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746B963F"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0F5627">
        <w:rPr>
          <w:rFonts w:cs="Arial"/>
          <w:b/>
          <w:bCs/>
          <w:sz w:val="24"/>
          <w:szCs w:val="24"/>
        </w:rPr>
        <w:t>2</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5A334F">
        <w:rPr>
          <w:rFonts w:cs="Arial"/>
          <w:b/>
          <w:bCs/>
          <w:sz w:val="24"/>
          <w:szCs w:val="24"/>
        </w:rPr>
        <w:t>9202</w:t>
      </w:r>
    </w:p>
    <w:p w14:paraId="204D8029" w14:textId="78D68A9D" w:rsidR="00585FA4" w:rsidRPr="00585FA4" w:rsidRDefault="000F5627" w:rsidP="00585FA4">
      <w:pPr>
        <w:pStyle w:val="CRCoverPage"/>
        <w:rPr>
          <w:b/>
          <w:bCs/>
          <w:noProof/>
          <w:sz w:val="24"/>
        </w:rPr>
      </w:pPr>
      <w:r w:rsidRPr="000F5627">
        <w:rPr>
          <w:rFonts w:eastAsia="Yu Mincho"/>
          <w:b/>
          <w:bCs/>
          <w:sz w:val="24"/>
        </w:rPr>
        <w:t>Dallas, USA, November 17th-21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36C32C57" w:rsidR="00585FA4" w:rsidRPr="00410371" w:rsidRDefault="00585FA4" w:rsidP="004F163E">
            <w:pPr>
              <w:pStyle w:val="CRCoverPage"/>
              <w:spacing w:after="0"/>
              <w:jc w:val="right"/>
              <w:rPr>
                <w:b/>
                <w:noProof/>
                <w:sz w:val="28"/>
              </w:rPr>
            </w:pPr>
            <w:r>
              <w:rPr>
                <w:b/>
                <w:noProof/>
                <w:sz w:val="28"/>
              </w:rPr>
              <w:t>36.3</w:t>
            </w:r>
            <w:r w:rsidR="00155661">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4488112A" w:rsidR="00585FA4" w:rsidRPr="00410371" w:rsidRDefault="006A0265" w:rsidP="004F163E">
            <w:pPr>
              <w:pStyle w:val="CRCoverPage"/>
              <w:spacing w:after="0"/>
              <w:jc w:val="center"/>
              <w:rPr>
                <w:noProof/>
              </w:rPr>
            </w:pPr>
            <w:r>
              <w:rPr>
                <w:b/>
                <w:noProof/>
                <w:sz w:val="28"/>
              </w:rPr>
              <w:t>1936</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04B7EBFE" w:rsidR="00585FA4" w:rsidRPr="00410371" w:rsidRDefault="00F20394" w:rsidP="004F163E">
            <w:pPr>
              <w:pStyle w:val="CRCoverPage"/>
              <w:spacing w:after="0"/>
              <w:jc w:val="center"/>
              <w:rPr>
                <w:b/>
                <w:noProof/>
              </w:rPr>
            </w:pPr>
            <w:r>
              <w:rPr>
                <w:rFonts w:eastAsia="Yu Mincho"/>
                <w:b/>
                <w:noProof/>
                <w:sz w:val="28"/>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560989C3" w:rsidR="00585FA4" w:rsidRPr="00410371" w:rsidRDefault="00585FA4" w:rsidP="004F163E">
            <w:pPr>
              <w:pStyle w:val="CRCoverPage"/>
              <w:spacing w:after="0"/>
              <w:jc w:val="center"/>
              <w:rPr>
                <w:noProof/>
                <w:sz w:val="28"/>
              </w:rPr>
            </w:pPr>
            <w:r w:rsidRPr="000F6F8A">
              <w:rPr>
                <w:rFonts w:eastAsia="Yu Mincho"/>
                <w:b/>
                <w:sz w:val="28"/>
              </w:rPr>
              <w:t>1</w:t>
            </w:r>
            <w:r w:rsidR="000F5627">
              <w:rPr>
                <w:rFonts w:eastAsia="Yu Mincho"/>
                <w:b/>
                <w:sz w:val="28"/>
              </w:rPr>
              <w:t>9</w:t>
            </w:r>
            <w:r w:rsidRPr="000F6F8A">
              <w:rPr>
                <w:rFonts w:eastAsia="Yu Mincho"/>
                <w:b/>
                <w:sz w:val="28"/>
              </w:rPr>
              <w:t>.</w:t>
            </w:r>
            <w:r w:rsidR="000F5627">
              <w:rPr>
                <w:rFonts w:eastAsia="Yu Mincho"/>
                <w:b/>
                <w:sz w:val="28"/>
              </w:rPr>
              <w:t>0</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3D9F2F8" w:rsidR="00585FA4" w:rsidRDefault="00273F8C" w:rsidP="004F163E">
            <w:pPr>
              <w:pStyle w:val="CRCoverPage"/>
              <w:spacing w:after="0"/>
              <w:ind w:left="100"/>
              <w:rPr>
                <w:noProof/>
              </w:rPr>
            </w:pPr>
            <w:bookmarkStart w:id="9" w:name="OLE_LINK1"/>
            <w:r>
              <w:t>UE capability</w:t>
            </w:r>
            <w:r w:rsidR="00585FA4">
              <w:t xml:space="preserve">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30352A45"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sidR="00FD132A">
              <w:rPr>
                <w:rFonts w:eastAsia="Yu Mincho"/>
              </w:rPr>
              <w:t>11</w:t>
            </w:r>
            <w:r>
              <w:rPr>
                <w:rFonts w:eastAsia="Yu Mincho"/>
              </w:rPr>
              <w:t>-</w:t>
            </w:r>
            <w:r w:rsidR="00FD132A">
              <w:rPr>
                <w:rFonts w:eastAsia="Yu Mincho"/>
              </w:rPr>
              <w:t>07</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05CFA724" w:rsidR="00585FA4" w:rsidRPr="00B157D4" w:rsidRDefault="005A334F" w:rsidP="004F163E">
            <w:pPr>
              <w:pStyle w:val="CRCoverPage"/>
              <w:spacing w:after="0"/>
              <w:ind w:left="100" w:right="-609"/>
              <w:rPr>
                <w:rFonts w:cs="Arial"/>
                <w:b/>
                <w:noProof/>
              </w:rPr>
            </w:pPr>
            <w:r>
              <w:rPr>
                <w:rFonts w:eastAsia="DengXian" w:cs="Arial"/>
                <w:b/>
                <w:noProof/>
                <w:lang w:eastAsia="zh-CN"/>
              </w:rPr>
              <w:t>F</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494A5C28" w:rsidR="00585FA4" w:rsidRPr="00833D11" w:rsidRDefault="00FD132A" w:rsidP="00585FA4">
            <w:pPr>
              <w:rPr>
                <w:rFonts w:ascii="Arial" w:eastAsia="DengXian" w:hAnsi="Arial" w:cs="Arial"/>
                <w:lang w:eastAsia="zh-CN"/>
              </w:rPr>
            </w:pPr>
            <w:r>
              <w:rPr>
                <w:rFonts w:ascii="Arial" w:eastAsia="DengXian" w:hAnsi="Arial" w:cs="Arial"/>
                <w:lang w:eastAsia="zh-CN"/>
              </w:rPr>
              <w:t>C</w:t>
            </w:r>
            <w:r w:rsidR="00273F8C">
              <w:rPr>
                <w:rFonts w:ascii="Arial" w:eastAsia="DengXian" w:hAnsi="Arial" w:cs="Arial"/>
                <w:lang w:eastAsia="zh-CN"/>
              </w:rPr>
              <w:t>apturing UE capabilities for</w:t>
            </w:r>
            <w:r w:rsidR="00585FA4">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6E43EE33" w14:textId="1FE967E0" w:rsidR="00585FA4" w:rsidRPr="003013AB" w:rsidRDefault="00CB20CB" w:rsidP="00C814D9">
            <w:pPr>
              <w:pStyle w:val="CRCoverPage"/>
              <w:numPr>
                <w:ilvl w:val="0"/>
                <w:numId w:val="1"/>
              </w:numPr>
              <w:spacing w:after="0"/>
              <w:rPr>
                <w:rFonts w:eastAsia="DengXian" w:cs="Arial"/>
                <w:noProof/>
                <w:lang w:eastAsia="zh-CN"/>
              </w:rPr>
            </w:pPr>
            <w:r w:rsidRPr="00CB20CB">
              <w:rPr>
                <w:rFonts w:eastAsia="DengXian" w:cs="Arial"/>
                <w:noProof/>
                <w:lang w:eastAsia="zh-CN"/>
              </w:rPr>
              <w:t>An AS UE radio capability signaling to indicate whether UE supports S&amp;F mode operation</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35F70F28" w:rsidR="00585FA4" w:rsidRPr="002B2EB3" w:rsidRDefault="00A0442A" w:rsidP="004F163E">
            <w:pPr>
              <w:pStyle w:val="CRCoverPage"/>
              <w:spacing w:after="0"/>
              <w:ind w:left="100"/>
              <w:rPr>
                <w:rFonts w:eastAsia="DengXian" w:cs="Arial"/>
                <w:lang w:eastAsia="zh-CN"/>
              </w:rPr>
            </w:pPr>
            <w:r>
              <w:t xml:space="preserve">No support for Release-19 </w:t>
            </w:r>
            <w:r w:rsidR="00543996">
              <w:t>S&amp;F mode</w:t>
            </w:r>
            <w:r>
              <w:t xml:space="preserve">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41917468" w:rsidR="00585FA4" w:rsidRPr="00D40BB4" w:rsidRDefault="0077605C" w:rsidP="004F163E">
            <w:pPr>
              <w:pStyle w:val="CRCoverPage"/>
              <w:spacing w:after="0"/>
              <w:ind w:left="100"/>
              <w:rPr>
                <w:rFonts w:eastAsia="DengXian"/>
                <w:noProof/>
                <w:lang w:eastAsia="zh-CN"/>
              </w:rPr>
            </w:pPr>
            <w:r>
              <w:rPr>
                <w:rFonts w:eastAsia="DengXian"/>
                <w:noProof/>
                <w:lang w:eastAsia="zh-CN"/>
              </w:rPr>
              <w:t>4, 4.3.38</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C25EB1" w14:paraId="24915B87" w14:textId="77777777" w:rsidTr="004F163E">
        <w:tc>
          <w:tcPr>
            <w:tcW w:w="2694" w:type="dxa"/>
            <w:gridSpan w:val="2"/>
            <w:tcBorders>
              <w:left w:val="single" w:sz="4" w:space="0" w:color="auto"/>
            </w:tcBorders>
          </w:tcPr>
          <w:p w14:paraId="1FE3FD11" w14:textId="77777777" w:rsidR="00C25EB1" w:rsidRDefault="00C25EB1" w:rsidP="00C25EB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C25EB1" w:rsidRDefault="00C25EB1" w:rsidP="00C25EB1">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C25EB1" w:rsidRPr="00D120B9" w:rsidRDefault="00C25EB1" w:rsidP="00C25EB1">
            <w:pPr>
              <w:pStyle w:val="CRCoverPage"/>
              <w:spacing w:after="0"/>
              <w:jc w:val="center"/>
              <w:rPr>
                <w:rFonts w:eastAsia="DengXian"/>
                <w:b/>
                <w:caps/>
                <w:noProof/>
                <w:lang w:eastAsia="zh-CN"/>
              </w:rPr>
            </w:pPr>
          </w:p>
        </w:tc>
        <w:tc>
          <w:tcPr>
            <w:tcW w:w="2977" w:type="dxa"/>
            <w:gridSpan w:val="4"/>
          </w:tcPr>
          <w:p w14:paraId="5143A009" w14:textId="77777777" w:rsidR="00C25EB1" w:rsidRDefault="00C25EB1" w:rsidP="00C25EB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66F85701" w:rsidR="00C25EB1" w:rsidRDefault="00C25EB1" w:rsidP="00C25EB1">
            <w:pPr>
              <w:pStyle w:val="CRCoverPage"/>
              <w:spacing w:after="0"/>
              <w:ind w:left="99"/>
              <w:rPr>
                <w:noProof/>
              </w:rPr>
            </w:pPr>
            <w:r>
              <w:rPr>
                <w:noProof/>
              </w:rPr>
              <w:t>TS 36.3</w:t>
            </w:r>
            <w:r w:rsidR="00155661">
              <w:rPr>
                <w:noProof/>
              </w:rPr>
              <w:t>31</w:t>
            </w:r>
            <w:r>
              <w:rPr>
                <w:noProof/>
              </w:rPr>
              <w:t xml:space="preserve"> CR </w:t>
            </w:r>
            <w:r w:rsidR="00684C32">
              <w:rPr>
                <w:noProof/>
              </w:rPr>
              <w:t>5160</w:t>
            </w:r>
            <w:r>
              <w:rPr>
                <w:noProof/>
              </w:rPr>
              <w:t xml:space="preserve"> </w:t>
            </w:r>
          </w:p>
        </w:tc>
      </w:tr>
      <w:tr w:rsidR="00C25EB1" w14:paraId="78CDCFD2" w14:textId="77777777" w:rsidTr="004F163E">
        <w:tc>
          <w:tcPr>
            <w:tcW w:w="2694" w:type="dxa"/>
            <w:gridSpan w:val="2"/>
            <w:tcBorders>
              <w:left w:val="single" w:sz="4" w:space="0" w:color="auto"/>
            </w:tcBorders>
          </w:tcPr>
          <w:p w14:paraId="77711DF6" w14:textId="77777777" w:rsidR="00C25EB1" w:rsidRDefault="00C25EB1" w:rsidP="00C25EB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C25EB1" w:rsidRDefault="00C25EB1" w:rsidP="00C25EB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C25EB1" w:rsidRDefault="00C25EB1" w:rsidP="00C25EB1">
            <w:pPr>
              <w:pStyle w:val="CRCoverPage"/>
              <w:spacing w:after="0"/>
              <w:jc w:val="center"/>
              <w:rPr>
                <w:b/>
                <w:caps/>
                <w:noProof/>
              </w:rPr>
            </w:pPr>
            <w:r>
              <w:rPr>
                <w:b/>
                <w:caps/>
                <w:noProof/>
              </w:rPr>
              <w:t>X</w:t>
            </w:r>
          </w:p>
        </w:tc>
        <w:tc>
          <w:tcPr>
            <w:tcW w:w="2977" w:type="dxa"/>
            <w:gridSpan w:val="4"/>
          </w:tcPr>
          <w:p w14:paraId="36279EDE" w14:textId="77777777" w:rsidR="00C25EB1" w:rsidRDefault="00C25EB1" w:rsidP="00C25EB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25F2CE7C" w:rsidR="00C25EB1" w:rsidRDefault="00C25EB1" w:rsidP="00C25EB1">
            <w:pPr>
              <w:pStyle w:val="CRCoverPage"/>
              <w:spacing w:after="0"/>
              <w:ind w:left="99"/>
              <w:rPr>
                <w:noProof/>
              </w:rPr>
            </w:pPr>
            <w:r>
              <w:rPr>
                <w:noProof/>
              </w:rPr>
              <w:t xml:space="preserve">TS/TR ... CR ... </w:t>
            </w:r>
          </w:p>
        </w:tc>
      </w:tr>
      <w:tr w:rsidR="00C25EB1" w14:paraId="178174CC" w14:textId="77777777" w:rsidTr="004F163E">
        <w:tc>
          <w:tcPr>
            <w:tcW w:w="2694" w:type="dxa"/>
            <w:gridSpan w:val="2"/>
            <w:tcBorders>
              <w:left w:val="single" w:sz="4" w:space="0" w:color="auto"/>
            </w:tcBorders>
          </w:tcPr>
          <w:p w14:paraId="0AAAB47D" w14:textId="77777777" w:rsidR="00C25EB1" w:rsidRDefault="00C25EB1" w:rsidP="00C25EB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C25EB1" w:rsidRDefault="00C25EB1" w:rsidP="00C25EB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C25EB1" w:rsidRDefault="00C25EB1" w:rsidP="00C25EB1">
            <w:pPr>
              <w:pStyle w:val="CRCoverPage"/>
              <w:spacing w:after="0"/>
              <w:jc w:val="center"/>
              <w:rPr>
                <w:b/>
                <w:caps/>
                <w:noProof/>
              </w:rPr>
            </w:pPr>
            <w:r>
              <w:rPr>
                <w:b/>
                <w:caps/>
                <w:noProof/>
              </w:rPr>
              <w:t>X</w:t>
            </w:r>
          </w:p>
        </w:tc>
        <w:tc>
          <w:tcPr>
            <w:tcW w:w="2977" w:type="dxa"/>
            <w:gridSpan w:val="4"/>
          </w:tcPr>
          <w:p w14:paraId="1C630749" w14:textId="77777777" w:rsidR="00C25EB1" w:rsidRDefault="00C25EB1" w:rsidP="00C25EB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1B470D" w14:textId="5F0C511E" w:rsidR="00C25EB1" w:rsidRDefault="00C25EB1" w:rsidP="00C25EB1">
            <w:pPr>
              <w:pStyle w:val="CRCoverPage"/>
              <w:spacing w:after="0"/>
              <w:ind w:left="99"/>
              <w:rPr>
                <w:noProof/>
              </w:rPr>
            </w:pPr>
            <w:r>
              <w:rPr>
                <w:noProof/>
              </w:rPr>
              <w:t xml:space="preserve">TS/TR ... CR ... </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1"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414A2652" w14:textId="77777777" w:rsidR="005423E3" w:rsidRPr="00C81BC7" w:rsidRDefault="005423E3" w:rsidP="005423E3">
      <w:pPr>
        <w:pStyle w:val="Heading1"/>
      </w:pPr>
      <w:bookmarkStart w:id="12" w:name="_Toc29240998"/>
      <w:bookmarkStart w:id="13" w:name="_Toc37152467"/>
      <w:bookmarkStart w:id="14" w:name="_Toc37236384"/>
      <w:bookmarkStart w:id="15" w:name="_Toc46493469"/>
      <w:bookmarkStart w:id="16" w:name="_Toc52534363"/>
      <w:bookmarkStart w:id="17" w:name="_Toc210389645"/>
      <w:bookmarkEnd w:id="11"/>
      <w:r w:rsidRPr="00C81BC7">
        <w:t>4</w:t>
      </w:r>
      <w:r w:rsidRPr="00C81BC7">
        <w:tab/>
        <w:t>UE radio access capability parameters</w:t>
      </w:r>
    </w:p>
    <w:p w14:paraId="54ACF081" w14:textId="77777777" w:rsidR="005423E3" w:rsidRPr="00C81BC7" w:rsidRDefault="005423E3" w:rsidP="005423E3">
      <w:r w:rsidRPr="00C81BC7">
        <w:t xml:space="preserve">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w:t>
      </w:r>
      <w:proofErr w:type="gramStart"/>
      <w:r w:rsidRPr="00C81BC7">
        <w:t>Also</w:t>
      </w:r>
      <w:proofErr w:type="gramEnd"/>
      <w:r w:rsidRPr="00C81BC7">
        <w:t xml:space="preserve"> capabilities which are optional or conditionally mandatory for UEs to implement but do not have UE radio access capability parameter are listed in this specification.</w:t>
      </w:r>
    </w:p>
    <w:p w14:paraId="0993611B" w14:textId="77777777" w:rsidR="005423E3" w:rsidRPr="00C81BC7" w:rsidRDefault="005423E3" w:rsidP="005423E3">
      <w:r w:rsidRPr="00C81BC7">
        <w:t>E-UTRAN needs to respect the signalled UE radio access capability parameters when configuring the UE and when scheduling the UE.</w:t>
      </w:r>
    </w:p>
    <w:p w14:paraId="7600ECEC" w14:textId="77777777" w:rsidR="005423E3" w:rsidRPr="00C81BC7" w:rsidRDefault="005423E3" w:rsidP="005423E3">
      <w:r w:rsidRPr="00C81BC7">
        <w:t>All parameters shown in italics are signalled and correspond to a field defined in TS 36.331 [5].</w:t>
      </w:r>
    </w:p>
    <w:p w14:paraId="1C8E08B5" w14:textId="77777777" w:rsidR="005423E3" w:rsidRPr="00C81BC7" w:rsidRDefault="005423E3" w:rsidP="005423E3">
      <w:r w:rsidRPr="00C81BC7">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0FF0BBAF" w14:textId="77777777" w:rsidR="005423E3" w:rsidRPr="00C81BC7" w:rsidRDefault="005423E3" w:rsidP="005423E3">
      <w:r w:rsidRPr="00C81BC7">
        <w:t>The mandatory features required to be supported by a UE are the same for all UE categories unless explicitly specified elsewhere in the specifications.</w:t>
      </w:r>
    </w:p>
    <w:p w14:paraId="215CD755" w14:textId="77777777" w:rsidR="005423E3" w:rsidRPr="00C81BC7" w:rsidRDefault="005423E3" w:rsidP="005423E3">
      <w:r w:rsidRPr="00C81BC7">
        <w:t xml:space="preserve">Unless otherwise stated, the requirements on the maximum number of transport block bits are applicable for a TTI length of 1 </w:t>
      </w:r>
      <w:proofErr w:type="spellStart"/>
      <w:r w:rsidRPr="00C81BC7">
        <w:t>ms</w:t>
      </w:r>
      <w:proofErr w:type="spellEnd"/>
      <w:r w:rsidRPr="00C81BC7">
        <w:t xml:space="preserve">. For other TTI lengths, the requirements shall be scaled according to clause 7.1.7 or 11.1 in TS 36.213 [22] </w:t>
      </w:r>
      <w:proofErr w:type="gramStart"/>
      <w:r w:rsidRPr="00C81BC7">
        <w:t>in order to</w:t>
      </w:r>
      <w:proofErr w:type="gramEnd"/>
      <w:r w:rsidRPr="00C81BC7">
        <w:t xml:space="preserve"> get the corresponding requirement.</w:t>
      </w:r>
    </w:p>
    <w:p w14:paraId="01BD988C" w14:textId="77777777" w:rsidR="005423E3" w:rsidRPr="00C81BC7" w:rsidRDefault="005423E3" w:rsidP="005423E3">
      <w:r w:rsidRPr="00C81BC7">
        <w:t>The following UE radio access capability parameters specified in clause 4 are applicable in NB-IoT:</w:t>
      </w:r>
    </w:p>
    <w:p w14:paraId="6191DCF8" w14:textId="77777777" w:rsidR="005423E3" w:rsidRPr="00C81BC7" w:rsidRDefault="005423E3" w:rsidP="005423E3">
      <w:pPr>
        <w:pStyle w:val="B1"/>
      </w:pPr>
      <w:r w:rsidRPr="00C81BC7">
        <w:t>-</w:t>
      </w:r>
      <w:r w:rsidRPr="00C81BC7">
        <w:tab/>
      </w:r>
      <w:proofErr w:type="spellStart"/>
      <w:r w:rsidRPr="00C81BC7">
        <w:rPr>
          <w:i/>
        </w:rPr>
        <w:t>ue</w:t>
      </w:r>
      <w:proofErr w:type="spellEnd"/>
      <w:r w:rsidRPr="00C81BC7">
        <w:rPr>
          <w:i/>
        </w:rPr>
        <w:t xml:space="preserve">-Category-NB </w:t>
      </w:r>
      <w:r w:rsidRPr="00C81BC7">
        <w:t>in NB-IoT (clause 4.1C)</w:t>
      </w:r>
    </w:p>
    <w:p w14:paraId="33D6F315" w14:textId="77777777" w:rsidR="005423E3" w:rsidRPr="00C81BC7" w:rsidRDefault="005423E3" w:rsidP="005423E3">
      <w:pPr>
        <w:pStyle w:val="B1"/>
      </w:pPr>
      <w:r w:rsidRPr="00C81BC7">
        <w:t>-</w:t>
      </w:r>
      <w:r w:rsidRPr="00C81BC7">
        <w:tab/>
      </w:r>
      <w:r w:rsidRPr="00C81BC7">
        <w:rPr>
          <w:i/>
        </w:rPr>
        <w:t>supportedROHC-Profiles-r13</w:t>
      </w:r>
      <w:r w:rsidRPr="00C81BC7">
        <w:t xml:space="preserve"> (clause 4.3.1.1A)</w:t>
      </w:r>
    </w:p>
    <w:p w14:paraId="58384711" w14:textId="77777777" w:rsidR="005423E3" w:rsidRPr="00C81BC7" w:rsidRDefault="005423E3" w:rsidP="005423E3">
      <w:pPr>
        <w:pStyle w:val="B1"/>
      </w:pPr>
      <w:r w:rsidRPr="00C81BC7">
        <w:t>-</w:t>
      </w:r>
      <w:r w:rsidRPr="00C81BC7">
        <w:tab/>
      </w:r>
      <w:r w:rsidRPr="00C81BC7">
        <w:rPr>
          <w:i/>
        </w:rPr>
        <w:t>maxNumberROHC-ContextSessions-r13</w:t>
      </w:r>
      <w:r w:rsidRPr="00C81BC7">
        <w:t xml:space="preserve"> (clause 4.3.1.2A)</w:t>
      </w:r>
    </w:p>
    <w:p w14:paraId="020B3A3C" w14:textId="77777777" w:rsidR="005423E3" w:rsidRPr="00C81BC7" w:rsidRDefault="005423E3" w:rsidP="005423E3">
      <w:pPr>
        <w:pStyle w:val="B1"/>
      </w:pPr>
      <w:r w:rsidRPr="00C81BC7">
        <w:t>-</w:t>
      </w:r>
      <w:r w:rsidRPr="00C81BC7">
        <w:tab/>
      </w:r>
      <w:r w:rsidRPr="00C81BC7">
        <w:rPr>
          <w:i/>
        </w:rPr>
        <w:t>rlc-UM-r15</w:t>
      </w:r>
      <w:r w:rsidRPr="00C81BC7">
        <w:rPr>
          <w:iCs/>
        </w:rPr>
        <w:t xml:space="preserve"> (clause 4.3.2.5)</w:t>
      </w:r>
    </w:p>
    <w:p w14:paraId="03C5C839" w14:textId="77777777" w:rsidR="005423E3" w:rsidRPr="00C81BC7" w:rsidRDefault="005423E3" w:rsidP="005423E3">
      <w:pPr>
        <w:pStyle w:val="B1"/>
      </w:pPr>
      <w:r w:rsidRPr="00C81BC7">
        <w:t>-</w:t>
      </w:r>
      <w:r w:rsidRPr="00C81BC7">
        <w:tab/>
      </w:r>
      <w:r w:rsidRPr="00C81BC7">
        <w:rPr>
          <w:i/>
        </w:rPr>
        <w:t>multiTone-r13</w:t>
      </w:r>
      <w:r w:rsidRPr="00C81BC7">
        <w:t xml:space="preserve"> (clause 4.3.4.55)</w:t>
      </w:r>
    </w:p>
    <w:p w14:paraId="559EDD91" w14:textId="77777777" w:rsidR="005423E3" w:rsidRPr="00C81BC7" w:rsidRDefault="005423E3" w:rsidP="005423E3">
      <w:pPr>
        <w:pStyle w:val="B1"/>
      </w:pPr>
      <w:r w:rsidRPr="00C81BC7">
        <w:t>-</w:t>
      </w:r>
      <w:r w:rsidRPr="00C81BC7">
        <w:tab/>
      </w:r>
      <w:r w:rsidRPr="00C81BC7">
        <w:rPr>
          <w:i/>
        </w:rPr>
        <w:t>multiCarrier-r13</w:t>
      </w:r>
      <w:r w:rsidRPr="00C81BC7">
        <w:t xml:space="preserve"> (clause 4.3.4.56)</w:t>
      </w:r>
    </w:p>
    <w:p w14:paraId="4AA6F09D" w14:textId="77777777" w:rsidR="005423E3" w:rsidRPr="00C81BC7" w:rsidRDefault="005423E3" w:rsidP="005423E3">
      <w:pPr>
        <w:pStyle w:val="B1"/>
      </w:pPr>
      <w:r w:rsidRPr="00C81BC7">
        <w:t>-</w:t>
      </w:r>
      <w:r w:rsidRPr="00C81BC7">
        <w:tab/>
      </w:r>
      <w:r w:rsidRPr="00C81BC7">
        <w:rPr>
          <w:i/>
        </w:rPr>
        <w:t>twoHARQ-Processes-r14</w:t>
      </w:r>
      <w:r w:rsidRPr="00C81BC7">
        <w:t xml:space="preserve"> (clause 4.3.4.62)</w:t>
      </w:r>
    </w:p>
    <w:p w14:paraId="016985A4" w14:textId="77777777" w:rsidR="005423E3" w:rsidRPr="00C81BC7" w:rsidRDefault="005423E3" w:rsidP="005423E3">
      <w:pPr>
        <w:pStyle w:val="B1"/>
      </w:pPr>
      <w:r w:rsidRPr="00C81BC7">
        <w:t>-</w:t>
      </w:r>
      <w:r w:rsidRPr="00C81BC7">
        <w:tab/>
      </w:r>
      <w:r w:rsidRPr="00C81BC7">
        <w:rPr>
          <w:i/>
        </w:rPr>
        <w:t>multiCarrier-NPRACH-r14</w:t>
      </w:r>
      <w:r w:rsidRPr="00C81BC7">
        <w:t xml:space="preserve"> (clause 4.3.4.75)</w:t>
      </w:r>
    </w:p>
    <w:p w14:paraId="48388672" w14:textId="77777777" w:rsidR="005423E3" w:rsidRPr="00C81BC7" w:rsidRDefault="005423E3" w:rsidP="005423E3">
      <w:pPr>
        <w:pStyle w:val="B1"/>
      </w:pPr>
      <w:r w:rsidRPr="00C81BC7">
        <w:t>-</w:t>
      </w:r>
      <w:r w:rsidRPr="00C81BC7">
        <w:tab/>
      </w:r>
      <w:r w:rsidRPr="00C81BC7">
        <w:rPr>
          <w:i/>
        </w:rPr>
        <w:t>multiCarrierPaging-r14</w:t>
      </w:r>
      <w:r w:rsidRPr="00C81BC7">
        <w:t xml:space="preserve"> (clause 4.3.4.76)</w:t>
      </w:r>
    </w:p>
    <w:p w14:paraId="3B8AA127" w14:textId="77777777" w:rsidR="005423E3" w:rsidRPr="00C81BC7" w:rsidRDefault="005423E3" w:rsidP="005423E3">
      <w:pPr>
        <w:pStyle w:val="B1"/>
      </w:pPr>
      <w:r w:rsidRPr="00C81BC7">
        <w:t>-</w:t>
      </w:r>
      <w:r w:rsidRPr="00C81BC7">
        <w:tab/>
      </w:r>
      <w:r w:rsidRPr="00C81BC7">
        <w:rPr>
          <w:i/>
        </w:rPr>
        <w:t>interferenceRandomisation-r14</w:t>
      </w:r>
      <w:r w:rsidRPr="00C81BC7">
        <w:t xml:space="preserve"> (clause 4.3.4.80)</w:t>
      </w:r>
    </w:p>
    <w:p w14:paraId="50551D06" w14:textId="77777777" w:rsidR="005423E3" w:rsidRPr="00C81BC7" w:rsidRDefault="005423E3" w:rsidP="005423E3">
      <w:pPr>
        <w:pStyle w:val="B1"/>
      </w:pPr>
      <w:r w:rsidRPr="00C81BC7">
        <w:t>-</w:t>
      </w:r>
      <w:r w:rsidRPr="00C81BC7">
        <w:tab/>
      </w:r>
      <w:r w:rsidRPr="00C81BC7">
        <w:rPr>
          <w:i/>
        </w:rPr>
        <w:t>wakeUpSignal-r15</w:t>
      </w:r>
      <w:r w:rsidRPr="00C81BC7">
        <w:t xml:space="preserve"> (clause 4.3.4.113)</w:t>
      </w:r>
    </w:p>
    <w:p w14:paraId="6C47506F" w14:textId="77777777" w:rsidR="005423E3" w:rsidRPr="00C81BC7" w:rsidRDefault="005423E3" w:rsidP="005423E3">
      <w:pPr>
        <w:pStyle w:val="B1"/>
      </w:pPr>
      <w:r w:rsidRPr="00C81BC7">
        <w:t>-</w:t>
      </w:r>
      <w:r w:rsidRPr="00C81BC7">
        <w:tab/>
      </w:r>
      <w:r w:rsidRPr="00C81BC7">
        <w:rPr>
          <w:i/>
        </w:rPr>
        <w:t>wakeUpSignalMinGap-eDRX-r15</w:t>
      </w:r>
      <w:r w:rsidRPr="00C81BC7">
        <w:t xml:space="preserve"> (clause 4.3.4.114)</w:t>
      </w:r>
    </w:p>
    <w:p w14:paraId="06E5A9B0" w14:textId="77777777" w:rsidR="005423E3" w:rsidRPr="00C81BC7" w:rsidRDefault="005423E3" w:rsidP="005423E3">
      <w:pPr>
        <w:pStyle w:val="B1"/>
      </w:pPr>
      <w:r w:rsidRPr="00C81BC7">
        <w:t>-</w:t>
      </w:r>
      <w:r w:rsidRPr="00C81BC7">
        <w:tab/>
      </w:r>
      <w:r w:rsidRPr="00C81BC7">
        <w:rPr>
          <w:i/>
        </w:rPr>
        <w:t>mixedOperationMode-r15</w:t>
      </w:r>
      <w:r w:rsidRPr="00C81BC7">
        <w:t xml:space="preserve"> (clause 4.3.4.115)</w:t>
      </w:r>
    </w:p>
    <w:p w14:paraId="33AB860D" w14:textId="77777777" w:rsidR="005423E3" w:rsidRPr="00C81BC7" w:rsidRDefault="005423E3" w:rsidP="005423E3">
      <w:pPr>
        <w:pStyle w:val="B1"/>
      </w:pPr>
      <w:r w:rsidRPr="00C81BC7">
        <w:t>-</w:t>
      </w:r>
      <w:r w:rsidRPr="00C81BC7">
        <w:tab/>
      </w:r>
      <w:r w:rsidRPr="00C81BC7">
        <w:rPr>
          <w:i/>
        </w:rPr>
        <w:t>sr-WithHARQ-ACK-r15</w:t>
      </w:r>
      <w:r w:rsidRPr="00C81BC7">
        <w:t xml:space="preserve"> (clause 4.3.4.117)</w:t>
      </w:r>
    </w:p>
    <w:p w14:paraId="564274A4" w14:textId="77777777" w:rsidR="005423E3" w:rsidRPr="00C81BC7" w:rsidRDefault="005423E3" w:rsidP="005423E3">
      <w:pPr>
        <w:pStyle w:val="B1"/>
      </w:pPr>
      <w:r w:rsidRPr="00C81BC7">
        <w:t>-</w:t>
      </w:r>
      <w:r w:rsidRPr="00C81BC7">
        <w:tab/>
      </w:r>
      <w:r w:rsidRPr="00C81BC7">
        <w:rPr>
          <w:i/>
        </w:rPr>
        <w:t>sr-WithoutHARQ-ACK-r15</w:t>
      </w:r>
      <w:r w:rsidRPr="00C81BC7">
        <w:t xml:space="preserve"> (clause 4.3.4.118)</w:t>
      </w:r>
    </w:p>
    <w:p w14:paraId="4E81A233" w14:textId="77777777" w:rsidR="005423E3" w:rsidRPr="00C81BC7" w:rsidRDefault="005423E3" w:rsidP="005423E3">
      <w:pPr>
        <w:pStyle w:val="B1"/>
      </w:pPr>
      <w:r w:rsidRPr="00C81BC7">
        <w:t>-</w:t>
      </w:r>
      <w:r w:rsidRPr="00C81BC7">
        <w:tab/>
      </w:r>
      <w:r w:rsidRPr="00C81BC7">
        <w:rPr>
          <w:i/>
        </w:rPr>
        <w:t>nprach-Format2-r15</w:t>
      </w:r>
      <w:r w:rsidRPr="00C81BC7">
        <w:t xml:space="preserve"> (clause 4.3.4.119)</w:t>
      </w:r>
    </w:p>
    <w:p w14:paraId="5E386A93" w14:textId="77777777" w:rsidR="005423E3" w:rsidRPr="00C81BC7" w:rsidRDefault="005423E3" w:rsidP="005423E3">
      <w:pPr>
        <w:pStyle w:val="B1"/>
      </w:pPr>
      <w:r w:rsidRPr="00C81BC7">
        <w:t>-</w:t>
      </w:r>
      <w:r w:rsidRPr="00C81BC7">
        <w:tab/>
      </w:r>
      <w:r w:rsidRPr="00C81BC7">
        <w:rPr>
          <w:i/>
        </w:rPr>
        <w:t>multiCarrierPagingTDD-r15</w:t>
      </w:r>
      <w:r w:rsidRPr="00C81BC7">
        <w:t xml:space="preserve"> (clause 4.3.4.134)</w:t>
      </w:r>
    </w:p>
    <w:p w14:paraId="355D6065" w14:textId="77777777" w:rsidR="005423E3" w:rsidRPr="00C81BC7" w:rsidRDefault="005423E3" w:rsidP="005423E3">
      <w:pPr>
        <w:pStyle w:val="B1"/>
      </w:pPr>
      <w:r w:rsidRPr="00C81BC7">
        <w:t>-</w:t>
      </w:r>
      <w:r w:rsidRPr="00C81BC7">
        <w:tab/>
      </w:r>
      <w:r w:rsidRPr="00C81BC7">
        <w:rPr>
          <w:i/>
        </w:rPr>
        <w:t>additionalTransmissionSIB1-r15</w:t>
      </w:r>
      <w:r w:rsidRPr="00C81BC7">
        <w:t xml:space="preserve"> (clause 4.3.4.137)</w:t>
      </w:r>
    </w:p>
    <w:p w14:paraId="5A47D81C" w14:textId="77777777" w:rsidR="005423E3" w:rsidRPr="00C81BC7" w:rsidRDefault="005423E3" w:rsidP="005423E3">
      <w:pPr>
        <w:pStyle w:val="B1"/>
      </w:pPr>
      <w:r w:rsidRPr="00C81BC7">
        <w:t>-</w:t>
      </w:r>
      <w:r w:rsidRPr="00C81BC7">
        <w:tab/>
      </w:r>
      <w:r w:rsidRPr="00C81BC7">
        <w:rPr>
          <w:i/>
        </w:rPr>
        <w:t>npusch-3dot75kHz-SCS-TDD-r15</w:t>
      </w:r>
      <w:r w:rsidRPr="00C81BC7">
        <w:t xml:space="preserve"> (clause 4.3.4.177)</w:t>
      </w:r>
    </w:p>
    <w:p w14:paraId="113A86B6" w14:textId="77777777" w:rsidR="005423E3" w:rsidRPr="00C81BC7" w:rsidRDefault="005423E3" w:rsidP="005423E3">
      <w:pPr>
        <w:pStyle w:val="B1"/>
      </w:pPr>
      <w:r w:rsidRPr="00C81BC7">
        <w:lastRenderedPageBreak/>
        <w:t>-</w:t>
      </w:r>
      <w:r w:rsidRPr="00C81BC7">
        <w:tab/>
      </w:r>
      <w:r w:rsidRPr="00C81BC7">
        <w:rPr>
          <w:bCs/>
          <w:i/>
        </w:rPr>
        <w:t>npusch</w:t>
      </w:r>
      <w:r w:rsidRPr="00C81BC7">
        <w:rPr>
          <w:i/>
        </w:rPr>
        <w:t>-MultiTB-r16</w:t>
      </w:r>
      <w:r w:rsidRPr="00C81BC7">
        <w:t xml:space="preserve"> (clause 4.3.4.182)</w:t>
      </w:r>
    </w:p>
    <w:p w14:paraId="0D4EB41C" w14:textId="77777777" w:rsidR="005423E3" w:rsidRPr="00C81BC7" w:rsidRDefault="005423E3" w:rsidP="005423E3">
      <w:pPr>
        <w:pStyle w:val="B1"/>
      </w:pPr>
      <w:r w:rsidRPr="00C81BC7">
        <w:t>-</w:t>
      </w:r>
      <w:r w:rsidRPr="00C81BC7">
        <w:tab/>
      </w:r>
      <w:r w:rsidRPr="00C81BC7">
        <w:rPr>
          <w:bCs/>
          <w:i/>
        </w:rPr>
        <w:t>npdsch</w:t>
      </w:r>
      <w:r w:rsidRPr="00C81BC7">
        <w:rPr>
          <w:i/>
        </w:rPr>
        <w:t>-MultiTB-r16</w:t>
      </w:r>
      <w:r w:rsidRPr="00C81BC7">
        <w:t xml:space="preserve"> (clause 4.3.4.183)</w:t>
      </w:r>
    </w:p>
    <w:p w14:paraId="1F604E4C" w14:textId="77777777" w:rsidR="005423E3" w:rsidRPr="00C81BC7" w:rsidRDefault="005423E3" w:rsidP="005423E3">
      <w:pPr>
        <w:pStyle w:val="B1"/>
      </w:pPr>
      <w:r w:rsidRPr="00C81BC7">
        <w:t>-</w:t>
      </w:r>
      <w:r w:rsidRPr="00C81BC7">
        <w:tab/>
      </w:r>
      <w:r w:rsidRPr="00C81BC7">
        <w:rPr>
          <w:i/>
        </w:rPr>
        <w:t>npusch-MultiTB-Interleaving-r16</w:t>
      </w:r>
      <w:r w:rsidRPr="00C81BC7">
        <w:t xml:space="preserve"> (clause 4.3.4.192)</w:t>
      </w:r>
    </w:p>
    <w:p w14:paraId="4CA86EF5" w14:textId="77777777" w:rsidR="005423E3" w:rsidRPr="00C81BC7" w:rsidRDefault="005423E3" w:rsidP="005423E3">
      <w:pPr>
        <w:pStyle w:val="B1"/>
      </w:pPr>
      <w:r w:rsidRPr="00C81BC7">
        <w:t>-</w:t>
      </w:r>
      <w:r w:rsidRPr="00C81BC7">
        <w:tab/>
      </w:r>
      <w:r w:rsidRPr="00C81BC7">
        <w:rPr>
          <w:i/>
        </w:rPr>
        <w:t>npdsch-MultiTB-Interleaving-r16</w:t>
      </w:r>
      <w:r w:rsidRPr="00C81BC7">
        <w:t xml:space="preserve"> (clause 4.3.4.193)</w:t>
      </w:r>
    </w:p>
    <w:p w14:paraId="74B5936E" w14:textId="77777777" w:rsidR="005423E3" w:rsidRPr="00C81BC7" w:rsidRDefault="005423E3" w:rsidP="005423E3">
      <w:pPr>
        <w:pStyle w:val="B1"/>
      </w:pPr>
      <w:r w:rsidRPr="00C81BC7">
        <w:t>-</w:t>
      </w:r>
      <w:r w:rsidRPr="00C81BC7">
        <w:tab/>
      </w:r>
      <w:r w:rsidRPr="00C81BC7">
        <w:rPr>
          <w:i/>
        </w:rPr>
        <w:t xml:space="preserve">multiTB-HARQ-AckBundling-r16 </w:t>
      </w:r>
      <w:r w:rsidRPr="00C81BC7">
        <w:t>(clause 4.3.4.194)</w:t>
      </w:r>
    </w:p>
    <w:p w14:paraId="74E5C869" w14:textId="77777777" w:rsidR="005423E3" w:rsidRPr="00C81BC7" w:rsidRDefault="005423E3" w:rsidP="005423E3">
      <w:pPr>
        <w:pStyle w:val="B1"/>
      </w:pPr>
      <w:r w:rsidRPr="00C81BC7">
        <w:t>-</w:t>
      </w:r>
      <w:r w:rsidRPr="00C81BC7">
        <w:tab/>
      </w:r>
      <w:r w:rsidRPr="00C81BC7">
        <w:rPr>
          <w:i/>
          <w:iCs/>
        </w:rPr>
        <w:t>groupWakeUpSignal-r16</w:t>
      </w:r>
      <w:r w:rsidRPr="00C81BC7">
        <w:t xml:space="preserve"> (clause 4.3.4.195)</w:t>
      </w:r>
    </w:p>
    <w:p w14:paraId="2E466240" w14:textId="77777777" w:rsidR="005423E3" w:rsidRPr="00C81BC7" w:rsidRDefault="005423E3" w:rsidP="005423E3">
      <w:pPr>
        <w:pStyle w:val="B1"/>
      </w:pPr>
      <w:r w:rsidRPr="00C81BC7">
        <w:t>-</w:t>
      </w:r>
      <w:r w:rsidRPr="00C81BC7">
        <w:tab/>
      </w:r>
      <w:r w:rsidRPr="00C81BC7">
        <w:rPr>
          <w:i/>
          <w:iCs/>
        </w:rPr>
        <w:t>groupWakeUpSignalAlternation-r16</w:t>
      </w:r>
      <w:r w:rsidRPr="00C81BC7">
        <w:rPr>
          <w:i/>
        </w:rPr>
        <w:t xml:space="preserve"> </w:t>
      </w:r>
      <w:r w:rsidRPr="00C81BC7">
        <w:t>(clause 4.3.4.196)</w:t>
      </w:r>
    </w:p>
    <w:p w14:paraId="5D33FFB3" w14:textId="77777777" w:rsidR="005423E3" w:rsidRPr="00C81BC7" w:rsidRDefault="005423E3" w:rsidP="005423E3">
      <w:pPr>
        <w:pStyle w:val="B1"/>
      </w:pPr>
      <w:r w:rsidRPr="00C81BC7">
        <w:t>-</w:t>
      </w:r>
      <w:r w:rsidRPr="00C81BC7">
        <w:tab/>
      </w:r>
      <w:r w:rsidRPr="00C81BC7">
        <w:rPr>
          <w:i/>
        </w:rPr>
        <w:t xml:space="preserve">subframeResourceResvUL-r16 </w:t>
      </w:r>
      <w:r w:rsidRPr="00C81BC7">
        <w:t>(clause 4.3.4.197)</w:t>
      </w:r>
    </w:p>
    <w:p w14:paraId="2EE556B0" w14:textId="77777777" w:rsidR="005423E3" w:rsidRPr="00C81BC7" w:rsidRDefault="005423E3" w:rsidP="005423E3">
      <w:pPr>
        <w:pStyle w:val="B1"/>
      </w:pPr>
      <w:r w:rsidRPr="00C81BC7">
        <w:t>-</w:t>
      </w:r>
      <w:r w:rsidRPr="00C81BC7">
        <w:tab/>
      </w:r>
      <w:r w:rsidRPr="00C81BC7">
        <w:rPr>
          <w:i/>
        </w:rPr>
        <w:t xml:space="preserve">subframeResourceResvDL-r16 </w:t>
      </w:r>
      <w:r w:rsidRPr="00C81BC7">
        <w:t>(clause 4.3.4.198)</w:t>
      </w:r>
    </w:p>
    <w:p w14:paraId="2F3B5D8E" w14:textId="77777777" w:rsidR="005423E3" w:rsidRPr="00C81BC7" w:rsidRDefault="005423E3" w:rsidP="005423E3">
      <w:pPr>
        <w:pStyle w:val="B1"/>
      </w:pPr>
      <w:r w:rsidRPr="00C81BC7">
        <w:t>-</w:t>
      </w:r>
      <w:r w:rsidRPr="00C81BC7">
        <w:tab/>
      </w:r>
      <w:r w:rsidRPr="00C81BC7">
        <w:rPr>
          <w:i/>
        </w:rPr>
        <w:t xml:space="preserve">slotSymbolResourceResvUL-r16 </w:t>
      </w:r>
      <w:r w:rsidRPr="00C81BC7">
        <w:t>(clause 4.3.4.199)</w:t>
      </w:r>
    </w:p>
    <w:p w14:paraId="1380CC3B" w14:textId="77777777" w:rsidR="005423E3" w:rsidRPr="00C81BC7" w:rsidRDefault="005423E3" w:rsidP="005423E3">
      <w:pPr>
        <w:pStyle w:val="B1"/>
      </w:pPr>
      <w:r w:rsidRPr="00C81BC7">
        <w:t>-</w:t>
      </w:r>
      <w:r w:rsidRPr="00C81BC7">
        <w:tab/>
      </w:r>
      <w:r w:rsidRPr="00C81BC7">
        <w:rPr>
          <w:i/>
        </w:rPr>
        <w:t xml:space="preserve">slotSymbolResourceResvDL-r16 </w:t>
      </w:r>
      <w:r w:rsidRPr="00C81BC7">
        <w:t>(clause 4.3.4.200)</w:t>
      </w:r>
    </w:p>
    <w:p w14:paraId="4F27BD63" w14:textId="77777777" w:rsidR="005423E3" w:rsidRPr="00C81BC7" w:rsidRDefault="005423E3" w:rsidP="005423E3">
      <w:pPr>
        <w:pStyle w:val="B1"/>
      </w:pPr>
      <w:r w:rsidRPr="00C81BC7">
        <w:t>-</w:t>
      </w:r>
      <w:r w:rsidRPr="00C81BC7">
        <w:tab/>
      </w:r>
      <w:r w:rsidRPr="00C81BC7">
        <w:rPr>
          <w:i/>
        </w:rPr>
        <w:t xml:space="preserve">npdsch-16QAM-r17 </w:t>
      </w:r>
      <w:r w:rsidRPr="00C81BC7">
        <w:t>(clause 4.3.4.222)</w:t>
      </w:r>
    </w:p>
    <w:p w14:paraId="42996385" w14:textId="77777777" w:rsidR="005423E3" w:rsidRPr="00C81BC7" w:rsidRDefault="005423E3" w:rsidP="005423E3">
      <w:pPr>
        <w:pStyle w:val="B1"/>
      </w:pPr>
      <w:r w:rsidRPr="00C81BC7">
        <w:t>-</w:t>
      </w:r>
      <w:r w:rsidRPr="00C81BC7">
        <w:tab/>
      </w:r>
      <w:r w:rsidRPr="00C81BC7">
        <w:rPr>
          <w:i/>
        </w:rPr>
        <w:t xml:space="preserve">npusch-16QAM-r17 </w:t>
      </w:r>
      <w:r w:rsidRPr="00C81BC7">
        <w:t>(clause 4.3.4.223)</w:t>
      </w:r>
    </w:p>
    <w:p w14:paraId="118BB604" w14:textId="77777777" w:rsidR="005423E3" w:rsidRPr="00C81BC7" w:rsidRDefault="005423E3" w:rsidP="005423E3">
      <w:pPr>
        <w:pStyle w:val="B1"/>
      </w:pPr>
      <w:r w:rsidRPr="00C81BC7">
        <w:t>-</w:t>
      </w:r>
      <w:r w:rsidRPr="00C81BC7">
        <w:tab/>
      </w:r>
      <w:r w:rsidRPr="00C81BC7">
        <w:rPr>
          <w:i/>
        </w:rPr>
        <w:t>supportedBandList-r13</w:t>
      </w:r>
      <w:r w:rsidRPr="00C81BC7">
        <w:t xml:space="preserve"> (clause 4.3.5.1A)</w:t>
      </w:r>
    </w:p>
    <w:p w14:paraId="37D282FB" w14:textId="77777777" w:rsidR="005423E3" w:rsidRPr="00C81BC7" w:rsidRDefault="005423E3" w:rsidP="005423E3">
      <w:pPr>
        <w:pStyle w:val="B1"/>
      </w:pPr>
      <w:r w:rsidRPr="00C81BC7">
        <w:t>-</w:t>
      </w:r>
      <w:r w:rsidRPr="00C81BC7">
        <w:tab/>
      </w:r>
      <w:r w:rsidRPr="00C81BC7">
        <w:rPr>
          <w:i/>
        </w:rPr>
        <w:t>multiNS-Pmax-r13</w:t>
      </w:r>
      <w:r w:rsidRPr="00C81BC7">
        <w:t xml:space="preserve"> (clause 4.3.5.16A)</w:t>
      </w:r>
    </w:p>
    <w:p w14:paraId="21F7B49F" w14:textId="77777777" w:rsidR="005423E3" w:rsidRPr="00C81BC7" w:rsidRDefault="005423E3" w:rsidP="005423E3">
      <w:pPr>
        <w:pStyle w:val="B1"/>
      </w:pPr>
      <w:r w:rsidRPr="00C81BC7">
        <w:t>-</w:t>
      </w:r>
      <w:r w:rsidRPr="00C81BC7">
        <w:tab/>
      </w:r>
      <w:r w:rsidRPr="00C81BC7">
        <w:rPr>
          <w:i/>
        </w:rPr>
        <w:t>powerClassNB-20dBm-r13</w:t>
      </w:r>
      <w:r w:rsidRPr="00C81BC7">
        <w:t xml:space="preserve"> (clause 4.3.5.1A.1)</w:t>
      </w:r>
    </w:p>
    <w:p w14:paraId="36D8FEA5" w14:textId="77777777" w:rsidR="005423E3" w:rsidRPr="00C81BC7" w:rsidRDefault="005423E3" w:rsidP="005423E3">
      <w:pPr>
        <w:pStyle w:val="B1"/>
      </w:pPr>
      <w:r w:rsidRPr="00C81BC7">
        <w:t>-</w:t>
      </w:r>
      <w:r w:rsidRPr="00C81BC7">
        <w:tab/>
      </w:r>
      <w:r w:rsidRPr="00C81BC7">
        <w:rPr>
          <w:i/>
        </w:rPr>
        <w:t>powerClassNB-14dBm-r14</w:t>
      </w:r>
      <w:r w:rsidRPr="00C81BC7">
        <w:t xml:space="preserve"> (clause 4.3.5.1A.2)</w:t>
      </w:r>
    </w:p>
    <w:p w14:paraId="3DADD356" w14:textId="77777777" w:rsidR="005423E3" w:rsidRPr="00C81BC7" w:rsidRDefault="005423E3" w:rsidP="005423E3">
      <w:pPr>
        <w:pStyle w:val="B1"/>
      </w:pPr>
      <w:r w:rsidRPr="00C81BC7">
        <w:t>-</w:t>
      </w:r>
      <w:r w:rsidRPr="00C81BC7">
        <w:tab/>
      </w:r>
      <w:r w:rsidRPr="00C81BC7">
        <w:rPr>
          <w:i/>
          <w:iCs/>
        </w:rPr>
        <w:t>dl</w:t>
      </w:r>
      <w:r w:rsidRPr="00C81BC7">
        <w:t>-</w:t>
      </w:r>
      <w:r w:rsidRPr="00C81BC7">
        <w:rPr>
          <w:i/>
        </w:rPr>
        <w:t>ChannelQualityReporting-r16</w:t>
      </w:r>
      <w:r w:rsidRPr="00C81BC7">
        <w:t xml:space="preserve"> (clause 4.3.6.37)</w:t>
      </w:r>
    </w:p>
    <w:p w14:paraId="50916A73" w14:textId="77777777" w:rsidR="005423E3" w:rsidRPr="00C81BC7" w:rsidRDefault="005423E3" w:rsidP="005423E3">
      <w:pPr>
        <w:pStyle w:val="B1"/>
      </w:pPr>
      <w:r w:rsidRPr="00C81BC7">
        <w:t>-</w:t>
      </w:r>
      <w:r w:rsidRPr="00C81BC7">
        <w:tab/>
      </w:r>
      <w:r w:rsidRPr="00C81BC7">
        <w:rPr>
          <w:i/>
        </w:rPr>
        <w:t xml:space="preserve">connModeMeasIntraFreq-r17 </w:t>
      </w:r>
      <w:r w:rsidRPr="00C81BC7">
        <w:t>(clause 4.3.6.49)</w:t>
      </w:r>
    </w:p>
    <w:p w14:paraId="75ADA04E" w14:textId="77777777" w:rsidR="005423E3" w:rsidRPr="00C81BC7" w:rsidRDefault="005423E3" w:rsidP="005423E3">
      <w:pPr>
        <w:pStyle w:val="B1"/>
      </w:pPr>
      <w:r w:rsidRPr="00C81BC7">
        <w:t>-</w:t>
      </w:r>
      <w:r w:rsidRPr="00C81BC7">
        <w:tab/>
      </w:r>
      <w:r w:rsidRPr="00C81BC7">
        <w:rPr>
          <w:i/>
        </w:rPr>
        <w:t xml:space="preserve">connModeMeasInterFreq-r17 </w:t>
      </w:r>
      <w:r w:rsidRPr="00C81BC7">
        <w:t>(clause 4.3.6.50)</w:t>
      </w:r>
    </w:p>
    <w:p w14:paraId="20EBCB12" w14:textId="77777777" w:rsidR="005423E3" w:rsidRPr="00C81BC7" w:rsidRDefault="005423E3" w:rsidP="005423E3">
      <w:pPr>
        <w:pStyle w:val="B1"/>
      </w:pPr>
      <w:r w:rsidRPr="00C81BC7">
        <w:t>-</w:t>
      </w:r>
      <w:r w:rsidRPr="00C81BC7">
        <w:tab/>
      </w:r>
      <w:r w:rsidRPr="00C81BC7">
        <w:rPr>
          <w:i/>
        </w:rPr>
        <w:t>accessStratumRelease-r13</w:t>
      </w:r>
      <w:r w:rsidRPr="00C81BC7">
        <w:t xml:space="preserve"> (clause 4.3.8.1A)</w:t>
      </w:r>
    </w:p>
    <w:p w14:paraId="10DA3966" w14:textId="77777777" w:rsidR="005423E3" w:rsidRPr="00C81BC7" w:rsidRDefault="005423E3" w:rsidP="005423E3">
      <w:pPr>
        <w:pStyle w:val="B1"/>
      </w:pPr>
      <w:r w:rsidRPr="00C81BC7">
        <w:t>-</w:t>
      </w:r>
      <w:r w:rsidRPr="00C81BC7">
        <w:tab/>
      </w:r>
      <w:r w:rsidRPr="00C81BC7">
        <w:rPr>
          <w:i/>
        </w:rPr>
        <w:t>multipleDRB-r13</w:t>
      </w:r>
      <w:r w:rsidRPr="00C81BC7">
        <w:t xml:space="preserve"> (clause 4.3.8.5)</w:t>
      </w:r>
    </w:p>
    <w:p w14:paraId="1ED8B8F3" w14:textId="77777777" w:rsidR="005423E3" w:rsidRPr="00C81BC7" w:rsidRDefault="005423E3" w:rsidP="005423E3">
      <w:pPr>
        <w:pStyle w:val="B1"/>
      </w:pPr>
      <w:r w:rsidRPr="00C81BC7">
        <w:t>-</w:t>
      </w:r>
      <w:r w:rsidRPr="00C81BC7">
        <w:tab/>
      </w:r>
      <w:r w:rsidRPr="00C81BC7">
        <w:rPr>
          <w:i/>
        </w:rPr>
        <w:t>earlyData-UP-r15</w:t>
      </w:r>
      <w:r w:rsidRPr="00C81BC7">
        <w:t xml:space="preserve"> (clause 4.3.8.7)</w:t>
      </w:r>
    </w:p>
    <w:p w14:paraId="7B3C1346" w14:textId="77777777" w:rsidR="005423E3" w:rsidRPr="00C81BC7" w:rsidRDefault="005423E3" w:rsidP="005423E3">
      <w:pPr>
        <w:pStyle w:val="B1"/>
      </w:pPr>
      <w:r w:rsidRPr="00C81BC7">
        <w:t>-</w:t>
      </w:r>
      <w:r w:rsidRPr="00C81BC7">
        <w:tab/>
      </w:r>
      <w:r w:rsidRPr="00C81BC7">
        <w:rPr>
          <w:i/>
          <w:iCs/>
        </w:rPr>
        <w:t>earlySecurityReactivation-r16</w:t>
      </w:r>
      <w:r w:rsidRPr="00C81BC7">
        <w:t xml:space="preserve"> (clause 4.3.8.11)</w:t>
      </w:r>
    </w:p>
    <w:p w14:paraId="4ABC4BD5" w14:textId="77777777" w:rsidR="005423E3" w:rsidRPr="00C81BC7" w:rsidRDefault="005423E3" w:rsidP="005423E3">
      <w:pPr>
        <w:pStyle w:val="B1"/>
      </w:pPr>
      <w:r w:rsidRPr="00C81BC7">
        <w:t>-</w:t>
      </w:r>
      <w:r w:rsidRPr="00C81BC7">
        <w:tab/>
      </w:r>
      <w:r w:rsidRPr="00C81BC7">
        <w:rPr>
          <w:i/>
        </w:rPr>
        <w:t xml:space="preserve">coverageBasedPaging-r17 </w:t>
      </w:r>
      <w:r w:rsidRPr="00C81BC7">
        <w:t>(clause 4.3.8.16)</w:t>
      </w:r>
    </w:p>
    <w:p w14:paraId="34B5F755" w14:textId="77777777" w:rsidR="005423E3" w:rsidRPr="00C81BC7" w:rsidRDefault="005423E3" w:rsidP="005423E3">
      <w:pPr>
        <w:pStyle w:val="B1"/>
      </w:pPr>
      <w:r w:rsidRPr="00C81BC7">
        <w:rPr>
          <w:i/>
          <w:iCs/>
        </w:rPr>
        <w:t>-</w:t>
      </w:r>
      <w:r w:rsidRPr="00C81BC7">
        <w:tab/>
      </w:r>
      <w:r w:rsidRPr="00C81BC7">
        <w:rPr>
          <w:i/>
          <w:iCs/>
        </w:rPr>
        <w:t xml:space="preserve">pws-Support-r19 </w:t>
      </w:r>
      <w:r w:rsidRPr="00C81BC7">
        <w:t>(clause 4.3.8.17)</w:t>
      </w:r>
    </w:p>
    <w:p w14:paraId="43DE4042" w14:textId="77777777" w:rsidR="005423E3" w:rsidRPr="00C81BC7" w:rsidRDefault="005423E3" w:rsidP="005423E3">
      <w:pPr>
        <w:pStyle w:val="B1"/>
      </w:pPr>
      <w:r w:rsidRPr="00C81BC7">
        <w:t>-</w:t>
      </w:r>
      <w:r w:rsidRPr="00C81BC7">
        <w:tab/>
      </w:r>
      <w:r w:rsidRPr="00C81BC7">
        <w:rPr>
          <w:i/>
        </w:rPr>
        <w:t>anr-Report-r16</w:t>
      </w:r>
      <w:r w:rsidRPr="00C81BC7">
        <w:t xml:space="preserve"> (clause 4.3.12.2)</w:t>
      </w:r>
    </w:p>
    <w:p w14:paraId="40540FA6" w14:textId="77777777" w:rsidR="005423E3" w:rsidRPr="00C81BC7" w:rsidRDefault="005423E3" w:rsidP="005423E3">
      <w:pPr>
        <w:pStyle w:val="B1"/>
      </w:pPr>
      <w:r w:rsidRPr="00C81BC7">
        <w:t>-</w:t>
      </w:r>
      <w:r w:rsidRPr="00C81BC7">
        <w:tab/>
      </w:r>
      <w:r w:rsidRPr="00C81BC7">
        <w:rPr>
          <w:i/>
          <w:iCs/>
        </w:rPr>
        <w:t>rach-</w:t>
      </w:r>
      <w:r w:rsidRPr="00C81BC7">
        <w:rPr>
          <w:i/>
        </w:rPr>
        <w:t>Report-r16</w:t>
      </w:r>
      <w:r w:rsidRPr="00C81BC7">
        <w:t xml:space="preserve"> (clause 4.3.12.3)</w:t>
      </w:r>
    </w:p>
    <w:p w14:paraId="73A5DA15" w14:textId="67F8CD52" w:rsidR="005423E3" w:rsidRPr="00C81BC7" w:rsidRDefault="005423E3" w:rsidP="005423E3">
      <w:pPr>
        <w:pStyle w:val="B1"/>
      </w:pPr>
      <w:r w:rsidRPr="00C81BC7">
        <w:rPr>
          <w:iCs/>
        </w:rPr>
        <w:t>-</w:t>
      </w:r>
      <w:r w:rsidRPr="00C81BC7">
        <w:rPr>
          <w:iCs/>
        </w:rPr>
        <w:tab/>
      </w:r>
      <w:r w:rsidRPr="00C81BC7">
        <w:rPr>
          <w:i/>
          <w:iCs/>
        </w:rPr>
        <w:t xml:space="preserve">locationInfo-r16 </w:t>
      </w:r>
      <w:r w:rsidRPr="00C81BC7">
        <w:rPr>
          <w:iCs/>
        </w:rPr>
        <w:t>(</w:t>
      </w:r>
      <w:r w:rsidRPr="00C81BC7">
        <w:t>clause 4.3.12.5</w:t>
      </w:r>
      <w:r w:rsidRPr="00C81BC7">
        <w:rPr>
          <w:iCs/>
        </w:rPr>
        <w:t>)</w:t>
      </w:r>
    </w:p>
    <w:p w14:paraId="2002BF3E" w14:textId="77777777" w:rsidR="00A428FF" w:rsidRPr="00C81BC7" w:rsidRDefault="00A428FF" w:rsidP="00A428FF">
      <w:pPr>
        <w:pStyle w:val="B1"/>
        <w:rPr>
          <w:moveTo w:id="18" w:author="Bharat Shrestha" w:date="2025-11-26T08:18:00Z" w16du:dateUtc="2025-11-26T16:18:00Z"/>
        </w:rPr>
      </w:pPr>
      <w:moveToRangeStart w:id="19" w:author="Bharat Shrestha" w:date="2025-11-26T08:18:00Z" w:name="move215037532"/>
      <w:moveTo w:id="20" w:author="Bharat Shrestha" w:date="2025-11-26T08:18:00Z" w16du:dateUtc="2025-11-26T16:18:00Z">
        <w:r w:rsidRPr="00C81BC7">
          <w:rPr>
            <w:i/>
            <w:iCs/>
          </w:rPr>
          <w:t>-</w:t>
        </w:r>
        <w:r w:rsidRPr="00C81BC7">
          <w:tab/>
        </w:r>
        <w:r w:rsidRPr="00C81BC7">
          <w:rPr>
            <w:i/>
            <w:iCs/>
          </w:rPr>
          <w:t xml:space="preserve">ntn-Redirection-r19 </w:t>
        </w:r>
        <w:r w:rsidRPr="00C81BC7">
          <w:t>(clause 4.3.15.26)</w:t>
        </w:r>
      </w:moveTo>
    </w:p>
    <w:moveToRangeEnd w:id="19"/>
    <w:p w14:paraId="538F94F3" w14:textId="77777777" w:rsidR="005423E3" w:rsidRPr="00C81BC7" w:rsidRDefault="005423E3" w:rsidP="005423E3">
      <w:pPr>
        <w:pStyle w:val="B1"/>
      </w:pPr>
      <w:r w:rsidRPr="00C81BC7">
        <w:t>-</w:t>
      </w:r>
      <w:r w:rsidRPr="00C81BC7">
        <w:tab/>
      </w:r>
      <w:proofErr w:type="spellStart"/>
      <w:r w:rsidRPr="00C81BC7">
        <w:rPr>
          <w:i/>
        </w:rPr>
        <w:t>logicalChannelSR-ProhibitTimer</w:t>
      </w:r>
      <w:proofErr w:type="spellEnd"/>
      <w:r w:rsidRPr="00C81BC7">
        <w:t xml:space="preserve"> (clause 4.3.19.2)</w:t>
      </w:r>
    </w:p>
    <w:p w14:paraId="46520904" w14:textId="77777777" w:rsidR="005423E3" w:rsidRPr="00C81BC7" w:rsidRDefault="005423E3" w:rsidP="005423E3">
      <w:pPr>
        <w:pStyle w:val="B1"/>
      </w:pPr>
      <w:r w:rsidRPr="00C81BC7">
        <w:t>-</w:t>
      </w:r>
      <w:r w:rsidRPr="00C81BC7">
        <w:tab/>
      </w:r>
      <w:r w:rsidRPr="00C81BC7">
        <w:rPr>
          <w:i/>
        </w:rPr>
        <w:t>dataInactMon-r14</w:t>
      </w:r>
      <w:r w:rsidRPr="00C81BC7">
        <w:t xml:space="preserve"> (clause 4.3.19.9)</w:t>
      </w:r>
    </w:p>
    <w:p w14:paraId="5430B704" w14:textId="77777777" w:rsidR="005423E3" w:rsidRPr="00C81BC7" w:rsidRDefault="005423E3" w:rsidP="005423E3">
      <w:pPr>
        <w:pStyle w:val="B1"/>
      </w:pPr>
      <w:r w:rsidRPr="00C81BC7">
        <w:t>-</w:t>
      </w:r>
      <w:r w:rsidRPr="00C81BC7">
        <w:tab/>
      </w:r>
      <w:r w:rsidRPr="00C81BC7">
        <w:rPr>
          <w:i/>
        </w:rPr>
        <w:t>rai-Support-r14</w:t>
      </w:r>
      <w:r w:rsidRPr="00C81BC7">
        <w:t xml:space="preserve"> (clause 4.3.19.10)</w:t>
      </w:r>
    </w:p>
    <w:p w14:paraId="6BEA091D" w14:textId="77777777" w:rsidR="005423E3" w:rsidRPr="00C81BC7" w:rsidRDefault="005423E3" w:rsidP="005423E3">
      <w:pPr>
        <w:pStyle w:val="B1"/>
      </w:pPr>
      <w:r w:rsidRPr="00C81BC7">
        <w:t>-</w:t>
      </w:r>
      <w:r w:rsidRPr="00C81BC7">
        <w:tab/>
      </w:r>
      <w:r w:rsidRPr="00C81BC7">
        <w:rPr>
          <w:i/>
        </w:rPr>
        <w:t>earlyContentionResolution-r14</w:t>
      </w:r>
      <w:r w:rsidRPr="00C81BC7">
        <w:t xml:space="preserve"> (clause 4.3.19.14)</w:t>
      </w:r>
    </w:p>
    <w:p w14:paraId="0C6C969F" w14:textId="77777777" w:rsidR="005423E3" w:rsidRPr="00C81BC7" w:rsidRDefault="005423E3" w:rsidP="005423E3">
      <w:pPr>
        <w:pStyle w:val="B1"/>
      </w:pPr>
      <w:r w:rsidRPr="00C81BC7">
        <w:t>-</w:t>
      </w:r>
      <w:r w:rsidRPr="00C81BC7">
        <w:tab/>
      </w:r>
      <w:r w:rsidRPr="00C81BC7">
        <w:rPr>
          <w:i/>
        </w:rPr>
        <w:t>sr-SPS-BSR-r15</w:t>
      </w:r>
      <w:r w:rsidRPr="00C81BC7">
        <w:t xml:space="preserve"> (clause 4.3.19.15)</w:t>
      </w:r>
    </w:p>
    <w:p w14:paraId="3CDB199E" w14:textId="77777777" w:rsidR="005423E3" w:rsidRPr="00C81BC7" w:rsidRDefault="005423E3" w:rsidP="005423E3">
      <w:pPr>
        <w:pStyle w:val="B1"/>
      </w:pPr>
      <w:r w:rsidRPr="00C81BC7">
        <w:lastRenderedPageBreak/>
        <w:t>-</w:t>
      </w:r>
      <w:r w:rsidRPr="00C81BC7">
        <w:tab/>
      </w:r>
      <w:r w:rsidRPr="00C81BC7">
        <w:rPr>
          <w:i/>
        </w:rPr>
        <w:t>rai-SupportEnh-r16</w:t>
      </w:r>
      <w:r w:rsidRPr="00C81BC7">
        <w:t xml:space="preserve"> (clause 4.3.19.22)</w:t>
      </w:r>
    </w:p>
    <w:p w14:paraId="3C72A3A8" w14:textId="77777777" w:rsidR="005423E3" w:rsidRPr="00C81BC7" w:rsidRDefault="005423E3" w:rsidP="005423E3">
      <w:pPr>
        <w:pStyle w:val="B1"/>
      </w:pPr>
      <w:r w:rsidRPr="00C81BC7">
        <w:t>-</w:t>
      </w:r>
      <w:r w:rsidRPr="00C81BC7">
        <w:tab/>
      </w:r>
      <w:r w:rsidRPr="00C81BC7">
        <w:rPr>
          <w:i/>
        </w:rPr>
        <w:t>earlyData-UP-5GC-r16</w:t>
      </w:r>
      <w:r w:rsidRPr="00C81BC7">
        <w:t xml:space="preserve"> (clause 4.3.36.9)</w:t>
      </w:r>
    </w:p>
    <w:p w14:paraId="14FD3508" w14:textId="77777777" w:rsidR="005423E3" w:rsidRPr="00C81BC7" w:rsidRDefault="005423E3" w:rsidP="005423E3">
      <w:pPr>
        <w:pStyle w:val="B1"/>
      </w:pPr>
      <w:r w:rsidRPr="00C81BC7">
        <w:t>-</w:t>
      </w:r>
      <w:r w:rsidRPr="00C81BC7">
        <w:tab/>
      </w:r>
      <w:r w:rsidRPr="00C81BC7">
        <w:rPr>
          <w:i/>
        </w:rPr>
        <w:t>pur-CP-EPC-r16</w:t>
      </w:r>
      <w:r w:rsidRPr="00C81BC7">
        <w:t xml:space="preserve"> (clause 4.3.37.1)</w:t>
      </w:r>
    </w:p>
    <w:p w14:paraId="50E834F1" w14:textId="77777777" w:rsidR="005423E3" w:rsidRPr="00C81BC7" w:rsidRDefault="005423E3" w:rsidP="005423E3">
      <w:pPr>
        <w:pStyle w:val="B1"/>
      </w:pPr>
      <w:r w:rsidRPr="00C81BC7">
        <w:t>-</w:t>
      </w:r>
      <w:r w:rsidRPr="00C81BC7">
        <w:tab/>
      </w:r>
      <w:r w:rsidRPr="00C81BC7">
        <w:rPr>
          <w:i/>
        </w:rPr>
        <w:t>pur-UP-EPC-r16</w:t>
      </w:r>
      <w:r w:rsidRPr="00C81BC7">
        <w:t xml:space="preserve"> (clause 4.3.37.2)</w:t>
      </w:r>
    </w:p>
    <w:p w14:paraId="7743F4DD" w14:textId="77777777" w:rsidR="005423E3" w:rsidRPr="00C81BC7" w:rsidRDefault="005423E3" w:rsidP="005423E3">
      <w:pPr>
        <w:pStyle w:val="B1"/>
      </w:pPr>
      <w:r w:rsidRPr="00C81BC7">
        <w:t>-</w:t>
      </w:r>
      <w:r w:rsidRPr="00C81BC7">
        <w:tab/>
      </w:r>
      <w:r w:rsidRPr="00C81BC7">
        <w:rPr>
          <w:i/>
        </w:rPr>
        <w:t>pur-CP-5GC-r16</w:t>
      </w:r>
      <w:r w:rsidRPr="00C81BC7">
        <w:t xml:space="preserve"> (clause 4.3.37.3)</w:t>
      </w:r>
    </w:p>
    <w:p w14:paraId="0515B108" w14:textId="77777777" w:rsidR="005423E3" w:rsidRPr="00C81BC7" w:rsidRDefault="005423E3" w:rsidP="005423E3">
      <w:pPr>
        <w:pStyle w:val="B1"/>
      </w:pPr>
      <w:r w:rsidRPr="00C81BC7">
        <w:t>-</w:t>
      </w:r>
      <w:r w:rsidRPr="00C81BC7">
        <w:tab/>
      </w:r>
      <w:r w:rsidRPr="00C81BC7">
        <w:rPr>
          <w:i/>
        </w:rPr>
        <w:t>pur-UP-5GC-r16</w:t>
      </w:r>
      <w:r w:rsidRPr="00C81BC7">
        <w:t xml:space="preserve"> (clause 4.3.37.4)</w:t>
      </w:r>
    </w:p>
    <w:p w14:paraId="2C35455E" w14:textId="77777777" w:rsidR="005423E3" w:rsidRPr="00C81BC7" w:rsidRDefault="005423E3" w:rsidP="005423E3">
      <w:pPr>
        <w:pStyle w:val="B1"/>
      </w:pPr>
      <w:r w:rsidRPr="00C81BC7">
        <w:t>-</w:t>
      </w:r>
      <w:r w:rsidRPr="00C81BC7">
        <w:tab/>
      </w:r>
      <w:r w:rsidRPr="00C81BC7">
        <w:rPr>
          <w:i/>
        </w:rPr>
        <w:t>pur-CP-L1Ack-r16</w:t>
      </w:r>
      <w:r w:rsidRPr="00C81BC7">
        <w:t xml:space="preserve"> (clause 4.3.37.5)</w:t>
      </w:r>
    </w:p>
    <w:p w14:paraId="12B2E93D" w14:textId="77777777" w:rsidR="005423E3" w:rsidRPr="00C81BC7" w:rsidRDefault="005423E3" w:rsidP="005423E3">
      <w:pPr>
        <w:pStyle w:val="B1"/>
      </w:pPr>
      <w:r w:rsidRPr="00C81BC7">
        <w:t>-</w:t>
      </w:r>
      <w:r w:rsidRPr="00C81BC7">
        <w:tab/>
      </w:r>
      <w:r w:rsidRPr="00C81BC7">
        <w:rPr>
          <w:i/>
        </w:rPr>
        <w:t>pur-NRSRP-Validation-r16</w:t>
      </w:r>
      <w:r w:rsidRPr="00C81BC7">
        <w:t xml:space="preserve"> (clause 4.3.37.6)</w:t>
      </w:r>
    </w:p>
    <w:p w14:paraId="74AA8493" w14:textId="77777777" w:rsidR="005423E3" w:rsidRPr="00C81BC7" w:rsidRDefault="005423E3" w:rsidP="005423E3">
      <w:pPr>
        <w:pStyle w:val="B1"/>
      </w:pPr>
      <w:r w:rsidRPr="00C81BC7">
        <w:t>-</w:t>
      </w:r>
      <w:r w:rsidRPr="00C81BC7">
        <w:tab/>
      </w:r>
      <w:r w:rsidRPr="00C81BC7">
        <w:rPr>
          <w:i/>
          <w:iCs/>
        </w:rPr>
        <w:t xml:space="preserve">ntn-Connectivity-EPC-r17 </w:t>
      </w:r>
      <w:r w:rsidRPr="00C81BC7">
        <w:t>(clause 4.3.38.1)</w:t>
      </w:r>
    </w:p>
    <w:p w14:paraId="4CACFD2D" w14:textId="77777777" w:rsidR="005423E3" w:rsidRPr="00C81BC7" w:rsidRDefault="005423E3" w:rsidP="005423E3">
      <w:pPr>
        <w:pStyle w:val="B1"/>
      </w:pPr>
      <w:r w:rsidRPr="00C81BC7">
        <w:t>-</w:t>
      </w:r>
      <w:r w:rsidRPr="00C81BC7">
        <w:tab/>
      </w:r>
      <w:r w:rsidRPr="00C81BC7">
        <w:rPr>
          <w:i/>
          <w:iCs/>
        </w:rPr>
        <w:t xml:space="preserve">ntn-TA-Report-r17 </w:t>
      </w:r>
      <w:r w:rsidRPr="00C81BC7">
        <w:t>(clause 4.3.38.2)</w:t>
      </w:r>
    </w:p>
    <w:p w14:paraId="23799844" w14:textId="77777777" w:rsidR="005423E3" w:rsidRPr="00C81BC7" w:rsidRDefault="005423E3" w:rsidP="005423E3">
      <w:pPr>
        <w:pStyle w:val="B1"/>
      </w:pPr>
      <w:r w:rsidRPr="00C81BC7">
        <w:t>-</w:t>
      </w:r>
      <w:r w:rsidRPr="00C81BC7">
        <w:tab/>
      </w:r>
      <w:r w:rsidRPr="00C81BC7">
        <w:rPr>
          <w:i/>
          <w:iCs/>
          <w:lang w:eastAsia="en-US"/>
        </w:rPr>
        <w:t>ntn-PUR-</w:t>
      </w:r>
      <w:r w:rsidRPr="00C81BC7">
        <w:rPr>
          <w:i/>
          <w:iCs/>
        </w:rPr>
        <w:t>TimerDelay</w:t>
      </w:r>
      <w:r w:rsidRPr="00C81BC7">
        <w:rPr>
          <w:i/>
          <w:iCs/>
          <w:lang w:eastAsia="en-US"/>
        </w:rPr>
        <w:t>-r17</w:t>
      </w:r>
      <w:r w:rsidRPr="00C81BC7" w:rsidDel="00EA1082">
        <w:rPr>
          <w:i/>
          <w:iCs/>
        </w:rPr>
        <w:t xml:space="preserve"> </w:t>
      </w:r>
      <w:r w:rsidRPr="00C81BC7">
        <w:t>(clause 4.3.38.3)</w:t>
      </w:r>
    </w:p>
    <w:p w14:paraId="0AD33848" w14:textId="77777777" w:rsidR="005423E3" w:rsidRPr="00C81BC7" w:rsidRDefault="005423E3" w:rsidP="005423E3">
      <w:pPr>
        <w:pStyle w:val="B1"/>
      </w:pPr>
      <w:r w:rsidRPr="00C81BC7">
        <w:rPr>
          <w:i/>
        </w:rPr>
        <w:t>-</w:t>
      </w:r>
      <w:r w:rsidRPr="00C81BC7">
        <w:rPr>
          <w:iCs/>
        </w:rPr>
        <w:tab/>
      </w:r>
      <w:r w:rsidRPr="00C81BC7">
        <w:rPr>
          <w:i/>
        </w:rPr>
        <w:t xml:space="preserve">ntn-OffsetTimingEnh-r17 </w:t>
      </w:r>
      <w:r w:rsidRPr="00C81BC7">
        <w:t>(clause 4.3.38.4)</w:t>
      </w:r>
    </w:p>
    <w:p w14:paraId="6422D1E2" w14:textId="77777777" w:rsidR="005423E3" w:rsidRPr="00C81BC7" w:rsidRDefault="005423E3" w:rsidP="005423E3">
      <w:pPr>
        <w:pStyle w:val="B1"/>
        <w:rPr>
          <w:i/>
        </w:rPr>
      </w:pPr>
      <w:r w:rsidRPr="00C81BC7">
        <w:rPr>
          <w:i/>
        </w:rPr>
        <w:t>-</w:t>
      </w:r>
      <w:r w:rsidRPr="00C81BC7">
        <w:rPr>
          <w:iCs/>
        </w:rPr>
        <w:tab/>
      </w:r>
      <w:r w:rsidRPr="00C81BC7">
        <w:rPr>
          <w:i/>
        </w:rPr>
        <w:t xml:space="preserve">ntn-ScenarioSupport-r17 </w:t>
      </w:r>
      <w:r w:rsidRPr="00C81BC7">
        <w:rPr>
          <w:iCs/>
        </w:rPr>
        <w:t>(clause 4.3.38.5)</w:t>
      </w:r>
    </w:p>
    <w:p w14:paraId="26DABFFE" w14:textId="77777777" w:rsidR="005423E3" w:rsidRPr="00C81BC7" w:rsidRDefault="005423E3" w:rsidP="005423E3">
      <w:pPr>
        <w:pStyle w:val="B1"/>
      </w:pPr>
      <w:r w:rsidRPr="00C81BC7">
        <w:rPr>
          <w:i/>
          <w:iCs/>
        </w:rPr>
        <w:t>-</w:t>
      </w:r>
      <w:r w:rsidRPr="00C81BC7">
        <w:tab/>
      </w:r>
      <w:r w:rsidRPr="00C81BC7">
        <w:rPr>
          <w:i/>
          <w:iCs/>
        </w:rPr>
        <w:t xml:space="preserve">ntn-SegmentedPrecompensationGaps-r17 </w:t>
      </w:r>
      <w:r w:rsidRPr="00C81BC7">
        <w:t>(clause 4.3.38.6)</w:t>
      </w:r>
    </w:p>
    <w:p w14:paraId="3104348A" w14:textId="77777777" w:rsidR="005423E3" w:rsidRPr="00C81BC7" w:rsidRDefault="005423E3" w:rsidP="005423E3">
      <w:pPr>
        <w:pStyle w:val="B1"/>
      </w:pPr>
      <w:r w:rsidRPr="00C81BC7">
        <w:rPr>
          <w:i/>
          <w:iCs/>
        </w:rPr>
        <w:t>-</w:t>
      </w:r>
      <w:r w:rsidRPr="00C81BC7">
        <w:tab/>
      </w:r>
      <w:r w:rsidRPr="00C81BC7">
        <w:rPr>
          <w:i/>
          <w:iCs/>
        </w:rPr>
        <w:t xml:space="preserve">ntn-LocationBasedMeasTrigger-EFC-r18 </w:t>
      </w:r>
      <w:r w:rsidRPr="00C81BC7">
        <w:t>(clause 4.3.38.11)</w:t>
      </w:r>
    </w:p>
    <w:p w14:paraId="09604DA1" w14:textId="77777777" w:rsidR="005423E3" w:rsidRPr="00C81BC7" w:rsidRDefault="005423E3" w:rsidP="005423E3">
      <w:pPr>
        <w:pStyle w:val="B1"/>
      </w:pPr>
      <w:r w:rsidRPr="00C81BC7">
        <w:rPr>
          <w:i/>
          <w:iCs/>
        </w:rPr>
        <w:t>-</w:t>
      </w:r>
      <w:r w:rsidRPr="00C81BC7">
        <w:tab/>
      </w:r>
      <w:r w:rsidRPr="00C81BC7">
        <w:rPr>
          <w:i/>
          <w:iCs/>
        </w:rPr>
        <w:t xml:space="preserve">ntn-LocationBasedMeasTrigger-EMC-r18 </w:t>
      </w:r>
      <w:r w:rsidRPr="00C81BC7">
        <w:t>(clause 4.3.38.12)</w:t>
      </w:r>
    </w:p>
    <w:p w14:paraId="4E8ED581" w14:textId="77777777" w:rsidR="005423E3" w:rsidRPr="00C81BC7" w:rsidRDefault="005423E3" w:rsidP="005423E3">
      <w:pPr>
        <w:pStyle w:val="B1"/>
      </w:pPr>
      <w:r w:rsidRPr="00C81BC7">
        <w:rPr>
          <w:i/>
          <w:iCs/>
        </w:rPr>
        <w:t>-</w:t>
      </w:r>
      <w:r w:rsidRPr="00C81BC7">
        <w:tab/>
      </w:r>
      <w:r w:rsidRPr="00C81BC7">
        <w:rPr>
          <w:i/>
          <w:iCs/>
        </w:rPr>
        <w:t>ntn-TimeBasedMeasTrigger-r18</w:t>
      </w:r>
      <w:r w:rsidRPr="00C81BC7">
        <w:t xml:space="preserve"> (clause 4.3.38.13)</w:t>
      </w:r>
    </w:p>
    <w:p w14:paraId="58A1A2A8" w14:textId="77777777" w:rsidR="005423E3" w:rsidRPr="00C81BC7" w:rsidRDefault="005423E3" w:rsidP="005423E3">
      <w:pPr>
        <w:pStyle w:val="B1"/>
      </w:pPr>
      <w:r w:rsidRPr="00C81BC7">
        <w:rPr>
          <w:i/>
          <w:iCs/>
        </w:rPr>
        <w:t>-</w:t>
      </w:r>
      <w:r w:rsidRPr="00C81BC7">
        <w:tab/>
      </w:r>
      <w:r w:rsidRPr="00C81BC7">
        <w:rPr>
          <w:i/>
          <w:iCs/>
        </w:rPr>
        <w:t>ntn-RRC-HarqDisableSingleTB-r18</w:t>
      </w:r>
      <w:r w:rsidRPr="00C81BC7">
        <w:t xml:space="preserve"> (clause 4.3.38.14)</w:t>
      </w:r>
    </w:p>
    <w:p w14:paraId="4BE9FD58" w14:textId="77777777" w:rsidR="005423E3" w:rsidRPr="00C81BC7" w:rsidRDefault="005423E3" w:rsidP="005423E3">
      <w:pPr>
        <w:pStyle w:val="B1"/>
      </w:pPr>
      <w:r w:rsidRPr="00C81BC7">
        <w:rPr>
          <w:i/>
          <w:iCs/>
        </w:rPr>
        <w:t>-</w:t>
      </w:r>
      <w:r w:rsidRPr="00C81BC7">
        <w:tab/>
      </w:r>
      <w:r w:rsidRPr="00C81BC7">
        <w:rPr>
          <w:i/>
          <w:iCs/>
        </w:rPr>
        <w:t>ntn-OverriddenHarqDisableSingleTB-r18</w:t>
      </w:r>
      <w:r w:rsidRPr="00C81BC7">
        <w:t xml:space="preserve"> (clause 4.3.38.15)</w:t>
      </w:r>
    </w:p>
    <w:p w14:paraId="6AA8EB8A" w14:textId="77777777" w:rsidR="005423E3" w:rsidRPr="00C81BC7" w:rsidRDefault="005423E3" w:rsidP="005423E3">
      <w:pPr>
        <w:pStyle w:val="B1"/>
      </w:pPr>
      <w:r w:rsidRPr="00C81BC7">
        <w:rPr>
          <w:i/>
          <w:iCs/>
        </w:rPr>
        <w:t>-</w:t>
      </w:r>
      <w:r w:rsidRPr="00C81BC7">
        <w:tab/>
      </w:r>
      <w:r w:rsidRPr="00C81BC7">
        <w:rPr>
          <w:i/>
          <w:iCs/>
        </w:rPr>
        <w:t>ntn-DCI-HarqDisableSingleTB-r18</w:t>
      </w:r>
      <w:r w:rsidRPr="00C81BC7">
        <w:t xml:space="preserve"> (clause 4.3.38.16)</w:t>
      </w:r>
    </w:p>
    <w:p w14:paraId="6D60ED6A" w14:textId="77777777" w:rsidR="005423E3" w:rsidRPr="00C81BC7" w:rsidRDefault="005423E3" w:rsidP="005423E3">
      <w:pPr>
        <w:pStyle w:val="B1"/>
      </w:pPr>
      <w:r w:rsidRPr="00C81BC7">
        <w:rPr>
          <w:i/>
          <w:iCs/>
        </w:rPr>
        <w:t>-</w:t>
      </w:r>
      <w:r w:rsidRPr="00C81BC7">
        <w:tab/>
      </w:r>
      <w:r w:rsidRPr="00C81BC7">
        <w:rPr>
          <w:i/>
          <w:iCs/>
        </w:rPr>
        <w:t>ntn-RRC-HarqDisableMultiTB-r18</w:t>
      </w:r>
      <w:r w:rsidRPr="00C81BC7">
        <w:t xml:space="preserve"> (clause 4.3.38.17)</w:t>
      </w:r>
    </w:p>
    <w:p w14:paraId="3A80E502" w14:textId="77777777" w:rsidR="005423E3" w:rsidRPr="00C81BC7" w:rsidRDefault="005423E3" w:rsidP="005423E3">
      <w:pPr>
        <w:pStyle w:val="B1"/>
      </w:pPr>
      <w:r w:rsidRPr="00C81BC7">
        <w:rPr>
          <w:i/>
          <w:iCs/>
        </w:rPr>
        <w:t>-</w:t>
      </w:r>
      <w:r w:rsidRPr="00C81BC7">
        <w:tab/>
      </w:r>
      <w:r w:rsidRPr="00C81BC7">
        <w:rPr>
          <w:i/>
          <w:iCs/>
        </w:rPr>
        <w:t>ntn-OverriddenHarqDisableMultiTB-r18</w:t>
      </w:r>
      <w:r w:rsidRPr="00C81BC7">
        <w:t xml:space="preserve"> (clause 4.3.38.18)</w:t>
      </w:r>
    </w:p>
    <w:p w14:paraId="7DDE4DF9" w14:textId="77777777" w:rsidR="005423E3" w:rsidRPr="00C81BC7" w:rsidRDefault="005423E3" w:rsidP="005423E3">
      <w:pPr>
        <w:pStyle w:val="B1"/>
      </w:pPr>
      <w:r w:rsidRPr="00C81BC7">
        <w:rPr>
          <w:i/>
          <w:iCs/>
        </w:rPr>
        <w:t>-</w:t>
      </w:r>
      <w:r w:rsidRPr="00C81BC7">
        <w:tab/>
      </w:r>
      <w:r w:rsidRPr="00C81BC7">
        <w:rPr>
          <w:i/>
          <w:iCs/>
        </w:rPr>
        <w:t>ntn-DCI-HarqDisableMultiTB-r18</w:t>
      </w:r>
      <w:r w:rsidRPr="00C81BC7">
        <w:t xml:space="preserve"> (clause 4.3.38.19)</w:t>
      </w:r>
    </w:p>
    <w:p w14:paraId="546237E7" w14:textId="77777777" w:rsidR="005423E3" w:rsidRPr="00C81BC7" w:rsidRDefault="005423E3" w:rsidP="005423E3">
      <w:pPr>
        <w:pStyle w:val="B1"/>
      </w:pPr>
      <w:r w:rsidRPr="00C81BC7">
        <w:rPr>
          <w:i/>
          <w:iCs/>
        </w:rPr>
        <w:t>-</w:t>
      </w:r>
      <w:r w:rsidRPr="00C81BC7">
        <w:tab/>
      </w:r>
      <w:r w:rsidRPr="00C81BC7">
        <w:rPr>
          <w:i/>
          <w:iCs/>
        </w:rPr>
        <w:t>ntn-UplinkHarq-ModeB-SingleTB-r18</w:t>
      </w:r>
      <w:r w:rsidRPr="00C81BC7">
        <w:t xml:space="preserve"> (clause 4.3.38.29)</w:t>
      </w:r>
    </w:p>
    <w:p w14:paraId="570768DE" w14:textId="77777777" w:rsidR="005423E3" w:rsidRPr="00C81BC7" w:rsidRDefault="005423E3" w:rsidP="005423E3">
      <w:pPr>
        <w:pStyle w:val="B1"/>
      </w:pPr>
      <w:r w:rsidRPr="00C81BC7">
        <w:rPr>
          <w:i/>
          <w:iCs/>
        </w:rPr>
        <w:t>-</w:t>
      </w:r>
      <w:r w:rsidRPr="00C81BC7">
        <w:tab/>
      </w:r>
      <w:r w:rsidRPr="00C81BC7">
        <w:rPr>
          <w:i/>
          <w:iCs/>
        </w:rPr>
        <w:t>ntn-HarqEnhScenarioSupport-r18</w:t>
      </w:r>
      <w:r w:rsidRPr="00C81BC7">
        <w:t xml:space="preserve"> (clause 4.3.38.30)</w:t>
      </w:r>
    </w:p>
    <w:p w14:paraId="524EDF38" w14:textId="77777777" w:rsidR="005423E3" w:rsidRPr="00C81BC7" w:rsidRDefault="005423E3" w:rsidP="005423E3">
      <w:pPr>
        <w:pStyle w:val="B1"/>
      </w:pPr>
      <w:r w:rsidRPr="00C81BC7">
        <w:rPr>
          <w:i/>
          <w:iCs/>
        </w:rPr>
        <w:t>-</w:t>
      </w:r>
      <w:r w:rsidRPr="00C81BC7">
        <w:tab/>
      </w:r>
      <w:r w:rsidRPr="00C81BC7">
        <w:rPr>
          <w:i/>
          <w:iCs/>
        </w:rPr>
        <w:t>ntn-Triggered-GNSS-Fix-r18</w:t>
      </w:r>
      <w:r w:rsidRPr="00C81BC7">
        <w:t xml:space="preserve"> (clause 4.3.38.31)</w:t>
      </w:r>
    </w:p>
    <w:p w14:paraId="36D647A1" w14:textId="77777777" w:rsidR="005423E3" w:rsidRPr="00C81BC7" w:rsidRDefault="005423E3" w:rsidP="005423E3">
      <w:pPr>
        <w:pStyle w:val="B1"/>
      </w:pPr>
      <w:r w:rsidRPr="00C81BC7">
        <w:rPr>
          <w:i/>
          <w:iCs/>
        </w:rPr>
        <w:t>-</w:t>
      </w:r>
      <w:r w:rsidRPr="00C81BC7">
        <w:tab/>
      </w:r>
      <w:r w:rsidRPr="00C81BC7">
        <w:rPr>
          <w:i/>
          <w:iCs/>
        </w:rPr>
        <w:t>ntn-Autonomous-GNSS-Fix-r18</w:t>
      </w:r>
      <w:r w:rsidRPr="00C81BC7">
        <w:t xml:space="preserve"> (clause 4.3.38.32)</w:t>
      </w:r>
    </w:p>
    <w:p w14:paraId="5586AE9F" w14:textId="77777777" w:rsidR="005423E3" w:rsidRPr="00C81BC7" w:rsidRDefault="005423E3" w:rsidP="005423E3">
      <w:pPr>
        <w:pStyle w:val="B1"/>
      </w:pPr>
      <w:r w:rsidRPr="00C81BC7">
        <w:rPr>
          <w:i/>
          <w:iCs/>
        </w:rPr>
        <w:t>-</w:t>
      </w:r>
      <w:r w:rsidRPr="00C81BC7">
        <w:tab/>
      </w:r>
      <w:r w:rsidRPr="00C81BC7">
        <w:rPr>
          <w:i/>
          <w:iCs/>
        </w:rPr>
        <w:t>ntn-UplinkTxExtension-r18</w:t>
      </w:r>
      <w:r w:rsidRPr="00C81BC7">
        <w:t xml:space="preserve"> (clause 4.3.38.33)</w:t>
      </w:r>
    </w:p>
    <w:p w14:paraId="2AE60060" w14:textId="77777777" w:rsidR="005423E3" w:rsidRPr="00C81BC7" w:rsidRDefault="005423E3" w:rsidP="005423E3">
      <w:pPr>
        <w:pStyle w:val="B1"/>
      </w:pPr>
      <w:r w:rsidRPr="00C81BC7">
        <w:rPr>
          <w:i/>
          <w:iCs/>
        </w:rPr>
        <w:t>-</w:t>
      </w:r>
      <w:r w:rsidRPr="00C81BC7">
        <w:tab/>
      </w:r>
      <w:r w:rsidRPr="00C81BC7">
        <w:rPr>
          <w:i/>
          <w:iCs/>
        </w:rPr>
        <w:t>ntn-GNSS-EnhScenarioSupport-r18</w:t>
      </w:r>
      <w:r w:rsidRPr="00C81BC7">
        <w:t xml:space="preserve"> (clause 4.3.38.34)</w:t>
      </w:r>
    </w:p>
    <w:p w14:paraId="54A92AF5" w14:textId="77777777" w:rsidR="005423E3" w:rsidRPr="00C81BC7" w:rsidRDefault="005423E3" w:rsidP="005423E3">
      <w:pPr>
        <w:pStyle w:val="B1"/>
      </w:pPr>
      <w:r w:rsidRPr="00C81BC7">
        <w:rPr>
          <w:i/>
          <w:iCs/>
        </w:rPr>
        <w:t>-</w:t>
      </w:r>
      <w:r w:rsidRPr="00C81BC7">
        <w:tab/>
      </w:r>
      <w:r w:rsidRPr="00C81BC7">
        <w:rPr>
          <w:i/>
          <w:iCs/>
        </w:rPr>
        <w:t xml:space="preserve">ntn-UplinkHarq-ModeB-MultiTB-r18 </w:t>
      </w:r>
      <w:r w:rsidRPr="00C81BC7">
        <w:t>(clause 4.3.38.35)</w:t>
      </w:r>
    </w:p>
    <w:p w14:paraId="78E1C8CD" w14:textId="77777777" w:rsidR="005423E3" w:rsidRPr="00C81BC7" w:rsidRDefault="005423E3" w:rsidP="005423E3">
      <w:pPr>
        <w:pStyle w:val="B1"/>
      </w:pPr>
      <w:r w:rsidRPr="00C81BC7">
        <w:rPr>
          <w:i/>
          <w:iCs/>
        </w:rPr>
        <w:t>-</w:t>
      </w:r>
      <w:r w:rsidRPr="00C81BC7">
        <w:tab/>
      </w:r>
      <w:r w:rsidRPr="00C81BC7">
        <w:rPr>
          <w:i/>
          <w:iCs/>
        </w:rPr>
        <w:t xml:space="preserve">ntn-MO-CB-Msg3-EDT-UP-r19 </w:t>
      </w:r>
      <w:r w:rsidRPr="00C81BC7">
        <w:t>(clause 4.3.38.39)</w:t>
      </w:r>
    </w:p>
    <w:p w14:paraId="08E14B79" w14:textId="77777777" w:rsidR="005423E3" w:rsidRPr="00C81BC7" w:rsidRDefault="005423E3" w:rsidP="005423E3">
      <w:pPr>
        <w:pStyle w:val="B1"/>
      </w:pPr>
      <w:r w:rsidRPr="00C81BC7">
        <w:rPr>
          <w:i/>
          <w:iCs/>
        </w:rPr>
        <w:t>-</w:t>
      </w:r>
      <w:r w:rsidRPr="00C81BC7">
        <w:tab/>
      </w:r>
      <w:r w:rsidRPr="00C81BC7">
        <w:rPr>
          <w:i/>
          <w:iCs/>
        </w:rPr>
        <w:t xml:space="preserve">ntn-OCC-SingleTone-khz3dot75-r19 </w:t>
      </w:r>
      <w:r w:rsidRPr="00C81BC7">
        <w:t>(clause 4.3.38.40)</w:t>
      </w:r>
    </w:p>
    <w:p w14:paraId="4619231E" w14:textId="77777777" w:rsidR="005423E3" w:rsidRPr="00C81BC7" w:rsidRDefault="005423E3" w:rsidP="005423E3">
      <w:pPr>
        <w:pStyle w:val="B1"/>
      </w:pPr>
      <w:r w:rsidRPr="00C81BC7">
        <w:rPr>
          <w:i/>
          <w:iCs/>
        </w:rPr>
        <w:t>-</w:t>
      </w:r>
      <w:r w:rsidRPr="00C81BC7">
        <w:tab/>
      </w:r>
      <w:r w:rsidRPr="00C81BC7">
        <w:rPr>
          <w:i/>
          <w:iCs/>
        </w:rPr>
        <w:t xml:space="preserve">ntn-OCC-SingleTone-khz15-r19 </w:t>
      </w:r>
      <w:r w:rsidRPr="00C81BC7">
        <w:t>(clause 4.3.38.41)</w:t>
      </w:r>
    </w:p>
    <w:p w14:paraId="4D651EA6" w14:textId="77777777" w:rsidR="005423E3" w:rsidRPr="00C81BC7" w:rsidRDefault="005423E3" w:rsidP="005423E3">
      <w:pPr>
        <w:pStyle w:val="B1"/>
      </w:pPr>
      <w:r w:rsidRPr="00C81BC7">
        <w:rPr>
          <w:i/>
          <w:iCs/>
        </w:rPr>
        <w:t>-</w:t>
      </w:r>
      <w:r w:rsidRPr="00C81BC7">
        <w:tab/>
      </w:r>
      <w:r w:rsidRPr="00C81BC7">
        <w:rPr>
          <w:i/>
          <w:iCs/>
        </w:rPr>
        <w:t xml:space="preserve">ntn-OCC-EnhScenarioSupport-r19 </w:t>
      </w:r>
      <w:r w:rsidRPr="00C81BC7">
        <w:t>(clause 4.3.38.42)</w:t>
      </w:r>
    </w:p>
    <w:p w14:paraId="450370DC" w14:textId="42999815" w:rsidR="00B1066D" w:rsidRPr="00C81BC7" w:rsidDel="00513D43" w:rsidRDefault="005423E3" w:rsidP="005423E3">
      <w:pPr>
        <w:pStyle w:val="B1"/>
        <w:rPr>
          <w:moveFrom w:id="21" w:author="Bharat Shrestha" w:date="2025-11-26T08:18:00Z" w16du:dateUtc="2025-11-26T16:18:00Z"/>
        </w:rPr>
      </w:pPr>
      <w:moveFromRangeStart w:id="22" w:author="Bharat Shrestha" w:date="2025-11-26T08:18:00Z" w:name="move215037532"/>
      <w:moveFrom w:id="23" w:author="Bharat Shrestha" w:date="2025-11-26T08:18:00Z" w16du:dateUtc="2025-11-26T16:18:00Z">
        <w:r w:rsidRPr="00C81BC7" w:rsidDel="00513D43">
          <w:rPr>
            <w:i/>
            <w:iCs/>
          </w:rPr>
          <w:t>-</w:t>
        </w:r>
        <w:r w:rsidRPr="00C81BC7" w:rsidDel="00513D43">
          <w:tab/>
        </w:r>
        <w:r w:rsidRPr="00C81BC7" w:rsidDel="00513D43">
          <w:rPr>
            <w:i/>
            <w:iCs/>
          </w:rPr>
          <w:t xml:space="preserve">ntn-Redirection-r19 </w:t>
        </w:r>
        <w:r w:rsidRPr="00C81BC7" w:rsidDel="00513D43">
          <w:t>(clause 4.3.15.26)</w:t>
        </w:r>
      </w:moveFrom>
    </w:p>
    <w:moveFromRangeEnd w:id="22"/>
    <w:p w14:paraId="02CD5290" w14:textId="0BADC336" w:rsidR="00513D43" w:rsidRPr="00C81BC7" w:rsidRDefault="00513D43" w:rsidP="00513D43">
      <w:pPr>
        <w:pStyle w:val="B1"/>
        <w:rPr>
          <w:ins w:id="24" w:author="Bharat Shrestha" w:date="2025-11-26T08:17:00Z" w16du:dateUtc="2025-11-26T16:17:00Z"/>
        </w:rPr>
      </w:pPr>
      <w:ins w:id="25" w:author="Bharat Shrestha" w:date="2025-11-26T08:17:00Z" w16du:dateUtc="2025-11-26T16:17:00Z">
        <w:r w:rsidRPr="00C81BC7">
          <w:rPr>
            <w:i/>
            <w:iCs/>
          </w:rPr>
          <w:lastRenderedPageBreak/>
          <w:t>-</w:t>
        </w:r>
        <w:r w:rsidRPr="00C81BC7">
          <w:tab/>
        </w:r>
        <w:r w:rsidRPr="00C81BC7">
          <w:rPr>
            <w:i/>
            <w:iCs/>
          </w:rPr>
          <w:t>ntn-</w:t>
        </w:r>
      </w:ins>
      <w:ins w:id="26" w:author="Bharat Shrestha" w:date="2025-11-26T08:18:00Z" w16du:dateUtc="2025-11-26T16:18:00Z">
        <w:r w:rsidR="00A428FF">
          <w:rPr>
            <w:i/>
            <w:iCs/>
          </w:rPr>
          <w:t>SF-Mode-r19</w:t>
        </w:r>
      </w:ins>
      <w:ins w:id="27" w:author="Bharat Shrestha" w:date="2025-11-26T08:17:00Z" w16du:dateUtc="2025-11-26T16:17:00Z">
        <w:r w:rsidRPr="00C81BC7">
          <w:rPr>
            <w:i/>
            <w:iCs/>
          </w:rPr>
          <w:t xml:space="preserve"> </w:t>
        </w:r>
        <w:r w:rsidRPr="00C81BC7">
          <w:t>(clause 4.3.</w:t>
        </w:r>
      </w:ins>
      <w:ins w:id="28" w:author="Bharat Shrestha" w:date="2025-11-26T08:18:00Z" w16du:dateUtc="2025-11-26T16:18:00Z">
        <w:r w:rsidR="00A428FF">
          <w:t>38.xx</w:t>
        </w:r>
      </w:ins>
      <w:ins w:id="29" w:author="Bharat Shrestha" w:date="2025-11-26T08:17:00Z" w16du:dateUtc="2025-11-26T16:17:00Z">
        <w:r w:rsidRPr="00C81BC7">
          <w:t>)</w:t>
        </w:r>
      </w:ins>
    </w:p>
    <w:p w14:paraId="5E8BC182" w14:textId="77777777" w:rsidR="005423E3" w:rsidRPr="00C81BC7" w:rsidRDefault="005423E3" w:rsidP="005423E3">
      <w:r w:rsidRPr="00C81BC7">
        <w:t>The UE radio access capabilities specified in clause 4 are not applicable in NB-IoT, unless they are listed above.</w:t>
      </w:r>
    </w:p>
    <w:p w14:paraId="328B8AA5" w14:textId="77777777" w:rsidR="005423E3" w:rsidRPr="00C81BC7" w:rsidRDefault="005423E3" w:rsidP="005423E3">
      <w:r w:rsidRPr="00C81BC7">
        <w:t>The following optional features without UE radio access capability parameters specified in clause 6 are applicable in NB-IoT:</w:t>
      </w:r>
    </w:p>
    <w:p w14:paraId="2E529D6E" w14:textId="77777777" w:rsidR="005423E3" w:rsidRPr="00C81BC7" w:rsidRDefault="005423E3" w:rsidP="005423E3">
      <w:pPr>
        <w:pStyle w:val="B1"/>
      </w:pPr>
      <w:r w:rsidRPr="00C81BC7">
        <w:t>-</w:t>
      </w:r>
      <w:r w:rsidRPr="00C81BC7">
        <w:tab/>
        <w:t xml:space="preserve">RRC Connection Re-establishment for the Control Plane </w:t>
      </w:r>
      <w:proofErr w:type="spellStart"/>
      <w:r w:rsidRPr="00C81BC7">
        <w:t>CIoT</w:t>
      </w:r>
      <w:proofErr w:type="spellEnd"/>
      <w:r w:rsidRPr="00C81BC7">
        <w:t xml:space="preserve"> EPS Optimization (clause 6.7.5)</w:t>
      </w:r>
    </w:p>
    <w:p w14:paraId="326E555C" w14:textId="77777777" w:rsidR="005423E3" w:rsidRPr="00C81BC7" w:rsidRDefault="005423E3" w:rsidP="005423E3">
      <w:pPr>
        <w:pStyle w:val="B1"/>
      </w:pPr>
      <w:r w:rsidRPr="00C81BC7">
        <w:t>-</w:t>
      </w:r>
      <w:r w:rsidRPr="00C81BC7">
        <w:tab/>
        <w:t>System Information Block Type 16 (clause 6.8.1)</w:t>
      </w:r>
    </w:p>
    <w:p w14:paraId="4DCD8070" w14:textId="77777777" w:rsidR="005423E3" w:rsidRPr="00C81BC7" w:rsidRDefault="005423E3" w:rsidP="005423E3">
      <w:pPr>
        <w:pStyle w:val="B1"/>
      </w:pPr>
      <w:r w:rsidRPr="00C81BC7">
        <w:t>-</w:t>
      </w:r>
      <w:r w:rsidRPr="00C81BC7">
        <w:tab/>
        <w:t>Enhanced random access power control (clause 6.8.3)</w:t>
      </w:r>
    </w:p>
    <w:p w14:paraId="5FC5369B" w14:textId="77777777" w:rsidR="005423E3" w:rsidRPr="00C81BC7" w:rsidRDefault="005423E3" w:rsidP="005423E3">
      <w:pPr>
        <w:pStyle w:val="B1"/>
      </w:pPr>
      <w:r w:rsidRPr="00C81BC7">
        <w:t>-</w:t>
      </w:r>
      <w:r w:rsidRPr="00C81BC7">
        <w:tab/>
      </w:r>
      <w:r w:rsidRPr="00C81BC7">
        <w:rPr>
          <w:rFonts w:eastAsia="MS Mincho"/>
        </w:rPr>
        <w:t xml:space="preserve">MT-EDT for Control Plane </w:t>
      </w:r>
      <w:proofErr w:type="spellStart"/>
      <w:r w:rsidRPr="00C81BC7">
        <w:t>CIoT</w:t>
      </w:r>
      <w:proofErr w:type="spellEnd"/>
      <w:r w:rsidRPr="00C81BC7">
        <w:t xml:space="preserve"> EPS Optimisation (clause 6.8.10)</w:t>
      </w:r>
    </w:p>
    <w:p w14:paraId="2BCCC40F" w14:textId="77777777" w:rsidR="005423E3" w:rsidRPr="00C81BC7" w:rsidRDefault="005423E3" w:rsidP="005423E3">
      <w:pPr>
        <w:pStyle w:val="B1"/>
      </w:pPr>
      <w:r w:rsidRPr="00C81BC7">
        <w:t>-</w:t>
      </w:r>
      <w:r w:rsidRPr="00C81BC7">
        <w:tab/>
      </w:r>
      <w:r w:rsidRPr="00C81BC7">
        <w:rPr>
          <w:rFonts w:eastAsia="MS Mincho"/>
        </w:rPr>
        <w:t xml:space="preserve">MT-EDT for User Plane </w:t>
      </w:r>
      <w:proofErr w:type="spellStart"/>
      <w:r w:rsidRPr="00C81BC7">
        <w:t>CIoT</w:t>
      </w:r>
      <w:proofErr w:type="spellEnd"/>
      <w:r w:rsidRPr="00C81BC7">
        <w:t xml:space="preserve"> EPS Optimisation (clause 6.8.11)</w:t>
      </w:r>
    </w:p>
    <w:p w14:paraId="698A2E91" w14:textId="77777777" w:rsidR="005423E3" w:rsidRPr="00C81BC7" w:rsidRDefault="005423E3" w:rsidP="005423E3">
      <w:pPr>
        <w:pStyle w:val="B1"/>
      </w:pPr>
      <w:r w:rsidRPr="00C81BC7">
        <w:t>-</w:t>
      </w:r>
      <w:r w:rsidRPr="00C81BC7">
        <w:tab/>
        <w:t xml:space="preserve">EDT for Control Plane </w:t>
      </w:r>
      <w:proofErr w:type="spellStart"/>
      <w:r w:rsidRPr="00C81BC7">
        <w:t>CIoT</w:t>
      </w:r>
      <w:proofErr w:type="spellEnd"/>
      <w:r w:rsidRPr="00C81BC7">
        <w:t xml:space="preserve"> EPS Optimization (clause 6.8.4)</w:t>
      </w:r>
    </w:p>
    <w:p w14:paraId="75295693" w14:textId="77777777" w:rsidR="005423E3" w:rsidRPr="00C81BC7" w:rsidRDefault="005423E3" w:rsidP="005423E3">
      <w:pPr>
        <w:pStyle w:val="B1"/>
      </w:pPr>
      <w:r w:rsidRPr="00C81BC7">
        <w:t>-</w:t>
      </w:r>
      <w:r w:rsidRPr="00C81BC7">
        <w:tab/>
        <w:t>Enhanced PHR (clause 6.8.6)</w:t>
      </w:r>
    </w:p>
    <w:p w14:paraId="4DEB46CE" w14:textId="77777777" w:rsidR="005423E3" w:rsidRPr="00C81BC7" w:rsidRDefault="005423E3" w:rsidP="005423E3">
      <w:pPr>
        <w:pStyle w:val="B1"/>
      </w:pPr>
      <w:r w:rsidRPr="00C81BC7">
        <w:t>-</w:t>
      </w:r>
      <w:r w:rsidRPr="00C81BC7">
        <w:tab/>
        <w:t>Carrier specific NRSRP thresholds for NPRACH resource selection (clause 6.8.15)</w:t>
      </w:r>
    </w:p>
    <w:p w14:paraId="56081AFC" w14:textId="77777777" w:rsidR="005423E3" w:rsidRPr="00C81BC7" w:rsidRDefault="005423E3" w:rsidP="005423E3">
      <w:pPr>
        <w:pStyle w:val="B1"/>
      </w:pPr>
      <w:r w:rsidRPr="00C81BC7">
        <w:t>-</w:t>
      </w:r>
      <w:r w:rsidRPr="00C81BC7">
        <w:tab/>
        <w:t>Radio Link Failure Report for NB-IoT (clause 6.10.2)</w:t>
      </w:r>
    </w:p>
    <w:p w14:paraId="100020B3" w14:textId="77777777" w:rsidR="005423E3" w:rsidRPr="00C81BC7" w:rsidRDefault="005423E3" w:rsidP="005423E3">
      <w:pPr>
        <w:pStyle w:val="B1"/>
      </w:pPr>
      <w:r w:rsidRPr="00C81BC7">
        <w:t>-</w:t>
      </w:r>
      <w:r w:rsidRPr="00C81BC7">
        <w:tab/>
        <w:t>SC-PTM in Idle mode (clause 6.16.1)</w:t>
      </w:r>
    </w:p>
    <w:p w14:paraId="6FF31CC3" w14:textId="77777777" w:rsidR="005423E3" w:rsidRPr="00C81BC7" w:rsidRDefault="005423E3" w:rsidP="005423E3">
      <w:pPr>
        <w:pStyle w:val="B1"/>
      </w:pPr>
      <w:r w:rsidRPr="00C81BC7">
        <w:t>-</w:t>
      </w:r>
      <w:r w:rsidRPr="00C81BC7">
        <w:tab/>
        <w:t>Multiple TB scheduling for SC-PTM in Idle mode for NB-IoT</w:t>
      </w:r>
      <w:r w:rsidRPr="00C81BC7" w:rsidDel="00A049FD">
        <w:t xml:space="preserve"> </w:t>
      </w:r>
      <w:r w:rsidRPr="00C81BC7">
        <w:t>(clause 6.16.2)</w:t>
      </w:r>
    </w:p>
    <w:p w14:paraId="5CA34559" w14:textId="77777777" w:rsidR="005423E3" w:rsidRPr="00C81BC7" w:rsidRDefault="005423E3" w:rsidP="005423E3">
      <w:pPr>
        <w:pStyle w:val="B1"/>
      </w:pPr>
      <w:r w:rsidRPr="00C81BC7">
        <w:t>-</w:t>
      </w:r>
      <w:r w:rsidRPr="00C81BC7">
        <w:tab/>
        <w:t>Relaxed monitoring (clause 6.17.1)</w:t>
      </w:r>
    </w:p>
    <w:p w14:paraId="7EA83F5F" w14:textId="77777777" w:rsidR="005423E3" w:rsidRPr="00C81BC7" w:rsidRDefault="005423E3" w:rsidP="005423E3">
      <w:pPr>
        <w:pStyle w:val="B1"/>
      </w:pPr>
      <w:r w:rsidRPr="00C81BC7">
        <w:t>-</w:t>
      </w:r>
      <w:r w:rsidRPr="00C81BC7">
        <w:tab/>
        <w:t>DL channel quality reporting in Msg3 for the anchor carrier (clause 6.17.2)</w:t>
      </w:r>
    </w:p>
    <w:p w14:paraId="179409C3" w14:textId="77777777" w:rsidR="005423E3" w:rsidRPr="00C81BC7" w:rsidRDefault="005423E3" w:rsidP="005423E3">
      <w:pPr>
        <w:pStyle w:val="B1"/>
      </w:pPr>
      <w:r w:rsidRPr="00C81BC7">
        <w:t>-</w:t>
      </w:r>
      <w:r w:rsidRPr="00C81BC7">
        <w:tab/>
        <w:t>Serving cell idle mode measurements reporting (clause 6.17.3)</w:t>
      </w:r>
    </w:p>
    <w:p w14:paraId="25474732" w14:textId="77777777" w:rsidR="005423E3" w:rsidRPr="00C81BC7" w:rsidRDefault="005423E3" w:rsidP="005423E3">
      <w:pPr>
        <w:pStyle w:val="B1"/>
      </w:pPr>
      <w:r w:rsidRPr="00C81BC7">
        <w:t>-</w:t>
      </w:r>
      <w:r w:rsidRPr="00C81BC7">
        <w:tab/>
        <w:t>NSSS-Based RRM measurements (clause 6.17.4)</w:t>
      </w:r>
    </w:p>
    <w:p w14:paraId="3A831C56" w14:textId="77777777" w:rsidR="005423E3" w:rsidRPr="00C81BC7" w:rsidRDefault="005423E3" w:rsidP="005423E3">
      <w:pPr>
        <w:pStyle w:val="B1"/>
      </w:pPr>
      <w:r w:rsidRPr="00C81BC7">
        <w:t>-</w:t>
      </w:r>
      <w:r w:rsidRPr="00C81BC7">
        <w:tab/>
        <w:t>NPBCH-Based RRM measurements (clause 6.17.5)</w:t>
      </w:r>
    </w:p>
    <w:p w14:paraId="52E2DA8B" w14:textId="77777777" w:rsidR="005423E3" w:rsidRPr="00C81BC7" w:rsidRDefault="005423E3" w:rsidP="005423E3">
      <w:pPr>
        <w:pStyle w:val="B1"/>
      </w:pPr>
      <w:r w:rsidRPr="00C81BC7">
        <w:t>-</w:t>
      </w:r>
      <w:r w:rsidRPr="00C81BC7">
        <w:tab/>
        <w:t>RRM measurements on non-anchor paging carriers (clause 6.17.6)</w:t>
      </w:r>
    </w:p>
    <w:p w14:paraId="63E6F563" w14:textId="77777777" w:rsidR="005423E3" w:rsidRPr="00C81BC7" w:rsidRDefault="005423E3" w:rsidP="005423E3">
      <w:pPr>
        <w:pStyle w:val="B1"/>
      </w:pPr>
      <w:r w:rsidRPr="00C81BC7">
        <w:t>-</w:t>
      </w:r>
      <w:r w:rsidRPr="00C81BC7">
        <w:tab/>
      </w:r>
      <w:r w:rsidRPr="00C81BC7">
        <w:rPr>
          <w:bCs/>
        </w:rPr>
        <w:t>NRS presence on non-anchor paging carriers</w:t>
      </w:r>
      <w:r w:rsidRPr="00C81BC7">
        <w:t xml:space="preserve"> (clause 6.17.7)</w:t>
      </w:r>
    </w:p>
    <w:p w14:paraId="2E60D093" w14:textId="77777777" w:rsidR="005423E3" w:rsidRPr="00C81BC7" w:rsidRDefault="005423E3" w:rsidP="005423E3">
      <w:pPr>
        <w:pStyle w:val="B1"/>
      </w:pPr>
      <w:r w:rsidRPr="00C81BC7">
        <w:t>-</w:t>
      </w:r>
      <w:r w:rsidRPr="00C81BC7">
        <w:tab/>
      </w:r>
      <w:r w:rsidRPr="00C81BC7">
        <w:rPr>
          <w:iCs/>
        </w:rPr>
        <w:t>DL channel quality reporting in Msg3 for non-anchor carrier</w:t>
      </w:r>
      <w:r w:rsidRPr="00C81BC7">
        <w:t xml:space="preserve"> (clause 6.17.8)</w:t>
      </w:r>
    </w:p>
    <w:p w14:paraId="532E69AC" w14:textId="77777777" w:rsidR="005423E3" w:rsidRPr="00C81BC7" w:rsidRDefault="005423E3" w:rsidP="005423E3">
      <w:pPr>
        <w:pStyle w:val="B1"/>
      </w:pPr>
      <w:r w:rsidRPr="00C81BC7">
        <w:t>-</w:t>
      </w:r>
      <w:r w:rsidRPr="00C81BC7">
        <w:tab/>
        <w:t>Assistance information for inter-RAT cell selection to/from NB-IoT (clause 6.17.9)</w:t>
      </w:r>
    </w:p>
    <w:p w14:paraId="3698D642" w14:textId="77777777" w:rsidR="005423E3" w:rsidRPr="00C81BC7" w:rsidRDefault="005423E3" w:rsidP="005423E3">
      <w:pPr>
        <w:pStyle w:val="B1"/>
      </w:pPr>
      <w:r w:rsidRPr="00C81BC7">
        <w:t>-</w:t>
      </w:r>
      <w:r w:rsidRPr="00C81BC7">
        <w:tab/>
        <w:t xml:space="preserve">RRC Connection Re-establishment for the Control Plane </w:t>
      </w:r>
      <w:proofErr w:type="spellStart"/>
      <w:r w:rsidRPr="00C81BC7">
        <w:t>CIoT</w:t>
      </w:r>
      <w:proofErr w:type="spellEnd"/>
      <w:r w:rsidRPr="00C81BC7">
        <w:t xml:space="preserve"> 5GS Optimisation (clause 6.18.3)</w:t>
      </w:r>
    </w:p>
    <w:p w14:paraId="20607599" w14:textId="77777777" w:rsidR="005423E3" w:rsidRPr="00C81BC7" w:rsidRDefault="005423E3" w:rsidP="005423E3">
      <w:pPr>
        <w:pStyle w:val="B1"/>
      </w:pPr>
      <w:r w:rsidRPr="00C81BC7">
        <w:t>-</w:t>
      </w:r>
      <w:r w:rsidRPr="00C81BC7">
        <w:tab/>
        <w:t>NB-IoT/5GC (clause 6.18.4)</w:t>
      </w:r>
    </w:p>
    <w:p w14:paraId="2F8C3D55" w14:textId="77777777" w:rsidR="005423E3" w:rsidRPr="00C81BC7" w:rsidRDefault="005423E3" w:rsidP="005423E3">
      <w:pPr>
        <w:pStyle w:val="B1"/>
      </w:pPr>
      <w:r w:rsidRPr="00C81BC7">
        <w:t>-</w:t>
      </w:r>
      <w:r w:rsidRPr="00C81BC7">
        <w:tab/>
      </w:r>
      <w:r w:rsidRPr="00C81BC7">
        <w:rPr>
          <w:rFonts w:eastAsia="MS Mincho"/>
        </w:rPr>
        <w:t xml:space="preserve">MO-EDT for Control Plane </w:t>
      </w:r>
      <w:proofErr w:type="spellStart"/>
      <w:r w:rsidRPr="00C81BC7">
        <w:t>CIoT</w:t>
      </w:r>
      <w:proofErr w:type="spellEnd"/>
      <w:r w:rsidRPr="00C81BC7">
        <w:t xml:space="preserve"> 5GS Optimisation (clause 6.18.5)</w:t>
      </w:r>
    </w:p>
    <w:p w14:paraId="3219BC0C" w14:textId="77777777" w:rsidR="005423E3" w:rsidRPr="00C81BC7" w:rsidRDefault="005423E3" w:rsidP="005423E3">
      <w:pPr>
        <w:pStyle w:val="B1"/>
      </w:pPr>
      <w:r w:rsidRPr="00C81BC7">
        <w:t>-</w:t>
      </w:r>
      <w:r w:rsidRPr="00C81BC7">
        <w:tab/>
        <w:t>AS RAI (clause 6.18.6)</w:t>
      </w:r>
    </w:p>
    <w:p w14:paraId="204FEDDB" w14:textId="77777777" w:rsidR="005423E3" w:rsidRPr="00C81BC7" w:rsidRDefault="005423E3" w:rsidP="005423E3">
      <w:pPr>
        <w:pStyle w:val="B1"/>
      </w:pPr>
      <w:r w:rsidRPr="00C81BC7">
        <w:t>-</w:t>
      </w:r>
      <w:r w:rsidRPr="00C81BC7">
        <w:tab/>
        <w:t>Cell reselection measurements triggering based on service time (clause 6.19.1)</w:t>
      </w:r>
    </w:p>
    <w:p w14:paraId="3564A7B3" w14:textId="77777777" w:rsidR="005423E3" w:rsidRPr="00C81BC7" w:rsidRDefault="005423E3" w:rsidP="005423E3">
      <w:pPr>
        <w:pStyle w:val="B1"/>
      </w:pPr>
      <w:r w:rsidRPr="00C81BC7">
        <w:t>-</w:t>
      </w:r>
      <w:r w:rsidRPr="00C81BC7">
        <w:tab/>
        <w:t>Discontinuous coverage (clause 6.19.2).</w:t>
      </w:r>
    </w:p>
    <w:p w14:paraId="71826041" w14:textId="77777777" w:rsidR="005423E3" w:rsidRPr="00C81BC7" w:rsidRDefault="005423E3" w:rsidP="005423E3">
      <w:pPr>
        <w:pStyle w:val="B1"/>
      </w:pPr>
      <w:r w:rsidRPr="00C81BC7">
        <w:t>-</w:t>
      </w:r>
      <w:r w:rsidRPr="00C81BC7">
        <w:tab/>
        <w:t>Early RLF triggering based on service time (clause 6.19.3).</w:t>
      </w:r>
    </w:p>
    <w:p w14:paraId="31B3A2D6" w14:textId="77777777" w:rsidR="005423E3" w:rsidRPr="00C81BC7" w:rsidRDefault="005423E3" w:rsidP="005423E3">
      <w:pPr>
        <w:pStyle w:val="B1"/>
      </w:pPr>
      <w:r w:rsidRPr="00C81BC7">
        <w:t>-</w:t>
      </w:r>
      <w:r w:rsidRPr="00C81BC7">
        <w:tab/>
        <w:t>Neighbour cell measurements based on service start time of the neighbour cell (clause 6.19.4).</w:t>
      </w:r>
    </w:p>
    <w:p w14:paraId="537AC415" w14:textId="77777777" w:rsidR="005423E3" w:rsidRPr="00C81BC7" w:rsidRDefault="005423E3" w:rsidP="005423E3">
      <w:pPr>
        <w:pStyle w:val="B1"/>
      </w:pPr>
      <w:r w:rsidRPr="00C81BC7">
        <w:t>-</w:t>
      </w:r>
      <w:r w:rsidRPr="00C81BC7">
        <w:tab/>
        <w:t>UE autonomous release based on service time (clause 6.19.5).</w:t>
      </w:r>
    </w:p>
    <w:p w14:paraId="27C13964" w14:textId="77777777" w:rsidR="005423E3" w:rsidRPr="00C81BC7" w:rsidRDefault="005423E3" w:rsidP="005423E3">
      <w:pPr>
        <w:pStyle w:val="B1"/>
      </w:pPr>
      <w:r w:rsidRPr="00C81BC7">
        <w:t>-</w:t>
      </w:r>
      <w:r w:rsidRPr="00C81BC7">
        <w:tab/>
        <w:t>Cell reselection measurements triggering based on location for (quasi-)fixed cell (clause 6.19.6).</w:t>
      </w:r>
    </w:p>
    <w:p w14:paraId="3AC36A0D" w14:textId="77777777" w:rsidR="005423E3" w:rsidRPr="00C81BC7" w:rsidRDefault="005423E3" w:rsidP="005423E3">
      <w:pPr>
        <w:pStyle w:val="B1"/>
      </w:pPr>
      <w:r w:rsidRPr="00C81BC7">
        <w:t>-</w:t>
      </w:r>
      <w:r w:rsidRPr="00C81BC7">
        <w:tab/>
        <w:t>Cell reselection measurements triggering based on location for earth moving cell (clause 6.19.7).</w:t>
      </w:r>
    </w:p>
    <w:p w14:paraId="75C83B74" w14:textId="77777777" w:rsidR="005423E3" w:rsidRPr="00C81BC7" w:rsidRDefault="005423E3" w:rsidP="005423E3">
      <w:pPr>
        <w:pStyle w:val="B1"/>
      </w:pPr>
      <w:r w:rsidRPr="00C81BC7">
        <w:lastRenderedPageBreak/>
        <w:t>-</w:t>
      </w:r>
      <w:r w:rsidRPr="00C81BC7">
        <w:tab/>
        <w:t>GNSS measurements during inactive time (clause 6.19.8).</w:t>
      </w:r>
    </w:p>
    <w:p w14:paraId="1D9DBCF7" w14:textId="77777777" w:rsidR="005423E3" w:rsidRPr="00C81BC7" w:rsidRDefault="005423E3" w:rsidP="005423E3">
      <w:pPr>
        <w:pStyle w:val="B1"/>
      </w:pPr>
      <w:r w:rsidRPr="00C81BC7">
        <w:t>-</w:t>
      </w:r>
      <w:r w:rsidRPr="00C81BC7">
        <w:tab/>
        <w:t>SystemInformationBlockType33(-NB) reception in a TN cell (clause 6.19.9).</w:t>
      </w:r>
    </w:p>
    <w:p w14:paraId="476711E4" w14:textId="77777777" w:rsidR="005423E3" w:rsidRPr="00C81BC7" w:rsidRDefault="005423E3" w:rsidP="005423E3">
      <w:pPr>
        <w:pStyle w:val="B1"/>
      </w:pPr>
      <w:r w:rsidRPr="00C81BC7">
        <w:t>-</w:t>
      </w:r>
      <w:r w:rsidRPr="00C81BC7">
        <w:tab/>
        <w:t>Inband operation with NR NTN (6.19.10).</w:t>
      </w:r>
    </w:p>
    <w:p w14:paraId="58264094" w14:textId="77777777" w:rsidR="005423E3" w:rsidRPr="00C81BC7" w:rsidRDefault="005423E3" w:rsidP="005423E3">
      <w:pPr>
        <w:pStyle w:val="B1"/>
      </w:pPr>
      <w:r w:rsidRPr="00C81BC7">
        <w:t>-</w:t>
      </w:r>
      <w:r w:rsidRPr="00C81BC7">
        <w:tab/>
        <w:t xml:space="preserve">MO-CB-Msg3-EDT for Control Plane </w:t>
      </w:r>
      <w:proofErr w:type="spellStart"/>
      <w:r w:rsidRPr="00C81BC7">
        <w:t>CIoT</w:t>
      </w:r>
      <w:proofErr w:type="spellEnd"/>
      <w:r w:rsidRPr="00C81BC7">
        <w:t xml:space="preserve"> EPS Optimization (clause 6.19.11).</w:t>
      </w:r>
    </w:p>
    <w:p w14:paraId="4E88450E" w14:textId="77777777" w:rsidR="005423E3" w:rsidRPr="00C81BC7" w:rsidRDefault="005423E3" w:rsidP="005423E3">
      <w:pPr>
        <w:pStyle w:val="B1"/>
      </w:pPr>
      <w:r w:rsidRPr="00C81BC7">
        <w:t>-</w:t>
      </w:r>
      <w:r w:rsidRPr="00C81BC7">
        <w:tab/>
        <w:t xml:space="preserve">MT-CB-Msg3-EDT for Control Plane </w:t>
      </w:r>
      <w:proofErr w:type="spellStart"/>
      <w:r w:rsidRPr="00C81BC7">
        <w:t>CIoT</w:t>
      </w:r>
      <w:proofErr w:type="spellEnd"/>
      <w:r w:rsidRPr="00C81BC7">
        <w:t xml:space="preserve"> EPS Optimization (clause 6.19.12).</w:t>
      </w:r>
    </w:p>
    <w:p w14:paraId="5CCE1B60" w14:textId="77777777" w:rsidR="005423E3" w:rsidRPr="00C81BC7" w:rsidRDefault="005423E3" w:rsidP="005423E3">
      <w:pPr>
        <w:pStyle w:val="B1"/>
      </w:pPr>
      <w:r w:rsidRPr="00C81BC7">
        <w:t>-</w:t>
      </w:r>
      <w:r w:rsidRPr="00C81BC7">
        <w:tab/>
        <w:t xml:space="preserve">MT-CB-Msg3-EDT for User Plane </w:t>
      </w:r>
      <w:proofErr w:type="spellStart"/>
      <w:r w:rsidRPr="00C81BC7">
        <w:t>CIoT</w:t>
      </w:r>
      <w:proofErr w:type="spellEnd"/>
      <w:r w:rsidRPr="00C81BC7">
        <w:t xml:space="preserve"> EPS Optimization (clause 6.19.13).</w:t>
      </w:r>
    </w:p>
    <w:p w14:paraId="69FD244A" w14:textId="77777777" w:rsidR="005423E3" w:rsidRPr="00C81BC7" w:rsidRDefault="005423E3" w:rsidP="005423E3">
      <w:pPr>
        <w:pStyle w:val="B1"/>
      </w:pPr>
      <w:r w:rsidRPr="00C81BC7">
        <w:t>-</w:t>
      </w:r>
      <w:r w:rsidRPr="00C81BC7">
        <w:tab/>
        <w:t>Geofencing of PWS message (6.19.14).</w:t>
      </w:r>
    </w:p>
    <w:p w14:paraId="2F6612BC" w14:textId="77777777" w:rsidR="005423E3" w:rsidRPr="00C81BC7" w:rsidRDefault="005423E3" w:rsidP="005423E3">
      <w:pPr>
        <w:pStyle w:val="B1"/>
      </w:pPr>
      <w:r w:rsidRPr="00C81BC7">
        <w:t>-</w:t>
      </w:r>
      <w:r w:rsidRPr="00C81BC7">
        <w:tab/>
        <w:t>Inter-RAT cell selection to NB-IoT NTN (clause 6.19.15).</w:t>
      </w:r>
    </w:p>
    <w:p w14:paraId="79E986B1" w14:textId="77777777" w:rsidR="005423E3" w:rsidRPr="00C81BC7" w:rsidRDefault="005423E3" w:rsidP="005423E3">
      <w:r w:rsidRPr="00C81BC7">
        <w:t>The optional features without UE radio access capability parameters specified in clause 6 are not applicable in NB-IoT, unless they are listed above.</w:t>
      </w:r>
    </w:p>
    <w:bookmarkEnd w:id="12"/>
    <w:bookmarkEnd w:id="13"/>
    <w:bookmarkEnd w:id="14"/>
    <w:bookmarkEnd w:id="15"/>
    <w:bookmarkEnd w:id="16"/>
    <w:bookmarkEnd w:id="17"/>
    <w:p w14:paraId="5E6E4988" w14:textId="2A39B873" w:rsidR="00CB3EB0" w:rsidRDefault="00876FDC" w:rsidP="00CB3EB0">
      <w:pPr>
        <w:pStyle w:val="B1"/>
        <w:rPr>
          <w:rStyle w:val="B1Char1"/>
          <w:sz w:val="36"/>
          <w:szCs w:val="36"/>
          <w:highlight w:val="yellow"/>
          <w:u w:val="single"/>
        </w:rPr>
      </w:pPr>
      <w:r>
        <w:rPr>
          <w:rStyle w:val="B1Char1"/>
          <w:sz w:val="36"/>
          <w:szCs w:val="36"/>
          <w:highlight w:val="yellow"/>
          <w:u w:val="single"/>
        </w:rPr>
        <w:t>&lt;&lt; Next Change&gt;&gt;</w:t>
      </w:r>
    </w:p>
    <w:p w14:paraId="40F593BE" w14:textId="77777777" w:rsidR="008145E9" w:rsidRPr="00C81BC7" w:rsidRDefault="008145E9" w:rsidP="008145E9">
      <w:pPr>
        <w:pStyle w:val="Heading3"/>
      </w:pPr>
      <w:bookmarkStart w:id="30" w:name="_Toc210390468"/>
      <w:r w:rsidRPr="00C81BC7">
        <w:t>4.3.38</w:t>
      </w:r>
      <w:r w:rsidRPr="00C81BC7">
        <w:tab/>
        <w:t>IoT NTN parameters</w:t>
      </w:r>
      <w:bookmarkEnd w:id="30"/>
    </w:p>
    <w:p w14:paraId="2831BF2F" w14:textId="77777777" w:rsidR="008145E9" w:rsidRPr="00C81BC7" w:rsidRDefault="008145E9" w:rsidP="008145E9">
      <w:pPr>
        <w:pStyle w:val="Heading4"/>
        <w:rPr>
          <w:i/>
        </w:rPr>
      </w:pPr>
      <w:bookmarkStart w:id="31" w:name="_Toc210390469"/>
      <w:r w:rsidRPr="00C81BC7">
        <w:t>4.3.38.1</w:t>
      </w:r>
      <w:r w:rsidRPr="00C81BC7">
        <w:tab/>
      </w:r>
      <w:r w:rsidRPr="00C81BC7">
        <w:rPr>
          <w:i/>
          <w:iCs/>
        </w:rPr>
        <w:t>ntn-Connectivity-EPC-r17</w:t>
      </w:r>
      <w:bookmarkEnd w:id="31"/>
    </w:p>
    <w:p w14:paraId="17803BC7" w14:textId="77777777" w:rsidR="008145E9" w:rsidRPr="00C81BC7" w:rsidRDefault="008145E9" w:rsidP="008145E9">
      <w:r w:rsidRPr="00C81BC7">
        <w:rPr>
          <w:iCs/>
        </w:rPr>
        <w:t>This field i</w:t>
      </w:r>
      <w:r w:rsidRPr="00C81BC7">
        <w:rPr>
          <w:iCs/>
          <w:lang w:eastAsia="en-US"/>
        </w:rPr>
        <w:t>ndicates whether the UE supports NTN access.</w:t>
      </w:r>
      <w:r w:rsidRPr="00C81BC7">
        <w:t xml:space="preserve"> This field is only applicable if the UE supports </w:t>
      </w:r>
      <w:r w:rsidRPr="00C81BC7">
        <w:rPr>
          <w:i/>
          <w:iCs/>
        </w:rPr>
        <w:t>ce-ModeA-r13</w:t>
      </w:r>
      <w:r w:rsidRPr="00C81BC7">
        <w:t xml:space="preserve"> or any </w:t>
      </w:r>
      <w:proofErr w:type="spellStart"/>
      <w:r w:rsidRPr="00C81BC7">
        <w:rPr>
          <w:i/>
          <w:iCs/>
        </w:rPr>
        <w:t>ue</w:t>
      </w:r>
      <w:proofErr w:type="spellEnd"/>
      <w:r w:rsidRPr="00C81BC7">
        <w:rPr>
          <w:i/>
          <w:iCs/>
        </w:rPr>
        <w:t>-Category-NB</w:t>
      </w:r>
      <w:r w:rsidRPr="00C81BC7">
        <w:t xml:space="preserve">. </w:t>
      </w:r>
      <w:r w:rsidRPr="00C81BC7">
        <w:rPr>
          <w:iCs/>
        </w:rPr>
        <w:t>If the UE indicates this capability the UE shall support the following enhancements:</w:t>
      </w:r>
    </w:p>
    <w:p w14:paraId="2D8202A2" w14:textId="77777777" w:rsidR="008145E9" w:rsidRPr="00C81BC7" w:rsidRDefault="008145E9" w:rsidP="008145E9">
      <w:pPr>
        <w:pStyle w:val="B1"/>
      </w:pPr>
      <w:r w:rsidRPr="00C81BC7">
        <w:t>-</w:t>
      </w:r>
      <w:r w:rsidRPr="00C81BC7">
        <w:tab/>
        <w:t>General:</w:t>
      </w:r>
    </w:p>
    <w:p w14:paraId="6FABC34F" w14:textId="77777777" w:rsidR="008145E9" w:rsidRPr="00C81BC7" w:rsidRDefault="008145E9" w:rsidP="008145E9">
      <w:pPr>
        <w:pStyle w:val="B2"/>
      </w:pPr>
      <w:r w:rsidRPr="00C81BC7">
        <w:t>-</w:t>
      </w:r>
      <w:r w:rsidRPr="00C81BC7">
        <w:tab/>
        <w:t xml:space="preserve">handling of </w:t>
      </w:r>
      <w:r w:rsidRPr="00C81BC7">
        <w:rPr>
          <w:i/>
          <w:iCs/>
        </w:rPr>
        <w:t>cellBarred-NTN-r17</w:t>
      </w:r>
      <w:r w:rsidRPr="00C81BC7">
        <w:t xml:space="preserve"> and </w:t>
      </w:r>
      <w:r w:rsidRPr="00C81BC7">
        <w:rPr>
          <w:i/>
          <w:iCs/>
        </w:rPr>
        <w:t>trackingAreaList-r17</w:t>
      </w:r>
      <w:r w:rsidRPr="00C81BC7">
        <w:t xml:space="preserve"> in </w:t>
      </w:r>
      <w:r w:rsidRPr="00C81BC7">
        <w:rPr>
          <w:i/>
          <w:iCs/>
        </w:rPr>
        <w:t>SystemInformationBlockType1(-NB)</w:t>
      </w:r>
      <w:r w:rsidRPr="00C81BC7">
        <w:t xml:space="preserve"> as specified in TS 36.331 [5</w:t>
      </w:r>
      <w:proofErr w:type="gramStart"/>
      <w:r w:rsidRPr="00C81BC7">
        <w:t>];</w:t>
      </w:r>
      <w:proofErr w:type="gramEnd"/>
    </w:p>
    <w:p w14:paraId="2B70B253" w14:textId="77777777" w:rsidR="008145E9" w:rsidRPr="00C81BC7" w:rsidRDefault="008145E9" w:rsidP="008145E9">
      <w:pPr>
        <w:pStyle w:val="B2"/>
      </w:pPr>
      <w:r w:rsidRPr="00C81BC7">
        <w:t>-</w:t>
      </w:r>
      <w:r w:rsidRPr="00C81BC7">
        <w:tab/>
        <w:t xml:space="preserve">reception of </w:t>
      </w:r>
      <w:r w:rsidRPr="00C81BC7">
        <w:rPr>
          <w:i/>
          <w:iCs/>
        </w:rPr>
        <w:t>SystemInformationBlockType31(-NB)</w:t>
      </w:r>
      <w:r w:rsidRPr="00C81BC7">
        <w:t xml:space="preserve"> as specified in TS 36.331 [5</w:t>
      </w:r>
      <w:proofErr w:type="gramStart"/>
      <w:r w:rsidRPr="00C81BC7">
        <w:t>];</w:t>
      </w:r>
      <w:proofErr w:type="gramEnd"/>
    </w:p>
    <w:p w14:paraId="1D75E11D" w14:textId="77777777" w:rsidR="008145E9" w:rsidRPr="00C81BC7" w:rsidRDefault="008145E9" w:rsidP="008145E9">
      <w:pPr>
        <w:pStyle w:val="B2"/>
      </w:pPr>
      <w:r w:rsidRPr="00C81BC7">
        <w:t>-</w:t>
      </w:r>
      <w:r w:rsidRPr="00C81BC7">
        <w:tab/>
        <w:t xml:space="preserve">derivation of its position based on its GNSS </w:t>
      </w:r>
      <w:proofErr w:type="gramStart"/>
      <w:r w:rsidRPr="00C81BC7">
        <w:t>measurements;</w:t>
      </w:r>
      <w:proofErr w:type="gramEnd"/>
    </w:p>
    <w:p w14:paraId="4E49C989" w14:textId="77777777" w:rsidR="008145E9" w:rsidRPr="00C81BC7" w:rsidRDefault="008145E9" w:rsidP="008145E9">
      <w:pPr>
        <w:pStyle w:val="B2"/>
      </w:pPr>
      <w:r w:rsidRPr="00C81BC7">
        <w:t>-</w:t>
      </w:r>
      <w:r w:rsidRPr="00C81BC7">
        <w:tab/>
        <w:t xml:space="preserve">reporting of </w:t>
      </w:r>
      <w:r w:rsidRPr="00C81BC7">
        <w:rPr>
          <w:lang w:eastAsia="en-GB"/>
        </w:rPr>
        <w:t>the remaining GNSS validity duration</w:t>
      </w:r>
      <w:r w:rsidRPr="00C81BC7">
        <w:t xml:space="preserve"> as specified in TS 36.331 [5</w:t>
      </w:r>
      <w:proofErr w:type="gramStart"/>
      <w:r w:rsidRPr="00C81BC7">
        <w:t>];</w:t>
      </w:r>
      <w:proofErr w:type="gramEnd"/>
    </w:p>
    <w:p w14:paraId="7FC568DA" w14:textId="77777777" w:rsidR="008145E9" w:rsidRPr="00C81BC7" w:rsidRDefault="008145E9" w:rsidP="008145E9">
      <w:pPr>
        <w:pStyle w:val="B1"/>
      </w:pPr>
      <w:r w:rsidRPr="00C81BC7">
        <w:t>-</w:t>
      </w:r>
      <w:r w:rsidRPr="00C81BC7">
        <w:tab/>
        <w:t>PDCP:</w:t>
      </w:r>
    </w:p>
    <w:p w14:paraId="53547C77" w14:textId="77777777" w:rsidR="008145E9" w:rsidRPr="00C81BC7" w:rsidRDefault="008145E9" w:rsidP="008145E9">
      <w:pPr>
        <w:pStyle w:val="B2"/>
      </w:pPr>
      <w:r w:rsidRPr="00C81BC7">
        <w:t>-</w:t>
      </w:r>
      <w:r w:rsidRPr="00C81BC7">
        <w:tab/>
        <w:t xml:space="preserve">if the UE supports </w:t>
      </w:r>
      <w:r w:rsidRPr="00C81BC7">
        <w:rPr>
          <w:i/>
          <w:iCs/>
        </w:rPr>
        <w:t xml:space="preserve">ce-ModeA-r13, </w:t>
      </w:r>
      <w:r w:rsidRPr="00C81BC7">
        <w:rPr>
          <w:i/>
        </w:rPr>
        <w:t xml:space="preserve">discardTimerExt-r17 </w:t>
      </w:r>
      <w:r w:rsidRPr="00C81BC7">
        <w:t>as specified in TS 36.331 [5</w:t>
      </w:r>
      <w:proofErr w:type="gramStart"/>
      <w:r w:rsidRPr="00C81BC7">
        <w:t>];</w:t>
      </w:r>
      <w:proofErr w:type="gramEnd"/>
    </w:p>
    <w:p w14:paraId="6B37B213" w14:textId="77777777" w:rsidR="008145E9" w:rsidRPr="00C81BC7" w:rsidRDefault="008145E9" w:rsidP="008145E9">
      <w:pPr>
        <w:pStyle w:val="B1"/>
      </w:pPr>
      <w:r w:rsidRPr="00C81BC7">
        <w:t>-</w:t>
      </w:r>
      <w:r w:rsidRPr="00C81BC7">
        <w:tab/>
        <w:t>RLC:</w:t>
      </w:r>
    </w:p>
    <w:p w14:paraId="52B782BB" w14:textId="77777777" w:rsidR="008145E9" w:rsidRPr="00C81BC7" w:rsidRDefault="008145E9" w:rsidP="008145E9">
      <w:pPr>
        <w:pStyle w:val="B2"/>
      </w:pPr>
      <w:r w:rsidRPr="00C81BC7">
        <w:t>-</w:t>
      </w:r>
      <w:r w:rsidRPr="00C81BC7">
        <w:tab/>
      </w:r>
      <w:r w:rsidRPr="00C81BC7">
        <w:rPr>
          <w:i/>
        </w:rPr>
        <w:t xml:space="preserve">t-ReorderingExt-r17 </w:t>
      </w:r>
      <w:r w:rsidRPr="00C81BC7">
        <w:t>as specified in TS 36.331 [5</w:t>
      </w:r>
      <w:proofErr w:type="gramStart"/>
      <w:r w:rsidRPr="00C81BC7">
        <w:t>];</w:t>
      </w:r>
      <w:proofErr w:type="gramEnd"/>
    </w:p>
    <w:p w14:paraId="651F1546" w14:textId="77777777" w:rsidR="008145E9" w:rsidRPr="00C81BC7" w:rsidRDefault="008145E9" w:rsidP="008145E9">
      <w:pPr>
        <w:pStyle w:val="B1"/>
      </w:pPr>
      <w:r w:rsidRPr="00C81BC7">
        <w:t>-</w:t>
      </w:r>
      <w:r w:rsidRPr="00C81BC7">
        <w:tab/>
        <w:t>MAC:</w:t>
      </w:r>
    </w:p>
    <w:p w14:paraId="74801A5C" w14:textId="77777777" w:rsidR="008145E9" w:rsidRPr="00C81BC7" w:rsidRDefault="008145E9" w:rsidP="008145E9">
      <w:pPr>
        <w:pStyle w:val="B2"/>
      </w:pPr>
      <w:r w:rsidRPr="00C81BC7">
        <w:t>-</w:t>
      </w:r>
      <w:r w:rsidRPr="00C81BC7">
        <w:tab/>
        <w:t>estimation of UE-gNB RTT as specified in TS 36.321 [4</w:t>
      </w:r>
      <w:proofErr w:type="gramStart"/>
      <w:r w:rsidRPr="00C81BC7">
        <w:t>];</w:t>
      </w:r>
      <w:proofErr w:type="gramEnd"/>
    </w:p>
    <w:p w14:paraId="718025E4" w14:textId="77777777" w:rsidR="008145E9" w:rsidRPr="00C81BC7" w:rsidRDefault="008145E9" w:rsidP="008145E9">
      <w:pPr>
        <w:pStyle w:val="B2"/>
      </w:pPr>
      <w:r w:rsidRPr="00C81BC7">
        <w:t>-</w:t>
      </w:r>
      <w:r w:rsidRPr="00C81BC7">
        <w:tab/>
        <w:t>delaying the start of the RA response window as specified in TS 36.321 [4</w:t>
      </w:r>
      <w:proofErr w:type="gramStart"/>
      <w:r w:rsidRPr="00C81BC7">
        <w:t>];</w:t>
      </w:r>
      <w:proofErr w:type="gramEnd"/>
    </w:p>
    <w:p w14:paraId="5C3AA060" w14:textId="77777777" w:rsidR="008145E9" w:rsidRPr="00C81BC7" w:rsidRDefault="008145E9" w:rsidP="008145E9">
      <w:pPr>
        <w:pStyle w:val="B2"/>
      </w:pPr>
      <w:r w:rsidRPr="00C81BC7">
        <w:rPr>
          <w:i/>
          <w:noProof/>
        </w:rPr>
        <w:t>-</w:t>
      </w:r>
      <w:r w:rsidRPr="00C81BC7">
        <w:rPr>
          <w:i/>
          <w:noProof/>
        </w:rPr>
        <w:tab/>
      </w:r>
      <w:r w:rsidRPr="00C81BC7">
        <w:t xml:space="preserve">delaying the start of the </w:t>
      </w:r>
      <w:r w:rsidRPr="00C81BC7">
        <w:rPr>
          <w:i/>
        </w:rPr>
        <w:t>mac-</w:t>
      </w:r>
      <w:proofErr w:type="spellStart"/>
      <w:r w:rsidRPr="00C81BC7">
        <w:rPr>
          <w:i/>
        </w:rPr>
        <w:t>ContentionResolutionTimer</w:t>
      </w:r>
      <w:proofErr w:type="spellEnd"/>
      <w:r w:rsidRPr="00C81BC7">
        <w:t xml:space="preserve"> as specified in TS 36.321 [4</w:t>
      </w:r>
      <w:proofErr w:type="gramStart"/>
      <w:r w:rsidRPr="00C81BC7">
        <w:t>];</w:t>
      </w:r>
      <w:proofErr w:type="gramEnd"/>
    </w:p>
    <w:p w14:paraId="50276927" w14:textId="77777777" w:rsidR="008145E9" w:rsidRPr="00C81BC7" w:rsidRDefault="008145E9" w:rsidP="008145E9">
      <w:pPr>
        <w:pStyle w:val="B2"/>
      </w:pPr>
      <w:r w:rsidRPr="00C81BC7">
        <w:t>-</w:t>
      </w:r>
      <w:r w:rsidRPr="00C81BC7">
        <w:tab/>
        <w:t xml:space="preserve">if the UE supports </w:t>
      </w:r>
      <w:r w:rsidRPr="00C81BC7">
        <w:rPr>
          <w:i/>
          <w:iCs/>
        </w:rPr>
        <w:t xml:space="preserve">ce-ModeA-r13 </w:t>
      </w:r>
      <w:r w:rsidRPr="00C81BC7">
        <w:rPr>
          <w:iCs/>
        </w:rPr>
        <w:t>or</w:t>
      </w:r>
      <w:r w:rsidRPr="00C81BC7">
        <w:rPr>
          <w:i/>
          <w:iCs/>
        </w:rPr>
        <w:t xml:space="preserve"> </w:t>
      </w:r>
      <w:r w:rsidRPr="00C81BC7">
        <w:t xml:space="preserve">if the UE supports any </w:t>
      </w:r>
      <w:proofErr w:type="spellStart"/>
      <w:r w:rsidRPr="00C81BC7">
        <w:rPr>
          <w:i/>
          <w:iCs/>
        </w:rPr>
        <w:t>ue</w:t>
      </w:r>
      <w:proofErr w:type="spellEnd"/>
      <w:r w:rsidRPr="00C81BC7">
        <w:rPr>
          <w:i/>
          <w:iCs/>
        </w:rPr>
        <w:t xml:space="preserve">-Category-NB </w:t>
      </w:r>
      <w:r w:rsidRPr="00C81BC7">
        <w:rPr>
          <w:iCs/>
        </w:rPr>
        <w:t xml:space="preserve">and supports </w:t>
      </w:r>
      <w:r w:rsidRPr="00C81BC7">
        <w:rPr>
          <w:i/>
        </w:rPr>
        <w:t>sr-WithoutHARQ-ACK-r15</w:t>
      </w:r>
      <w:r w:rsidRPr="00C81BC7">
        <w:rPr>
          <w:i/>
          <w:iCs/>
        </w:rPr>
        <w:t xml:space="preserve">, </w:t>
      </w:r>
      <w:r w:rsidRPr="00C81BC7">
        <w:t>handling of</w:t>
      </w:r>
      <w:r w:rsidRPr="00C81BC7">
        <w:rPr>
          <w:i/>
          <w:iCs/>
        </w:rPr>
        <w:t xml:space="preserve"> </w:t>
      </w:r>
      <w:r w:rsidRPr="00C81BC7">
        <w:rPr>
          <w:i/>
        </w:rPr>
        <w:t xml:space="preserve">sr-ProhibitTimerOffset-r17 </w:t>
      </w:r>
      <w:r w:rsidRPr="00C81BC7">
        <w:t>as specified in TS 36.331 [5</w:t>
      </w:r>
      <w:proofErr w:type="gramStart"/>
      <w:r w:rsidRPr="00C81BC7">
        <w:t>];</w:t>
      </w:r>
      <w:proofErr w:type="gramEnd"/>
    </w:p>
    <w:p w14:paraId="12F9D4B0" w14:textId="77777777" w:rsidR="008145E9" w:rsidRPr="00C81BC7" w:rsidRDefault="008145E9" w:rsidP="008145E9">
      <w:pPr>
        <w:pStyle w:val="B2"/>
      </w:pPr>
      <w:r w:rsidRPr="00C81BC7">
        <w:t>-</w:t>
      </w:r>
      <w:r w:rsidRPr="00C81BC7">
        <w:tab/>
        <w:t>extending the length of the (UL) HARQ RTT timer as specified in TS 36.321 [4</w:t>
      </w:r>
      <w:proofErr w:type="gramStart"/>
      <w:r w:rsidRPr="00C81BC7">
        <w:t>];</w:t>
      </w:r>
      <w:proofErr w:type="gramEnd"/>
    </w:p>
    <w:p w14:paraId="15611D69" w14:textId="77777777" w:rsidR="008145E9" w:rsidRPr="00C81BC7" w:rsidRDefault="008145E9" w:rsidP="008145E9">
      <w:pPr>
        <w:pStyle w:val="B1"/>
      </w:pPr>
      <w:r w:rsidRPr="00C81BC7">
        <w:t>-</w:t>
      </w:r>
      <w:r w:rsidRPr="00C81BC7">
        <w:tab/>
        <w:t>Physical layer:</w:t>
      </w:r>
    </w:p>
    <w:p w14:paraId="49B204D5" w14:textId="77777777" w:rsidR="008145E9" w:rsidRPr="00C81BC7" w:rsidRDefault="008145E9" w:rsidP="008145E9">
      <w:pPr>
        <w:pStyle w:val="B2"/>
      </w:pPr>
      <w:r w:rsidRPr="00C81BC7">
        <w:t>-</w:t>
      </w:r>
      <w:r w:rsidRPr="00C81BC7">
        <w:tab/>
        <w:t>calculation of the UE specific TA in RRC_IDLE and RRC_CONNECTED state based on its GNSS-acquired position and the serving satellite ephemeris as specified in TS 36.211 [17</w:t>
      </w:r>
      <w:proofErr w:type="gramStart"/>
      <w:r w:rsidRPr="00C81BC7">
        <w:t>];</w:t>
      </w:r>
      <w:proofErr w:type="gramEnd"/>
    </w:p>
    <w:p w14:paraId="4D70485A" w14:textId="77777777" w:rsidR="008145E9" w:rsidRPr="00C81BC7" w:rsidRDefault="008145E9" w:rsidP="008145E9">
      <w:pPr>
        <w:pStyle w:val="B2"/>
      </w:pPr>
      <w:r w:rsidRPr="00C81BC7">
        <w:lastRenderedPageBreak/>
        <w:t>-</w:t>
      </w:r>
      <w:r w:rsidRPr="00C81BC7">
        <w:tab/>
        <w:t>calculation of the common TA in RRC_IDLE and RRC_CONNECTED as specified in TS 36.213 [22</w:t>
      </w:r>
      <w:proofErr w:type="gramStart"/>
      <w:r w:rsidRPr="00C81BC7">
        <w:t>];</w:t>
      </w:r>
      <w:proofErr w:type="gramEnd"/>
    </w:p>
    <w:p w14:paraId="679490E4" w14:textId="77777777" w:rsidR="008145E9" w:rsidRPr="00C81BC7" w:rsidRDefault="008145E9" w:rsidP="008145E9">
      <w:pPr>
        <w:pStyle w:val="B2"/>
      </w:pPr>
      <w:r w:rsidRPr="00C81BC7">
        <w:t>-</w:t>
      </w:r>
      <w:r w:rsidRPr="00C81BC7">
        <w:tab/>
        <w:t xml:space="preserve">for TA update in RRC_CONNECTED state, support of combination of both open (i.e. UE specific TA estimation, and common TA calculation) and closed (i.e., received TA commands) control </w:t>
      </w:r>
      <w:proofErr w:type="gramStart"/>
      <w:r w:rsidRPr="00C81BC7">
        <w:t>loops;</w:t>
      </w:r>
      <w:proofErr w:type="gramEnd"/>
    </w:p>
    <w:p w14:paraId="49875FC2" w14:textId="77777777" w:rsidR="008145E9" w:rsidRPr="00C81BC7" w:rsidRDefault="008145E9" w:rsidP="008145E9">
      <w:pPr>
        <w:pStyle w:val="B2"/>
      </w:pPr>
      <w:r w:rsidRPr="00C81BC7">
        <w:t>-</w:t>
      </w:r>
      <w:r w:rsidRPr="00C81BC7">
        <w:tab/>
        <w:t xml:space="preserve">frequency pre-compensation to counter </w:t>
      </w:r>
      <w:proofErr w:type="gramStart"/>
      <w:r w:rsidRPr="00C81BC7">
        <w:t>shift</w:t>
      </w:r>
      <w:proofErr w:type="gramEnd"/>
      <w:r w:rsidRPr="00C81BC7">
        <w:t xml:space="preserve"> the Doppler experienced on the service </w:t>
      </w:r>
      <w:proofErr w:type="gramStart"/>
      <w:r w:rsidRPr="00C81BC7">
        <w:t>link;</w:t>
      </w:r>
      <w:proofErr w:type="gramEnd"/>
    </w:p>
    <w:p w14:paraId="697162A7" w14:textId="77777777" w:rsidR="008145E9" w:rsidRPr="00C81BC7" w:rsidRDefault="008145E9" w:rsidP="008145E9">
      <w:pPr>
        <w:pStyle w:val="B2"/>
      </w:pPr>
      <w:r w:rsidRPr="00C81BC7">
        <w:t>-</w:t>
      </w:r>
      <w:r w:rsidRPr="00C81BC7">
        <w:tab/>
        <w:t xml:space="preserve">timing relationship enhancements using higher layer parameters </w:t>
      </w:r>
      <w:r w:rsidRPr="00C81BC7">
        <w:rPr>
          <w:i/>
        </w:rPr>
        <w:t xml:space="preserve">k-Offset-r17 </w:t>
      </w:r>
      <w:r w:rsidRPr="00C81BC7">
        <w:t>and</w:t>
      </w:r>
      <w:r w:rsidRPr="00C81BC7">
        <w:rPr>
          <w:i/>
        </w:rPr>
        <w:t xml:space="preserve"> k-Mac-r17</w:t>
      </w:r>
      <w:r w:rsidRPr="00C81BC7">
        <w:t xml:space="preserve"> as specified in TS 36.213 [22</w:t>
      </w:r>
      <w:proofErr w:type="gramStart"/>
      <w:r w:rsidRPr="00C81BC7">
        <w:t>];</w:t>
      </w:r>
      <w:proofErr w:type="gramEnd"/>
    </w:p>
    <w:p w14:paraId="3DE27DF4" w14:textId="77777777" w:rsidR="008145E9" w:rsidRPr="00C81BC7" w:rsidRDefault="008145E9" w:rsidP="008145E9">
      <w:pPr>
        <w:pStyle w:val="B2"/>
      </w:pPr>
      <w:r w:rsidRPr="00C81BC7">
        <w:t>-</w:t>
      </w:r>
      <w:r w:rsidRPr="00C81BC7">
        <w:tab/>
        <w:t xml:space="preserve">segmented UL transmission using higher layer parameters </w:t>
      </w:r>
      <w:r w:rsidRPr="00C81BC7">
        <w:rPr>
          <w:i/>
        </w:rPr>
        <w:t>prach-TxDuration-r17</w:t>
      </w:r>
      <w:r w:rsidRPr="00C81BC7">
        <w:t xml:space="preserve">, </w:t>
      </w:r>
      <w:r w:rsidRPr="00C81BC7">
        <w:rPr>
          <w:i/>
          <w:iCs/>
        </w:rPr>
        <w:t xml:space="preserve">nprach-TxDurationFmt01-r17, nprach-TxDurationFmt2-r17, </w:t>
      </w:r>
      <w:r w:rsidRPr="00C81BC7">
        <w:rPr>
          <w:i/>
        </w:rPr>
        <w:t>pucch-TxDuration-r17</w:t>
      </w:r>
      <w:r w:rsidRPr="00C81BC7">
        <w:t xml:space="preserve"> and </w:t>
      </w:r>
      <w:r w:rsidRPr="00C81BC7">
        <w:rPr>
          <w:i/>
        </w:rPr>
        <w:t>(n)pusch-TxDuration-r17</w:t>
      </w:r>
      <w:r w:rsidRPr="00C81BC7">
        <w:t xml:space="preserve"> as specified in TS 36.331 [5] except for UEs indicating support of </w:t>
      </w:r>
      <w:proofErr w:type="spellStart"/>
      <w:r w:rsidRPr="00C81BC7">
        <w:rPr>
          <w:i/>
          <w:iCs/>
        </w:rPr>
        <w:t>ue</w:t>
      </w:r>
      <w:proofErr w:type="spellEnd"/>
      <w:r w:rsidRPr="00C81BC7">
        <w:rPr>
          <w:i/>
          <w:iCs/>
        </w:rPr>
        <w:t xml:space="preserve">-Category-NB </w:t>
      </w:r>
      <w:r w:rsidRPr="00C81BC7">
        <w:t xml:space="preserve">and </w:t>
      </w:r>
      <w:r w:rsidRPr="00C81BC7">
        <w:rPr>
          <w:i/>
          <w:iCs/>
        </w:rPr>
        <w:t xml:space="preserve">ntn-ScenarioSupport-r17 </w:t>
      </w:r>
      <w:r w:rsidRPr="00C81BC7">
        <w:t>with value GSO.</w:t>
      </w:r>
    </w:p>
    <w:p w14:paraId="3506D8F3" w14:textId="77777777" w:rsidR="008145E9" w:rsidRPr="00C81BC7" w:rsidRDefault="008145E9" w:rsidP="008145E9">
      <w:pPr>
        <w:rPr>
          <w:i/>
        </w:rPr>
      </w:pPr>
      <w:r w:rsidRPr="00C81BC7">
        <w:t xml:space="preserve">A UE indicating support of </w:t>
      </w:r>
      <w:r w:rsidRPr="00C81BC7">
        <w:rPr>
          <w:i/>
        </w:rPr>
        <w:t xml:space="preserve">ce-ModeA-r13 </w:t>
      </w:r>
      <w:r w:rsidRPr="00C81BC7">
        <w:t xml:space="preserve">and </w:t>
      </w:r>
      <w:r w:rsidRPr="00C81BC7">
        <w:rPr>
          <w:i/>
        </w:rPr>
        <w:t>ntn-Connectivity-EPC-r17</w:t>
      </w:r>
      <w:r w:rsidRPr="00C81BC7">
        <w:t xml:space="preserve"> shall also indicate support of </w:t>
      </w:r>
      <w:proofErr w:type="spellStart"/>
      <w:r w:rsidRPr="00C81BC7">
        <w:rPr>
          <w:i/>
        </w:rPr>
        <w:t>standaloneGNSS</w:t>
      </w:r>
      <w:proofErr w:type="spellEnd"/>
      <w:r w:rsidRPr="00C81BC7">
        <w:rPr>
          <w:i/>
        </w:rPr>
        <w:t>-Location</w:t>
      </w:r>
      <w:r w:rsidRPr="00C81BC7">
        <w:rPr>
          <w:iCs/>
        </w:rPr>
        <w:t xml:space="preserve">. A UE indicating support for </w:t>
      </w:r>
      <w:r w:rsidRPr="00C81BC7">
        <w:t xml:space="preserve">any </w:t>
      </w:r>
      <w:proofErr w:type="spellStart"/>
      <w:r w:rsidRPr="00C81BC7">
        <w:rPr>
          <w:i/>
          <w:iCs/>
        </w:rPr>
        <w:t>ue</w:t>
      </w:r>
      <w:proofErr w:type="spellEnd"/>
      <w:r w:rsidRPr="00C81BC7">
        <w:rPr>
          <w:i/>
          <w:iCs/>
        </w:rPr>
        <w:t xml:space="preserve">-Category-NB </w:t>
      </w:r>
      <w:r w:rsidRPr="00C81BC7">
        <w:t xml:space="preserve">and </w:t>
      </w:r>
      <w:r w:rsidRPr="00C81BC7">
        <w:rPr>
          <w:i/>
        </w:rPr>
        <w:t>ntn-Connectivity-EPC-r17</w:t>
      </w:r>
      <w:r w:rsidRPr="00C81BC7">
        <w:t xml:space="preserve"> is assumed to have GNSS location capability</w:t>
      </w:r>
      <w:r w:rsidRPr="00C81BC7">
        <w:rPr>
          <w:i/>
        </w:rPr>
        <w:t>.</w:t>
      </w:r>
    </w:p>
    <w:p w14:paraId="62BDBDEA" w14:textId="77777777" w:rsidR="008145E9" w:rsidRPr="00C81BC7" w:rsidRDefault="008145E9" w:rsidP="008145E9">
      <w:pPr>
        <w:pStyle w:val="Heading4"/>
      </w:pPr>
      <w:bookmarkStart w:id="32" w:name="_Toc210390470"/>
      <w:r w:rsidRPr="00C81BC7">
        <w:t>4.3.38.2</w:t>
      </w:r>
      <w:r w:rsidRPr="00C81BC7">
        <w:tab/>
      </w:r>
      <w:r w:rsidRPr="00C81BC7">
        <w:rPr>
          <w:i/>
          <w:iCs/>
        </w:rPr>
        <w:t>ntn-TA-Report-r17</w:t>
      </w:r>
      <w:bookmarkEnd w:id="32"/>
    </w:p>
    <w:p w14:paraId="242B9978" w14:textId="77777777" w:rsidR="008145E9" w:rsidRPr="00C81BC7" w:rsidRDefault="008145E9" w:rsidP="008145E9">
      <w:r w:rsidRPr="00C81BC7">
        <w:t xml:space="preserve">This field indicates whether the UE supports Timing advance reporting in NTN cell as specified in TS 36.321 [4]. </w:t>
      </w:r>
      <w:r w:rsidRPr="00C81BC7">
        <w:rPr>
          <w:lang w:eastAsia="en-GB"/>
        </w:rPr>
        <w:t xml:space="preserve">This feature is only applicable if the UE supports </w:t>
      </w:r>
      <w:r w:rsidRPr="00C81BC7">
        <w:rPr>
          <w:i/>
          <w:iCs/>
        </w:rPr>
        <w:t>ntn-Connectivity-EPC-r17</w:t>
      </w:r>
      <w:r w:rsidRPr="00C81BC7">
        <w:t>.</w:t>
      </w:r>
    </w:p>
    <w:p w14:paraId="37AB53CE" w14:textId="77777777" w:rsidR="008145E9" w:rsidRPr="00C81BC7" w:rsidRDefault="008145E9" w:rsidP="008145E9">
      <w:pPr>
        <w:pStyle w:val="Heading4"/>
      </w:pPr>
      <w:bookmarkStart w:id="33" w:name="_Toc210390471"/>
      <w:r w:rsidRPr="00C81BC7">
        <w:t>4.3.38.3</w:t>
      </w:r>
      <w:r w:rsidRPr="00C81BC7">
        <w:tab/>
      </w:r>
      <w:r w:rsidRPr="00C81BC7">
        <w:rPr>
          <w:i/>
          <w:iCs/>
        </w:rPr>
        <w:t>ntn-PUR-TimerDelay-r17</w:t>
      </w:r>
      <w:bookmarkEnd w:id="33"/>
    </w:p>
    <w:p w14:paraId="42BADD0D" w14:textId="77777777" w:rsidR="008145E9" w:rsidRPr="00C81BC7" w:rsidRDefault="008145E9" w:rsidP="008145E9">
      <w:pPr>
        <w:rPr>
          <w:i/>
        </w:rPr>
      </w:pPr>
      <w:r w:rsidRPr="00C81BC7">
        <w:t xml:space="preserve">This field indicates whether the UE supports delaying the start of the </w:t>
      </w:r>
      <w:r w:rsidRPr="00C81BC7">
        <w:rPr>
          <w:i/>
          <w:noProof/>
        </w:rPr>
        <w:t>pur-ResponseWindowTimer</w:t>
      </w:r>
      <w:r w:rsidRPr="00C81BC7">
        <w:t xml:space="preserve"> for NTN operation as specified in TS36.321 [4]. </w:t>
      </w:r>
      <w:r w:rsidRPr="00C81BC7">
        <w:rPr>
          <w:lang w:eastAsia="en-GB"/>
        </w:rPr>
        <w:t xml:space="preserve">This feature is only applicable if the UE supports </w:t>
      </w:r>
      <w:r w:rsidRPr="00C81BC7">
        <w:rPr>
          <w:i/>
        </w:rPr>
        <w:t>ntn-Connectivity-EPC-r17</w:t>
      </w:r>
      <w:r w:rsidRPr="00C81BC7">
        <w:t xml:space="preserve">. A UE indicating support of </w:t>
      </w:r>
      <w:r w:rsidRPr="00C81BC7">
        <w:rPr>
          <w:i/>
        </w:rPr>
        <w:t xml:space="preserve">ntn-PUR-TimerDelay-r17 </w:t>
      </w:r>
      <w:r w:rsidRPr="00C81BC7">
        <w:rPr>
          <w:noProof/>
        </w:rPr>
        <w:t xml:space="preserve">shall also indicate support of </w:t>
      </w:r>
      <w:r w:rsidRPr="00C81BC7">
        <w:rPr>
          <w:i/>
        </w:rPr>
        <w:t>pur-CP-EPC-CE-ModeA-r16</w:t>
      </w:r>
      <w:r w:rsidRPr="00C81BC7">
        <w:t xml:space="preserve"> or </w:t>
      </w:r>
      <w:r w:rsidRPr="00C81BC7">
        <w:rPr>
          <w:i/>
        </w:rPr>
        <w:t>pur-UP-EPC-CE-ModeA-r16</w:t>
      </w:r>
      <w:r w:rsidRPr="00C81BC7">
        <w:t xml:space="preserve"> or </w:t>
      </w:r>
      <w:r w:rsidRPr="00C81BC7">
        <w:rPr>
          <w:i/>
        </w:rPr>
        <w:t xml:space="preserve">pur-CP-EPC-r16 </w:t>
      </w:r>
      <w:r w:rsidRPr="00C81BC7">
        <w:t xml:space="preserve">or </w:t>
      </w:r>
      <w:r w:rsidRPr="00C81BC7">
        <w:rPr>
          <w:i/>
        </w:rPr>
        <w:t>pur-UP-EPC-r16.</w:t>
      </w:r>
    </w:p>
    <w:p w14:paraId="15BF260C" w14:textId="77777777" w:rsidR="008145E9" w:rsidRPr="00C81BC7" w:rsidRDefault="008145E9" w:rsidP="008145E9">
      <w:pPr>
        <w:pStyle w:val="Heading4"/>
        <w:rPr>
          <w:iCs/>
        </w:rPr>
      </w:pPr>
      <w:bookmarkStart w:id="34" w:name="_Toc210390472"/>
      <w:r w:rsidRPr="00C81BC7">
        <w:rPr>
          <w:iCs/>
        </w:rPr>
        <w:t>4.3.38.4</w:t>
      </w:r>
      <w:r w:rsidRPr="00C81BC7">
        <w:rPr>
          <w:iCs/>
        </w:rPr>
        <w:tab/>
      </w:r>
      <w:r w:rsidRPr="00C81BC7">
        <w:rPr>
          <w:i/>
          <w:iCs/>
        </w:rPr>
        <w:t>ntn-OffsetTimingEnh-r17</w:t>
      </w:r>
      <w:bookmarkEnd w:id="34"/>
    </w:p>
    <w:p w14:paraId="61236A88" w14:textId="77777777" w:rsidR="008145E9" w:rsidRPr="00C81BC7" w:rsidRDefault="008145E9" w:rsidP="008145E9">
      <w:r w:rsidRPr="00C81BC7">
        <w:t xml:space="preserve">This field indicates whether the UE supports timing relationship enhancements using Differential </w:t>
      </w:r>
      <w:proofErr w:type="spellStart"/>
      <w:r w:rsidRPr="00C81BC7">
        <w:t>Koffset</w:t>
      </w:r>
      <w:proofErr w:type="spellEnd"/>
      <w:r w:rsidRPr="00C81BC7">
        <w:t xml:space="preserve"> as specified in TS 36.321 [4] and TS 36.213 [22]. </w:t>
      </w:r>
      <w:r w:rsidRPr="00C81BC7">
        <w:rPr>
          <w:lang w:eastAsia="en-GB"/>
        </w:rPr>
        <w:t xml:space="preserve">This feature is only applicable if the UE supports </w:t>
      </w:r>
      <w:r w:rsidRPr="00C81BC7">
        <w:rPr>
          <w:i/>
        </w:rPr>
        <w:t>ntn-Connectivity-EPC-r17</w:t>
      </w:r>
      <w:r w:rsidRPr="00C81BC7">
        <w:t>.</w:t>
      </w:r>
    </w:p>
    <w:p w14:paraId="26BACAE2" w14:textId="77777777" w:rsidR="008145E9" w:rsidRPr="00C81BC7" w:rsidRDefault="008145E9" w:rsidP="008145E9">
      <w:pPr>
        <w:pStyle w:val="Heading4"/>
        <w:rPr>
          <w:iCs/>
        </w:rPr>
      </w:pPr>
      <w:bookmarkStart w:id="35" w:name="_Toc210390473"/>
      <w:r w:rsidRPr="00C81BC7">
        <w:rPr>
          <w:iCs/>
        </w:rPr>
        <w:t>4.3.38.5</w:t>
      </w:r>
      <w:r w:rsidRPr="00C81BC7">
        <w:rPr>
          <w:iCs/>
        </w:rPr>
        <w:tab/>
      </w:r>
      <w:r w:rsidRPr="00C81BC7">
        <w:rPr>
          <w:i/>
          <w:iCs/>
        </w:rPr>
        <w:t>ntn-ScenarioSupport-r17</w:t>
      </w:r>
      <w:bookmarkEnd w:id="35"/>
    </w:p>
    <w:p w14:paraId="67061405" w14:textId="77777777" w:rsidR="008145E9" w:rsidRPr="00C81BC7" w:rsidRDefault="008145E9" w:rsidP="008145E9">
      <w:r w:rsidRPr="00C81BC7">
        <w:t xml:space="preserve">This field indicates whether the UE supports NTN features in GSO or NGSO scenario. The UE indicating support of </w:t>
      </w:r>
      <w:r w:rsidRPr="00C81BC7">
        <w:rPr>
          <w:i/>
        </w:rPr>
        <w:t xml:space="preserve">ntn-ScenarioSupport-r17 </w:t>
      </w:r>
      <w:r w:rsidRPr="00C81BC7">
        <w:t xml:space="preserve">shall also indicate support of </w:t>
      </w:r>
      <w:r w:rsidRPr="00C81BC7">
        <w:rPr>
          <w:i/>
        </w:rPr>
        <w:t>ntn-Connectivity-EPC-r17</w:t>
      </w:r>
      <w:r w:rsidRPr="00C81BC7">
        <w:t xml:space="preserve">. If a UE does not include this field but includes </w:t>
      </w:r>
      <w:r w:rsidRPr="00C81BC7">
        <w:rPr>
          <w:i/>
          <w:iCs/>
        </w:rPr>
        <w:t>ntn-Connectivity-EPC-r17</w:t>
      </w:r>
      <w:r w:rsidRPr="00C81BC7">
        <w:t>, the UE supports the NTN features for both GSO and NGSO scenarios.</w:t>
      </w:r>
    </w:p>
    <w:p w14:paraId="6F3AEE70" w14:textId="77777777" w:rsidR="008145E9" w:rsidRPr="00C81BC7" w:rsidRDefault="008145E9" w:rsidP="008145E9">
      <w:pPr>
        <w:pStyle w:val="Heading4"/>
        <w:rPr>
          <w:i/>
          <w:iCs/>
        </w:rPr>
      </w:pPr>
      <w:bookmarkStart w:id="36" w:name="_Toc210390474"/>
      <w:r w:rsidRPr="00C81BC7">
        <w:t>4.3.38.6</w:t>
      </w:r>
      <w:r w:rsidRPr="00C81BC7">
        <w:tab/>
      </w:r>
      <w:r w:rsidRPr="00C81BC7">
        <w:rPr>
          <w:i/>
          <w:iCs/>
        </w:rPr>
        <w:t>ntn-SegmentedPrecompensationGaps-r17</w:t>
      </w:r>
      <w:bookmarkEnd w:id="36"/>
    </w:p>
    <w:p w14:paraId="42DA2ABC" w14:textId="77777777" w:rsidR="008145E9" w:rsidRPr="00C81BC7" w:rsidRDefault="008145E9" w:rsidP="008145E9">
      <w:r w:rsidRPr="00C81BC7">
        <w:t xml:space="preserve">This field indicates the supported gap length between segments for PUSCH and PUCCH required by a UE supporting </w:t>
      </w:r>
      <w:r w:rsidRPr="00C81BC7">
        <w:rPr>
          <w:i/>
          <w:iCs/>
        </w:rPr>
        <w:t>ce-ModeA-r13</w:t>
      </w:r>
      <w:r w:rsidRPr="00C81BC7">
        <w:t xml:space="preserve"> or for NPUSCH required by a UE supporting </w:t>
      </w:r>
      <w:proofErr w:type="spellStart"/>
      <w:r w:rsidRPr="00C81BC7">
        <w:rPr>
          <w:i/>
          <w:iCs/>
        </w:rPr>
        <w:t>ue</w:t>
      </w:r>
      <w:proofErr w:type="spellEnd"/>
      <w:r w:rsidRPr="00C81BC7">
        <w:rPr>
          <w:i/>
          <w:iCs/>
        </w:rPr>
        <w:t>-category-NB</w:t>
      </w:r>
      <w:r w:rsidRPr="00C81BC7">
        <w:t xml:space="preserve">, for TA pre-compensation. This feature is only applicable if the UE supports either </w:t>
      </w:r>
      <w:proofErr w:type="spellStart"/>
      <w:r w:rsidRPr="00C81BC7">
        <w:rPr>
          <w:i/>
          <w:iCs/>
        </w:rPr>
        <w:t>ue</w:t>
      </w:r>
      <w:proofErr w:type="spellEnd"/>
      <w:r w:rsidRPr="00C81BC7">
        <w:rPr>
          <w:i/>
          <w:iCs/>
        </w:rPr>
        <w:t>-category-NB</w:t>
      </w:r>
      <w:r w:rsidRPr="00C81BC7">
        <w:t xml:space="preserve"> or </w:t>
      </w:r>
      <w:r w:rsidRPr="00C81BC7">
        <w:rPr>
          <w:i/>
          <w:iCs/>
        </w:rPr>
        <w:t>ce-ModeA-r13</w:t>
      </w:r>
      <w:r w:rsidRPr="00C81BC7">
        <w:t xml:space="preserve"> </w:t>
      </w:r>
      <w:proofErr w:type="gramStart"/>
      <w:r w:rsidRPr="00C81BC7">
        <w:t>and also</w:t>
      </w:r>
      <w:proofErr w:type="gramEnd"/>
      <w:r w:rsidRPr="00C81BC7">
        <w:t xml:space="preserve"> supports </w:t>
      </w:r>
      <w:r w:rsidRPr="00C81BC7">
        <w:rPr>
          <w:i/>
          <w:iCs/>
        </w:rPr>
        <w:t>ntn-Connectivity-EPC-r17</w:t>
      </w:r>
      <w:r w:rsidRPr="00C81BC7">
        <w:t xml:space="preserve">. If a UE does not include this field but includes </w:t>
      </w:r>
      <w:r w:rsidRPr="00C81BC7">
        <w:rPr>
          <w:i/>
          <w:iCs/>
        </w:rPr>
        <w:t>ntn-Connectivity-EPC-r17</w:t>
      </w:r>
      <w:r w:rsidRPr="00C81BC7">
        <w:t xml:space="preserve">, in case of overlapped transmission between successive uplink segments, UE shall follow the procedure specified in TS 36.213 [22]. This field is not applicable for UEs indicating support of </w:t>
      </w:r>
      <w:proofErr w:type="spellStart"/>
      <w:r w:rsidRPr="00C81BC7">
        <w:rPr>
          <w:i/>
          <w:iCs/>
        </w:rPr>
        <w:t>ue</w:t>
      </w:r>
      <w:proofErr w:type="spellEnd"/>
      <w:r w:rsidRPr="00C81BC7">
        <w:rPr>
          <w:i/>
          <w:iCs/>
        </w:rPr>
        <w:t xml:space="preserve">-Category-NB </w:t>
      </w:r>
      <w:r w:rsidRPr="00C81BC7">
        <w:t xml:space="preserve">and </w:t>
      </w:r>
      <w:r w:rsidRPr="00C81BC7">
        <w:rPr>
          <w:i/>
          <w:iCs/>
        </w:rPr>
        <w:t xml:space="preserve">ntn-ScenarioSupport-r17 </w:t>
      </w:r>
      <w:r w:rsidRPr="00C81BC7">
        <w:t>with value GSO.</w:t>
      </w:r>
    </w:p>
    <w:p w14:paraId="46A64570" w14:textId="77777777" w:rsidR="008145E9" w:rsidRPr="00C81BC7" w:rsidRDefault="008145E9" w:rsidP="008145E9">
      <w:pPr>
        <w:pStyle w:val="Heading4"/>
        <w:rPr>
          <w:i/>
          <w:iCs/>
        </w:rPr>
      </w:pPr>
      <w:bookmarkStart w:id="37" w:name="_Toc210390475"/>
      <w:r w:rsidRPr="00C81BC7">
        <w:t>4.3.38.7</w:t>
      </w:r>
      <w:r w:rsidRPr="00C81BC7">
        <w:tab/>
      </w:r>
      <w:r w:rsidRPr="00C81BC7">
        <w:rPr>
          <w:i/>
          <w:iCs/>
        </w:rPr>
        <w:t>ntn-EventA4BasedCHO-r18</w:t>
      </w:r>
      <w:bookmarkEnd w:id="37"/>
    </w:p>
    <w:p w14:paraId="73C2BD0A" w14:textId="77777777" w:rsidR="008145E9" w:rsidRPr="00C81BC7" w:rsidRDefault="008145E9" w:rsidP="008145E9">
      <w:r w:rsidRPr="00C81BC7">
        <w:t xml:space="preserve">This field indicates whether the UE supports Event A4-based conditional handover, i.e., </w:t>
      </w:r>
      <w:proofErr w:type="spellStart"/>
      <w:r w:rsidRPr="00C81BC7">
        <w:rPr>
          <w:i/>
          <w:iCs/>
        </w:rPr>
        <w:t>CondEvent</w:t>
      </w:r>
      <w:proofErr w:type="spellEnd"/>
      <w:r w:rsidRPr="00C81BC7">
        <w:rPr>
          <w:i/>
          <w:iCs/>
        </w:rPr>
        <w:t xml:space="preserve"> A4</w:t>
      </w:r>
      <w:r w:rsidRPr="00C81BC7">
        <w:t xml:space="preserve"> as specified in TS 36.331 [5]. A UE supporting this feature shall also indicate the support of </w:t>
      </w:r>
      <w:r w:rsidRPr="00C81BC7">
        <w:rPr>
          <w:i/>
          <w:iCs/>
        </w:rPr>
        <w:t>cho-r16</w:t>
      </w:r>
      <w:r w:rsidRPr="00C81BC7">
        <w:t xml:space="preserve"> and </w:t>
      </w:r>
      <w:r w:rsidRPr="00C81BC7">
        <w:rPr>
          <w:i/>
        </w:rPr>
        <w:t>ntn-Connectivity-EPC-r17</w:t>
      </w:r>
      <w:r w:rsidRPr="00C81BC7">
        <w:rPr>
          <w:i/>
          <w:iCs/>
        </w:rPr>
        <w:t>.</w:t>
      </w:r>
    </w:p>
    <w:p w14:paraId="10DB234B" w14:textId="77777777" w:rsidR="008145E9" w:rsidRPr="00C81BC7" w:rsidRDefault="008145E9" w:rsidP="008145E9">
      <w:pPr>
        <w:pStyle w:val="Heading4"/>
      </w:pPr>
      <w:bookmarkStart w:id="38" w:name="_Toc210390476"/>
      <w:r w:rsidRPr="00C81BC7">
        <w:lastRenderedPageBreak/>
        <w:t>4.3.38.8</w:t>
      </w:r>
      <w:r w:rsidRPr="00C81BC7">
        <w:tab/>
      </w:r>
      <w:r w:rsidRPr="00C81BC7">
        <w:rPr>
          <w:i/>
          <w:iCs/>
        </w:rPr>
        <w:t>ntn-LocationBasedCHO-EFC-r18</w:t>
      </w:r>
      <w:bookmarkEnd w:id="38"/>
    </w:p>
    <w:p w14:paraId="41E5B50F" w14:textId="77777777" w:rsidR="008145E9" w:rsidRPr="00C81BC7" w:rsidRDefault="008145E9" w:rsidP="008145E9">
      <w:r w:rsidRPr="00C81BC7">
        <w:t xml:space="preserve">This field indicates whether the UE supports location-based conditional handover for (quasi-)earth fixed cell, i.e., </w:t>
      </w:r>
      <w:proofErr w:type="spellStart"/>
      <w:r w:rsidRPr="00C81BC7">
        <w:rPr>
          <w:i/>
          <w:iCs/>
        </w:rPr>
        <w:t>CondEvent</w:t>
      </w:r>
      <w:proofErr w:type="spellEnd"/>
      <w:r w:rsidRPr="00C81BC7">
        <w:rPr>
          <w:i/>
          <w:iCs/>
        </w:rPr>
        <w:t xml:space="preserve"> D1</w:t>
      </w:r>
      <w:r w:rsidRPr="00C81BC7">
        <w:t xml:space="preserve"> as specified in TS 36.331 [5]. A UE supporting this feature shall also indicate the support of </w:t>
      </w:r>
      <w:r w:rsidRPr="00C81BC7">
        <w:rPr>
          <w:i/>
          <w:iCs/>
        </w:rPr>
        <w:t>cho-r16</w:t>
      </w:r>
      <w:r w:rsidRPr="00C81BC7">
        <w:t xml:space="preserve"> and </w:t>
      </w:r>
      <w:r w:rsidRPr="00C81BC7">
        <w:rPr>
          <w:i/>
        </w:rPr>
        <w:t>ntn-Connectivity-EPC-r17</w:t>
      </w:r>
      <w:r w:rsidRPr="00C81BC7">
        <w:rPr>
          <w:i/>
          <w:iCs/>
        </w:rPr>
        <w:t>.</w:t>
      </w:r>
    </w:p>
    <w:p w14:paraId="245FDEDC" w14:textId="77777777" w:rsidR="008145E9" w:rsidRPr="00C81BC7" w:rsidRDefault="008145E9" w:rsidP="008145E9">
      <w:pPr>
        <w:pStyle w:val="Heading4"/>
      </w:pPr>
      <w:bookmarkStart w:id="39" w:name="_Toc210390477"/>
      <w:r w:rsidRPr="00C81BC7">
        <w:t>4.3.38.9</w:t>
      </w:r>
      <w:r w:rsidRPr="00C81BC7">
        <w:tab/>
      </w:r>
      <w:r w:rsidRPr="00C81BC7">
        <w:rPr>
          <w:i/>
          <w:iCs/>
        </w:rPr>
        <w:t>ntn-LocationBasedCHO-EMC-r18</w:t>
      </w:r>
      <w:bookmarkEnd w:id="39"/>
    </w:p>
    <w:p w14:paraId="0CF572AB" w14:textId="77777777" w:rsidR="008145E9" w:rsidRPr="00C81BC7" w:rsidRDefault="008145E9" w:rsidP="008145E9">
      <w:r w:rsidRPr="00C81BC7">
        <w:t xml:space="preserve">This field indicates whether the UE supports location-based conditional handover for earth moving cell, i.e., </w:t>
      </w:r>
      <w:proofErr w:type="spellStart"/>
      <w:r w:rsidRPr="00C81BC7">
        <w:rPr>
          <w:i/>
          <w:iCs/>
        </w:rPr>
        <w:t>CondEvent</w:t>
      </w:r>
      <w:proofErr w:type="spellEnd"/>
      <w:r w:rsidRPr="00C81BC7">
        <w:rPr>
          <w:i/>
          <w:iCs/>
        </w:rPr>
        <w:t xml:space="preserve"> D2</w:t>
      </w:r>
      <w:r w:rsidRPr="00C81BC7">
        <w:t xml:space="preserve"> as specified in TS 36.331 [5]. A UE supporting this feature shall also indicate the support of </w:t>
      </w:r>
      <w:r w:rsidRPr="00C81BC7">
        <w:rPr>
          <w:i/>
          <w:iCs/>
        </w:rPr>
        <w:t>cho-r16</w:t>
      </w:r>
      <w:r w:rsidRPr="00C81BC7">
        <w:t xml:space="preserve"> and </w:t>
      </w:r>
      <w:r w:rsidRPr="00C81BC7">
        <w:rPr>
          <w:i/>
        </w:rPr>
        <w:t>ntn-Connectivity-EPC-r17</w:t>
      </w:r>
      <w:r w:rsidRPr="00C81BC7">
        <w:rPr>
          <w:i/>
          <w:iCs/>
        </w:rPr>
        <w:t>.</w:t>
      </w:r>
    </w:p>
    <w:p w14:paraId="3F3CCE4E" w14:textId="77777777" w:rsidR="008145E9" w:rsidRPr="00C81BC7" w:rsidRDefault="008145E9" w:rsidP="008145E9">
      <w:pPr>
        <w:pStyle w:val="Heading4"/>
      </w:pPr>
      <w:bookmarkStart w:id="40" w:name="_Toc210390478"/>
      <w:r w:rsidRPr="00C81BC7">
        <w:t>4.3.38.10</w:t>
      </w:r>
      <w:r w:rsidRPr="00C81BC7">
        <w:tab/>
      </w:r>
      <w:r w:rsidRPr="00C81BC7">
        <w:rPr>
          <w:i/>
          <w:iCs/>
        </w:rPr>
        <w:t>ntn-TimeBasedCHO-r18</w:t>
      </w:r>
      <w:bookmarkEnd w:id="40"/>
    </w:p>
    <w:p w14:paraId="1AC36B6B" w14:textId="77777777" w:rsidR="008145E9" w:rsidRPr="00C81BC7" w:rsidRDefault="008145E9" w:rsidP="008145E9">
      <w:pPr>
        <w:rPr>
          <w:i/>
          <w:iCs/>
        </w:rPr>
      </w:pPr>
      <w:r w:rsidRPr="00C81BC7">
        <w:t xml:space="preserve">This field indicates whether the UE supports time-based conditional handover, i.e., </w:t>
      </w:r>
      <w:proofErr w:type="spellStart"/>
      <w:r w:rsidRPr="00C81BC7">
        <w:rPr>
          <w:i/>
          <w:iCs/>
          <w:lang w:eastAsia="ko-KR"/>
        </w:rPr>
        <w:t>CondEvent</w:t>
      </w:r>
      <w:proofErr w:type="spellEnd"/>
      <w:r w:rsidRPr="00C81BC7">
        <w:rPr>
          <w:i/>
          <w:iCs/>
          <w:lang w:eastAsia="ko-KR"/>
        </w:rPr>
        <w:t xml:space="preserve"> T1</w:t>
      </w:r>
      <w:r w:rsidRPr="00C81BC7">
        <w:rPr>
          <w:lang w:eastAsia="ko-KR"/>
        </w:rPr>
        <w:t xml:space="preserve"> </w:t>
      </w:r>
      <w:r w:rsidRPr="00C81BC7">
        <w:t xml:space="preserve">as specified in TS 36.331 [5]. A UE supporting this feature shall also indicate the support of </w:t>
      </w:r>
      <w:r w:rsidRPr="00C81BC7">
        <w:rPr>
          <w:i/>
          <w:iCs/>
        </w:rPr>
        <w:t>cho-r16</w:t>
      </w:r>
      <w:r w:rsidRPr="00C81BC7">
        <w:t xml:space="preserve"> and</w:t>
      </w:r>
      <w:r w:rsidRPr="00C81BC7">
        <w:rPr>
          <w:lang w:eastAsia="en-GB"/>
        </w:rPr>
        <w:t xml:space="preserve"> </w:t>
      </w:r>
      <w:r w:rsidRPr="00C81BC7">
        <w:rPr>
          <w:i/>
        </w:rPr>
        <w:t>ntn-Connectivity-EPC-r17</w:t>
      </w:r>
      <w:r w:rsidRPr="00C81BC7">
        <w:rPr>
          <w:i/>
          <w:iCs/>
        </w:rPr>
        <w:t>.</w:t>
      </w:r>
    </w:p>
    <w:p w14:paraId="55FC9C9F" w14:textId="77777777" w:rsidR="008145E9" w:rsidRPr="00C81BC7" w:rsidRDefault="008145E9" w:rsidP="008145E9">
      <w:pPr>
        <w:pStyle w:val="Heading4"/>
      </w:pPr>
      <w:bookmarkStart w:id="41" w:name="_Toc210390479"/>
      <w:r w:rsidRPr="00C81BC7">
        <w:t>4.3.38.11</w:t>
      </w:r>
      <w:r w:rsidRPr="00C81BC7">
        <w:tab/>
      </w:r>
      <w:r w:rsidRPr="00C81BC7">
        <w:rPr>
          <w:i/>
          <w:iCs/>
        </w:rPr>
        <w:t>ntn-LocationBasedMeasTrigger-EFC-r18</w:t>
      </w:r>
      <w:bookmarkEnd w:id="41"/>
    </w:p>
    <w:p w14:paraId="571154CE" w14:textId="77777777" w:rsidR="008145E9" w:rsidRPr="00C81BC7" w:rsidRDefault="008145E9" w:rsidP="008145E9">
      <w:r w:rsidRPr="00C81BC7">
        <w:t xml:space="preserve">This field indicates whether the UE supports location-based measurement trigger in RRC_CONNECTED in (quasi-)earth fixed cell as specified in TS 36.331 [5]. A UE supporting this feature shall also indicate the support of </w:t>
      </w:r>
      <w:r w:rsidRPr="00C81BC7">
        <w:rPr>
          <w:i/>
        </w:rPr>
        <w:t>ntn-Connectivity-EPC-r17</w:t>
      </w:r>
      <w:r w:rsidRPr="00C81BC7">
        <w:rPr>
          <w:rFonts w:eastAsia="MS PGothic" w:cs="Arial"/>
          <w:szCs w:val="18"/>
        </w:rPr>
        <w:t>.</w:t>
      </w:r>
    </w:p>
    <w:p w14:paraId="4EEF42E5" w14:textId="77777777" w:rsidR="008145E9" w:rsidRPr="00C81BC7" w:rsidRDefault="008145E9" w:rsidP="008145E9">
      <w:pPr>
        <w:pStyle w:val="Heading4"/>
      </w:pPr>
      <w:bookmarkStart w:id="42" w:name="_Toc210390480"/>
      <w:r w:rsidRPr="00C81BC7">
        <w:t>4.3.38.12</w:t>
      </w:r>
      <w:r w:rsidRPr="00C81BC7">
        <w:tab/>
      </w:r>
      <w:r w:rsidRPr="00C81BC7">
        <w:rPr>
          <w:i/>
          <w:iCs/>
        </w:rPr>
        <w:t>ntn-LocationBasedMeasTrigger-EMC-r18</w:t>
      </w:r>
      <w:bookmarkEnd w:id="42"/>
    </w:p>
    <w:p w14:paraId="4BE61FC9" w14:textId="77777777" w:rsidR="008145E9" w:rsidRPr="00C81BC7" w:rsidRDefault="008145E9" w:rsidP="008145E9">
      <w:r w:rsidRPr="00C81BC7">
        <w:t xml:space="preserve">This field indicates whether the UE supports location-based measurement trigger in RRC_CONNECTED in earth moving cell as specified in TS 36.331 [5]. A UE supporting this feature shall also indicate the support of </w:t>
      </w:r>
      <w:r w:rsidRPr="00C81BC7">
        <w:rPr>
          <w:i/>
        </w:rPr>
        <w:t>ntn-Connectivity-EPC-r17</w:t>
      </w:r>
      <w:r w:rsidRPr="00C81BC7">
        <w:rPr>
          <w:rFonts w:eastAsia="MS PGothic" w:cs="Arial"/>
          <w:szCs w:val="18"/>
        </w:rPr>
        <w:t>.</w:t>
      </w:r>
    </w:p>
    <w:p w14:paraId="565E3EA1" w14:textId="77777777" w:rsidR="008145E9" w:rsidRPr="00C81BC7" w:rsidRDefault="008145E9" w:rsidP="008145E9">
      <w:pPr>
        <w:pStyle w:val="Heading4"/>
      </w:pPr>
      <w:bookmarkStart w:id="43" w:name="_Toc210390481"/>
      <w:r w:rsidRPr="00C81BC7">
        <w:t>4.3.38.13</w:t>
      </w:r>
      <w:r w:rsidRPr="00C81BC7">
        <w:tab/>
      </w:r>
      <w:r w:rsidRPr="00C81BC7">
        <w:rPr>
          <w:i/>
          <w:iCs/>
        </w:rPr>
        <w:t>ntn-TimeBasedMeasTrigger-r18</w:t>
      </w:r>
      <w:bookmarkEnd w:id="43"/>
    </w:p>
    <w:p w14:paraId="789593CE" w14:textId="77777777" w:rsidR="008145E9" w:rsidRPr="00C81BC7" w:rsidRDefault="008145E9" w:rsidP="008145E9">
      <w:r w:rsidRPr="00C81BC7">
        <w:t xml:space="preserve">This field indicates whether the UE supports time-based measurement trigger in RRC_CONNECTED as specified in TS 36.331 [5]. A UE supporting this feature shall also indicate the support of </w:t>
      </w:r>
      <w:r w:rsidRPr="00C81BC7">
        <w:rPr>
          <w:i/>
        </w:rPr>
        <w:t>ntn-Connectivity-EPC-r17</w:t>
      </w:r>
      <w:r w:rsidRPr="00C81BC7">
        <w:rPr>
          <w:rFonts w:eastAsia="MS PGothic" w:cs="Arial"/>
          <w:szCs w:val="18"/>
        </w:rPr>
        <w:t>.</w:t>
      </w:r>
    </w:p>
    <w:p w14:paraId="1D544691" w14:textId="77777777" w:rsidR="008145E9" w:rsidRPr="00C81BC7" w:rsidRDefault="008145E9" w:rsidP="008145E9">
      <w:pPr>
        <w:pStyle w:val="Heading4"/>
        <w:rPr>
          <w:i/>
          <w:iCs/>
        </w:rPr>
      </w:pPr>
      <w:bookmarkStart w:id="44" w:name="_Toc210390482"/>
      <w:r w:rsidRPr="00C81BC7">
        <w:t>4.3.38.14</w:t>
      </w:r>
      <w:r w:rsidRPr="00C81BC7">
        <w:tab/>
      </w:r>
      <w:r w:rsidRPr="00C81BC7">
        <w:rPr>
          <w:i/>
          <w:iCs/>
        </w:rPr>
        <w:t>ntn-RRC-HarqDisableSingleTB-r18</w:t>
      </w:r>
      <w:bookmarkEnd w:id="44"/>
    </w:p>
    <w:p w14:paraId="4523DE8D" w14:textId="77777777" w:rsidR="008145E9" w:rsidRPr="00C81BC7" w:rsidRDefault="008145E9" w:rsidP="008145E9">
      <w:r w:rsidRPr="00C81BC7">
        <w:t>This field i</w:t>
      </w:r>
      <w:r w:rsidRPr="00C81BC7">
        <w:rPr>
          <w:rFonts w:eastAsia="MS PGothic" w:cs="Arial"/>
          <w:szCs w:val="18"/>
        </w:rPr>
        <w:t>ndicates whether the UE supports HARQ feedback disabling per HARQ process for downlink transmission by RRC configuration.</w:t>
      </w:r>
      <w:r w:rsidRPr="00C81BC7">
        <w:t xml:space="preserve"> This feature is only applicable if the UE supports </w:t>
      </w:r>
      <w:proofErr w:type="spellStart"/>
      <w:r w:rsidRPr="00C81BC7">
        <w:rPr>
          <w:i/>
          <w:iCs/>
        </w:rPr>
        <w:t>ue</w:t>
      </w:r>
      <w:proofErr w:type="spellEnd"/>
      <w:r w:rsidRPr="00C81BC7">
        <w:rPr>
          <w:i/>
          <w:iCs/>
        </w:rPr>
        <w:t>-category-NB.</w:t>
      </w:r>
      <w:r w:rsidRPr="00C81BC7">
        <w:t xml:space="preserve"> </w:t>
      </w:r>
      <w:r w:rsidRPr="00C81BC7">
        <w:rPr>
          <w:rFonts w:eastAsia="MS PGothic" w:cs="Arial"/>
          <w:szCs w:val="18"/>
        </w:rPr>
        <w:t xml:space="preserve">A UE supporting this feature shall also indicate the support of </w:t>
      </w:r>
      <w:proofErr w:type="spellStart"/>
      <w:r w:rsidRPr="00C81BC7">
        <w:rPr>
          <w:i/>
          <w:iCs/>
        </w:rPr>
        <w:t>ue</w:t>
      </w:r>
      <w:proofErr w:type="spellEnd"/>
      <w:r w:rsidRPr="00C81BC7">
        <w:rPr>
          <w:i/>
          <w:iCs/>
        </w:rPr>
        <w:t xml:space="preserve">-category-NB </w:t>
      </w:r>
      <w:r w:rsidRPr="00C81BC7">
        <w:t>and</w:t>
      </w:r>
      <w:r w:rsidRPr="00C81BC7">
        <w:rPr>
          <w:rFonts w:eastAsia="MS PGothic" w:cs="Arial"/>
          <w:szCs w:val="18"/>
        </w:rPr>
        <w:t xml:space="preserve"> </w:t>
      </w:r>
      <w:r w:rsidRPr="00C81BC7">
        <w:rPr>
          <w:i/>
        </w:rPr>
        <w:t>ntn-Connectivity-EPC-r17</w:t>
      </w:r>
      <w:r w:rsidRPr="00C81BC7">
        <w:rPr>
          <w:rFonts w:eastAsia="MS PGothic" w:cs="Arial"/>
          <w:szCs w:val="18"/>
        </w:rPr>
        <w:t>.</w:t>
      </w:r>
    </w:p>
    <w:p w14:paraId="0C1D91B4" w14:textId="77777777" w:rsidR="008145E9" w:rsidRPr="00C81BC7" w:rsidRDefault="008145E9" w:rsidP="008145E9">
      <w:pPr>
        <w:pStyle w:val="Heading4"/>
      </w:pPr>
      <w:bookmarkStart w:id="45" w:name="_Toc210390483"/>
      <w:r w:rsidRPr="00C81BC7">
        <w:t>4.3.38.15</w:t>
      </w:r>
      <w:r w:rsidRPr="00C81BC7">
        <w:tab/>
      </w:r>
      <w:r w:rsidRPr="00C81BC7">
        <w:rPr>
          <w:i/>
          <w:iCs/>
        </w:rPr>
        <w:t>ntn-OverriddenHarqDisableSingleTB-r18</w:t>
      </w:r>
      <w:bookmarkEnd w:id="45"/>
    </w:p>
    <w:p w14:paraId="656B6EFF" w14:textId="77777777" w:rsidR="008145E9" w:rsidRPr="00C81BC7" w:rsidRDefault="008145E9" w:rsidP="008145E9">
      <w:r w:rsidRPr="00C81BC7">
        <w:t>This field i</w:t>
      </w:r>
      <w:r w:rsidRPr="00C81BC7">
        <w:rPr>
          <w:rFonts w:eastAsia="MS PGothic" w:cs="Arial"/>
          <w:szCs w:val="18"/>
        </w:rPr>
        <w:t>ndicates whether the UE supports DCI-based HARQ feedback disabling for downlink transmission by overriding the RRC configuration.</w:t>
      </w:r>
      <w:r w:rsidRPr="00C81BC7">
        <w:t xml:space="preserve"> </w:t>
      </w:r>
      <w:r w:rsidRPr="00C81BC7">
        <w:rPr>
          <w:rFonts w:eastAsia="MS PGothic" w:cs="Arial"/>
          <w:szCs w:val="18"/>
        </w:rPr>
        <w:t>A UE supporting this feature shall also indicate the support of</w:t>
      </w:r>
      <w:r w:rsidRPr="00C81BC7">
        <w:rPr>
          <w:rFonts w:eastAsia="MS PGothic" w:cs="Arial"/>
          <w:i/>
          <w:iCs/>
          <w:szCs w:val="18"/>
        </w:rPr>
        <w:t xml:space="preserve"> ntn-RRC-HarqDisableSingleTB-r18</w:t>
      </w:r>
      <w:r w:rsidRPr="00C81BC7">
        <w:rPr>
          <w:rFonts w:eastAsia="MS PGothic" w:cs="Arial"/>
          <w:szCs w:val="18"/>
        </w:rPr>
        <w:t>.</w:t>
      </w:r>
    </w:p>
    <w:p w14:paraId="658E06D9" w14:textId="77777777" w:rsidR="008145E9" w:rsidRPr="00C81BC7" w:rsidRDefault="008145E9" w:rsidP="008145E9">
      <w:pPr>
        <w:pStyle w:val="Heading4"/>
      </w:pPr>
      <w:bookmarkStart w:id="46" w:name="_Toc210390484"/>
      <w:r w:rsidRPr="00C81BC7">
        <w:t>4.3.38.16</w:t>
      </w:r>
      <w:r w:rsidRPr="00C81BC7">
        <w:tab/>
      </w:r>
      <w:r w:rsidRPr="00C81BC7">
        <w:rPr>
          <w:i/>
          <w:iCs/>
        </w:rPr>
        <w:t>ntn-DCI-HarqDisableSingleTB-r18</w:t>
      </w:r>
      <w:bookmarkEnd w:id="46"/>
    </w:p>
    <w:p w14:paraId="14A9A759" w14:textId="77777777" w:rsidR="008145E9" w:rsidRPr="00C81BC7" w:rsidRDefault="008145E9" w:rsidP="008145E9">
      <w:r w:rsidRPr="00C81BC7">
        <w:t>This field i</w:t>
      </w:r>
      <w:r w:rsidRPr="00C81BC7">
        <w:rPr>
          <w:rFonts w:eastAsia="MS PGothic" w:cs="Arial"/>
          <w:szCs w:val="18"/>
        </w:rPr>
        <w:t>ndicates whether the UE supports DCI-based HARQ feedback disabling for downlink transmission when HARQ feedback disabling per HARQ process for downlink transmission is not configured by RRC.</w:t>
      </w:r>
      <w:r w:rsidRPr="00C81BC7">
        <w:t xml:space="preserve"> This feature is only applicable if the UE supports </w:t>
      </w:r>
      <w:proofErr w:type="spellStart"/>
      <w:r w:rsidRPr="00C81BC7">
        <w:rPr>
          <w:i/>
          <w:iCs/>
        </w:rPr>
        <w:t>ue</w:t>
      </w:r>
      <w:proofErr w:type="spellEnd"/>
      <w:r w:rsidRPr="00C81BC7">
        <w:rPr>
          <w:i/>
          <w:iCs/>
        </w:rPr>
        <w:t>-category-NB.</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p>
    <w:p w14:paraId="4B85C61E" w14:textId="77777777" w:rsidR="008145E9" w:rsidRPr="00C81BC7" w:rsidRDefault="008145E9" w:rsidP="008145E9">
      <w:pPr>
        <w:pStyle w:val="Heading4"/>
      </w:pPr>
      <w:bookmarkStart w:id="47" w:name="_Toc210390485"/>
      <w:r w:rsidRPr="00C81BC7">
        <w:t>4.3.38.17</w:t>
      </w:r>
      <w:r w:rsidRPr="00C81BC7">
        <w:tab/>
      </w:r>
      <w:r w:rsidRPr="00C81BC7">
        <w:rPr>
          <w:i/>
          <w:iCs/>
        </w:rPr>
        <w:t>ntn-RRC-HarqDisableMultiTB-r18</w:t>
      </w:r>
      <w:bookmarkEnd w:id="47"/>
    </w:p>
    <w:p w14:paraId="660E3CFF" w14:textId="77777777" w:rsidR="008145E9" w:rsidRPr="00C81BC7" w:rsidRDefault="008145E9" w:rsidP="008145E9">
      <w:r w:rsidRPr="00C81BC7">
        <w:t>This field i</w:t>
      </w:r>
      <w:r w:rsidRPr="00C81BC7">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C81BC7">
        <w:rPr>
          <w:rFonts w:eastAsia="MS PGothic" w:cs="Arial"/>
          <w:szCs w:val="18"/>
        </w:rPr>
        <w:t>TBs.</w:t>
      </w:r>
      <w:proofErr w:type="spellEnd"/>
      <w:r w:rsidRPr="00C81BC7">
        <w:t xml:space="preserve"> This feature is only applicable if the UE supports </w:t>
      </w:r>
      <w:proofErr w:type="spellStart"/>
      <w:r w:rsidRPr="00C81BC7">
        <w:rPr>
          <w:i/>
          <w:iCs/>
        </w:rPr>
        <w:t>ue</w:t>
      </w:r>
      <w:proofErr w:type="spellEnd"/>
      <w:r w:rsidRPr="00C81BC7">
        <w:rPr>
          <w:i/>
          <w:iCs/>
        </w:rPr>
        <w:t>-category-NB.</w:t>
      </w:r>
      <w:r w:rsidRPr="00C81BC7">
        <w:t xml:space="preserve"> </w:t>
      </w:r>
      <w:r w:rsidRPr="00C81BC7">
        <w:rPr>
          <w:rFonts w:eastAsia="MS PGothic" w:cs="Arial"/>
          <w:szCs w:val="18"/>
        </w:rPr>
        <w:t xml:space="preserve">A UE supporting this feature shall also indicate the support of </w:t>
      </w:r>
      <w:r w:rsidRPr="00C81BC7">
        <w:rPr>
          <w:i/>
          <w:iCs/>
        </w:rPr>
        <w:t xml:space="preserve">npdsch-MultiTB-r16 </w:t>
      </w:r>
      <w:r w:rsidRPr="00C81BC7">
        <w:t>and</w:t>
      </w:r>
      <w:r w:rsidRPr="00C81BC7">
        <w:rPr>
          <w:rFonts w:eastAsia="MS PGothic" w:cs="Arial"/>
          <w:szCs w:val="18"/>
        </w:rPr>
        <w:t xml:space="preserve"> </w:t>
      </w:r>
      <w:r w:rsidRPr="00C81BC7">
        <w:rPr>
          <w:i/>
        </w:rPr>
        <w:t>ntn-Connectivity-EPC-r17</w:t>
      </w:r>
      <w:r w:rsidRPr="00C81BC7">
        <w:rPr>
          <w:rFonts w:eastAsia="MS PGothic" w:cs="Arial"/>
          <w:szCs w:val="18"/>
        </w:rPr>
        <w:t>.</w:t>
      </w:r>
    </w:p>
    <w:p w14:paraId="4B46E325" w14:textId="77777777" w:rsidR="008145E9" w:rsidRPr="00C81BC7" w:rsidRDefault="008145E9" w:rsidP="008145E9">
      <w:pPr>
        <w:pStyle w:val="Heading4"/>
      </w:pPr>
      <w:bookmarkStart w:id="48" w:name="_Toc210390486"/>
      <w:r w:rsidRPr="00C81BC7">
        <w:lastRenderedPageBreak/>
        <w:t>4.3.38.18</w:t>
      </w:r>
      <w:r w:rsidRPr="00C81BC7">
        <w:tab/>
      </w:r>
      <w:r w:rsidRPr="00C81BC7">
        <w:rPr>
          <w:i/>
          <w:iCs/>
        </w:rPr>
        <w:t>ntn-OverriddenHarqDisableMultiTB-r18</w:t>
      </w:r>
      <w:bookmarkEnd w:id="48"/>
    </w:p>
    <w:p w14:paraId="7984DA7B" w14:textId="77777777" w:rsidR="008145E9" w:rsidRPr="00C81BC7" w:rsidRDefault="008145E9" w:rsidP="008145E9">
      <w:r w:rsidRPr="00C81BC7">
        <w:t>This field i</w:t>
      </w:r>
      <w:r w:rsidRPr="00C81BC7">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C81BC7">
        <w:rPr>
          <w:rFonts w:eastAsia="MS PGothic" w:cs="Arial"/>
          <w:szCs w:val="18"/>
        </w:rPr>
        <w:t>TBs.</w:t>
      </w:r>
      <w:proofErr w:type="spellEnd"/>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ntn-RRC-HarqDisableMultiTB-r18</w:t>
      </w:r>
      <w:r w:rsidRPr="00C81BC7">
        <w:rPr>
          <w:rFonts w:eastAsia="MS PGothic" w:cs="Arial"/>
          <w:szCs w:val="18"/>
        </w:rPr>
        <w:t>.</w:t>
      </w:r>
    </w:p>
    <w:p w14:paraId="78BE8AEE" w14:textId="77777777" w:rsidR="008145E9" w:rsidRPr="00C81BC7" w:rsidRDefault="008145E9" w:rsidP="008145E9">
      <w:pPr>
        <w:pStyle w:val="Heading4"/>
      </w:pPr>
      <w:bookmarkStart w:id="49" w:name="_Toc210390487"/>
      <w:r w:rsidRPr="00C81BC7">
        <w:t>4.3.38.19</w:t>
      </w:r>
      <w:r w:rsidRPr="00C81BC7">
        <w:tab/>
      </w:r>
      <w:r w:rsidRPr="00C81BC7">
        <w:rPr>
          <w:i/>
          <w:iCs/>
        </w:rPr>
        <w:t>ntn-DCI-HarqDisableMultiTB-r18</w:t>
      </w:r>
      <w:bookmarkEnd w:id="49"/>
    </w:p>
    <w:p w14:paraId="40E4BC2E" w14:textId="77777777" w:rsidR="008145E9" w:rsidRPr="00C81BC7" w:rsidRDefault="008145E9" w:rsidP="008145E9">
      <w:r w:rsidRPr="00C81BC7">
        <w:t>This field i</w:t>
      </w:r>
      <w:r w:rsidRPr="00C81BC7">
        <w:rPr>
          <w:rFonts w:eastAsia="MS PGothic" w:cs="Arial"/>
        </w:rPr>
        <w:t xml:space="preserve">ndicates whether the UE supports DCI-based HARQ feedback disabling for downlink transmission when HARQ feedback disabling per HARQ process for downlink transmission is not configured by RRC and </w:t>
      </w:r>
      <w:r w:rsidRPr="00C81BC7">
        <w:rPr>
          <w:rFonts w:eastAsia="MS PGothic" w:cs="Arial"/>
          <w:szCs w:val="18"/>
        </w:rPr>
        <w:t xml:space="preserve">when scheduled with downlink transmission of multiple </w:t>
      </w:r>
      <w:proofErr w:type="spellStart"/>
      <w:r w:rsidRPr="00C81BC7">
        <w:rPr>
          <w:rFonts w:eastAsia="MS PGothic" w:cs="Arial"/>
          <w:szCs w:val="18"/>
        </w:rPr>
        <w:t>TBs</w:t>
      </w:r>
      <w:r w:rsidRPr="00C81BC7">
        <w:rPr>
          <w:rFonts w:eastAsia="MS PGothic" w:cs="Arial"/>
        </w:rPr>
        <w:t>.</w:t>
      </w:r>
      <w:proofErr w:type="spellEnd"/>
      <w:r w:rsidRPr="00C81BC7">
        <w:t xml:space="preserve"> This feature is only applicable if the UE supports </w:t>
      </w:r>
      <w:proofErr w:type="spellStart"/>
      <w:r w:rsidRPr="00C81BC7">
        <w:rPr>
          <w:i/>
          <w:iCs/>
        </w:rPr>
        <w:t>ue</w:t>
      </w:r>
      <w:proofErr w:type="spellEnd"/>
      <w:r w:rsidRPr="00C81BC7">
        <w:rPr>
          <w:i/>
          <w:iCs/>
        </w:rPr>
        <w:t>-category-NB.</w:t>
      </w:r>
      <w:r w:rsidRPr="00C81BC7">
        <w:t xml:space="preserve"> </w:t>
      </w:r>
      <w:r w:rsidRPr="00C81BC7">
        <w:rPr>
          <w:rFonts w:eastAsia="MS PGothic" w:cs="Arial"/>
        </w:rPr>
        <w:t xml:space="preserve">A UE supporting this feature shall also indicate the support of </w:t>
      </w:r>
      <w:r w:rsidRPr="00C81BC7">
        <w:rPr>
          <w:rFonts w:eastAsia="MS PGothic" w:cs="Arial"/>
          <w:i/>
          <w:iCs/>
        </w:rPr>
        <w:t>npdsch-MultiTB-r16</w:t>
      </w:r>
      <w:r w:rsidRPr="00C81BC7">
        <w:rPr>
          <w:rFonts w:eastAsia="MS PGothic" w:cs="Arial"/>
        </w:rPr>
        <w:t xml:space="preserve"> and </w:t>
      </w:r>
      <w:r w:rsidRPr="00C81BC7">
        <w:rPr>
          <w:i/>
          <w:iCs/>
        </w:rPr>
        <w:t>ntn-Connectivity-EPC-r17</w:t>
      </w:r>
      <w:r w:rsidRPr="00C81BC7">
        <w:rPr>
          <w:rFonts w:eastAsia="MS PGothic" w:cs="Arial"/>
        </w:rPr>
        <w:t>.</w:t>
      </w:r>
    </w:p>
    <w:p w14:paraId="221403F5" w14:textId="77777777" w:rsidR="008145E9" w:rsidRPr="00C81BC7" w:rsidRDefault="008145E9" w:rsidP="008145E9">
      <w:pPr>
        <w:pStyle w:val="Heading4"/>
      </w:pPr>
      <w:bookmarkStart w:id="50" w:name="_Toc210390488"/>
      <w:r w:rsidRPr="00C81BC7">
        <w:t>4.3.38.20</w:t>
      </w:r>
      <w:r w:rsidRPr="00C81BC7">
        <w:tab/>
      </w:r>
      <w:r w:rsidRPr="00C81BC7">
        <w:rPr>
          <w:i/>
          <w:iCs/>
        </w:rPr>
        <w:t>ntn-RRC-HarqDisableSingleTB-CE-ModeA-r18</w:t>
      </w:r>
      <w:bookmarkEnd w:id="50"/>
    </w:p>
    <w:p w14:paraId="74E8A046" w14:textId="77777777" w:rsidR="008145E9" w:rsidRPr="00C81BC7" w:rsidRDefault="008145E9" w:rsidP="008145E9">
      <w:r w:rsidRPr="00C81BC7">
        <w:t>This field i</w:t>
      </w:r>
      <w:r w:rsidRPr="00C81BC7">
        <w:rPr>
          <w:rFonts w:eastAsia="MS PGothic" w:cs="Arial"/>
          <w:szCs w:val="18"/>
        </w:rPr>
        <w:t xml:space="preserve">ndicates whether the UE supports HARQ feedback disabling per HARQ process for downlink transmission by RRC configuration </w:t>
      </w:r>
      <w:r w:rsidRPr="00C81BC7">
        <w:t>when operating in coverage enhancement mode A</w:t>
      </w:r>
      <w:r w:rsidRPr="00C81BC7">
        <w:rPr>
          <w:rFonts w:eastAsia="MS PGothic" w:cs="Arial"/>
          <w:szCs w:val="18"/>
        </w:rPr>
        <w:t>.</w:t>
      </w:r>
      <w:r w:rsidRPr="00C81BC7">
        <w:t xml:space="preserve"> This feature is only applicable if the UE supports </w:t>
      </w:r>
      <w:r w:rsidRPr="00C81BC7">
        <w:rPr>
          <w:i/>
          <w:iCs/>
        </w:rPr>
        <w:t>ce-ModeA-r13.</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p>
    <w:p w14:paraId="1B598834" w14:textId="77777777" w:rsidR="008145E9" w:rsidRPr="00C81BC7" w:rsidRDefault="008145E9" w:rsidP="008145E9">
      <w:pPr>
        <w:pStyle w:val="Heading4"/>
      </w:pPr>
      <w:bookmarkStart w:id="51" w:name="_Toc210390489"/>
      <w:r w:rsidRPr="00C81BC7">
        <w:t>4.3.38.21</w:t>
      </w:r>
      <w:r w:rsidRPr="00C81BC7">
        <w:tab/>
      </w:r>
      <w:r w:rsidRPr="00C81BC7">
        <w:rPr>
          <w:i/>
          <w:iCs/>
        </w:rPr>
        <w:t>ntn-RRC-HarqDisableSingleTB-CE-ModeB-r18</w:t>
      </w:r>
      <w:bookmarkEnd w:id="51"/>
    </w:p>
    <w:p w14:paraId="54CB0696" w14:textId="77777777" w:rsidR="008145E9" w:rsidRPr="00C81BC7" w:rsidRDefault="008145E9" w:rsidP="008145E9">
      <w:r w:rsidRPr="00C81BC7">
        <w:t>This field i</w:t>
      </w:r>
      <w:r w:rsidRPr="00C81BC7">
        <w:rPr>
          <w:rFonts w:eastAsia="MS PGothic" w:cs="Arial"/>
          <w:szCs w:val="18"/>
        </w:rPr>
        <w:t xml:space="preserve">ndicates whether the UE supports HARQ feedback disabling per HARQ process for downlink transmission by RRC configuration </w:t>
      </w:r>
      <w:r w:rsidRPr="00C81BC7">
        <w:t>when operating in coverage enhancement mode B</w:t>
      </w:r>
      <w:r w:rsidRPr="00C81BC7">
        <w:rPr>
          <w:rFonts w:eastAsia="MS PGothic" w:cs="Arial"/>
          <w:szCs w:val="18"/>
        </w:rPr>
        <w:t>.</w:t>
      </w:r>
      <w:r w:rsidRPr="00C81BC7">
        <w:t xml:space="preserve"> This feature is only applicable if the UE supports </w:t>
      </w:r>
      <w:r w:rsidRPr="00C81BC7">
        <w:rPr>
          <w:i/>
          <w:iCs/>
        </w:rPr>
        <w:t>ce-ModeB-r13.</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p>
    <w:p w14:paraId="0BC87E37" w14:textId="77777777" w:rsidR="008145E9" w:rsidRPr="00C81BC7" w:rsidRDefault="008145E9" w:rsidP="008145E9">
      <w:pPr>
        <w:pStyle w:val="Heading4"/>
      </w:pPr>
      <w:bookmarkStart w:id="52" w:name="_Toc210390490"/>
      <w:r w:rsidRPr="00C81BC7">
        <w:t>4.3.38.22</w:t>
      </w:r>
      <w:r w:rsidRPr="00C81BC7">
        <w:tab/>
      </w:r>
      <w:r w:rsidRPr="00C81BC7">
        <w:rPr>
          <w:i/>
          <w:iCs/>
        </w:rPr>
        <w:t>ntn-OverriddenHarqDisableSingleTB-CE-ModeB-r18</w:t>
      </w:r>
      <w:bookmarkEnd w:id="52"/>
    </w:p>
    <w:p w14:paraId="259EAFAA" w14:textId="77777777" w:rsidR="008145E9" w:rsidRPr="00C81BC7" w:rsidRDefault="008145E9" w:rsidP="008145E9">
      <w:r w:rsidRPr="00C81BC7">
        <w:t>This field i</w:t>
      </w:r>
      <w:r w:rsidRPr="00C81BC7">
        <w:rPr>
          <w:rFonts w:eastAsia="MS PGothic" w:cs="Arial"/>
          <w:szCs w:val="18"/>
        </w:rPr>
        <w:t>ndicates whether the UE supports DCI-based HARQ feedback disabling for downlink transmission by overriding the RRC configuration</w:t>
      </w:r>
      <w:r w:rsidRPr="00C81BC7">
        <w:t xml:space="preserve"> when operating in coverage enhancement mode B</w:t>
      </w:r>
      <w:r w:rsidRPr="00C81BC7">
        <w:rPr>
          <w:rFonts w:eastAsia="MS PGothic" w:cs="Arial"/>
          <w:szCs w:val="18"/>
        </w:rPr>
        <w:t>.</w:t>
      </w:r>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ntn-RRC-HarqDisableSingleTB-CE-ModeB-r18</w:t>
      </w:r>
      <w:r w:rsidRPr="00C81BC7">
        <w:rPr>
          <w:rFonts w:eastAsia="MS PGothic" w:cs="Arial"/>
          <w:szCs w:val="18"/>
        </w:rPr>
        <w:t>.</w:t>
      </w:r>
    </w:p>
    <w:p w14:paraId="53C5E2A0" w14:textId="77777777" w:rsidR="008145E9" w:rsidRPr="00C81BC7" w:rsidRDefault="008145E9" w:rsidP="008145E9">
      <w:pPr>
        <w:pStyle w:val="Heading4"/>
      </w:pPr>
      <w:bookmarkStart w:id="53" w:name="_Toc210390491"/>
      <w:r w:rsidRPr="00C81BC7">
        <w:t>4.3.38.23</w:t>
      </w:r>
      <w:r w:rsidRPr="00C81BC7">
        <w:tab/>
      </w:r>
      <w:r w:rsidRPr="00C81BC7">
        <w:rPr>
          <w:i/>
          <w:iCs/>
        </w:rPr>
        <w:t>ntn-DCI-HarqDisableSingleTB-CE-ModeB-r18</w:t>
      </w:r>
      <w:bookmarkEnd w:id="53"/>
    </w:p>
    <w:p w14:paraId="6993F41B" w14:textId="77777777" w:rsidR="008145E9" w:rsidRPr="00C81BC7" w:rsidRDefault="008145E9" w:rsidP="008145E9">
      <w:r w:rsidRPr="00C81BC7">
        <w:t>This field i</w:t>
      </w:r>
      <w:r w:rsidRPr="00C81BC7">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C81BC7">
        <w:t>operating in coverage enhancement mode B</w:t>
      </w:r>
      <w:r w:rsidRPr="00C81BC7">
        <w:rPr>
          <w:rFonts w:eastAsia="MS PGothic" w:cs="Arial"/>
          <w:szCs w:val="18"/>
        </w:rPr>
        <w:t>.</w:t>
      </w:r>
      <w:r w:rsidRPr="00C81BC7">
        <w:t xml:space="preserve"> This feature is only applicable if the UE supports </w:t>
      </w:r>
      <w:r w:rsidRPr="00C81BC7">
        <w:rPr>
          <w:i/>
          <w:iCs/>
        </w:rPr>
        <w:t>ce-ModeB-r13.</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p>
    <w:p w14:paraId="6C08A3CC" w14:textId="77777777" w:rsidR="008145E9" w:rsidRPr="00C81BC7" w:rsidRDefault="008145E9" w:rsidP="008145E9">
      <w:pPr>
        <w:pStyle w:val="Heading4"/>
      </w:pPr>
      <w:bookmarkStart w:id="54" w:name="_Toc210390492"/>
      <w:r w:rsidRPr="00C81BC7">
        <w:t>4.3.38.24</w:t>
      </w:r>
      <w:r w:rsidRPr="00C81BC7">
        <w:tab/>
      </w:r>
      <w:r w:rsidRPr="00C81BC7">
        <w:rPr>
          <w:i/>
          <w:iCs/>
        </w:rPr>
        <w:t>ntn-RRC-HarqDisableMultiTB-CE-ModeA-r18</w:t>
      </w:r>
      <w:bookmarkEnd w:id="54"/>
    </w:p>
    <w:p w14:paraId="2280A9D8" w14:textId="77777777" w:rsidR="008145E9" w:rsidRPr="00C81BC7" w:rsidRDefault="008145E9" w:rsidP="008145E9">
      <w:r w:rsidRPr="00C81BC7">
        <w:t>This field i</w:t>
      </w:r>
      <w:r w:rsidRPr="00C81BC7">
        <w:rPr>
          <w:rFonts w:eastAsia="MS PGothic" w:cs="Arial"/>
          <w:szCs w:val="18"/>
        </w:rPr>
        <w:t xml:space="preserve">ndicates whether the UE supports HARQ feedback disabling per HARQ process for downlink transmission by RRC configuration </w:t>
      </w:r>
      <w:r w:rsidRPr="00C81BC7">
        <w:t xml:space="preserve">when operating in coverage enhancement mode A and </w:t>
      </w:r>
      <w:r w:rsidRPr="00C81BC7">
        <w:rPr>
          <w:rFonts w:eastAsia="MS PGothic" w:cs="Arial"/>
          <w:szCs w:val="18"/>
        </w:rPr>
        <w:t xml:space="preserve">when scheduled with downlink transmission of multiple </w:t>
      </w:r>
      <w:proofErr w:type="spellStart"/>
      <w:r w:rsidRPr="00C81BC7">
        <w:rPr>
          <w:rFonts w:eastAsia="MS PGothic" w:cs="Arial"/>
          <w:szCs w:val="18"/>
        </w:rPr>
        <w:t>TBs.</w:t>
      </w:r>
      <w:proofErr w:type="spellEnd"/>
      <w:r w:rsidRPr="00C81BC7">
        <w:t xml:space="preserve"> This feature is only applicable if the UE supports </w:t>
      </w:r>
      <w:r w:rsidRPr="00C81BC7">
        <w:rPr>
          <w:i/>
          <w:iCs/>
        </w:rPr>
        <w:t>ce-ModeA-r13.</w:t>
      </w:r>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pdsch-MultiTB-CE-ModeA-r16</w:t>
      </w:r>
      <w:r w:rsidRPr="00C81BC7">
        <w:rPr>
          <w:rFonts w:eastAsia="MS PGothic" w:cs="Arial"/>
          <w:szCs w:val="18"/>
        </w:rPr>
        <w:t xml:space="preserve"> and </w:t>
      </w:r>
      <w:r w:rsidRPr="00C81BC7">
        <w:rPr>
          <w:i/>
        </w:rPr>
        <w:t>ntn-Connectivity-EPC-r17</w:t>
      </w:r>
      <w:r w:rsidRPr="00C81BC7">
        <w:rPr>
          <w:rFonts w:eastAsia="MS PGothic" w:cs="Arial"/>
          <w:szCs w:val="18"/>
        </w:rPr>
        <w:t>.</w:t>
      </w:r>
    </w:p>
    <w:p w14:paraId="3D008A20" w14:textId="77777777" w:rsidR="008145E9" w:rsidRPr="00C81BC7" w:rsidRDefault="008145E9" w:rsidP="008145E9">
      <w:pPr>
        <w:pStyle w:val="Heading4"/>
      </w:pPr>
      <w:bookmarkStart w:id="55" w:name="_Toc210390493"/>
      <w:r w:rsidRPr="00C81BC7">
        <w:t>4.3.38.25</w:t>
      </w:r>
      <w:r w:rsidRPr="00C81BC7">
        <w:tab/>
      </w:r>
      <w:r w:rsidRPr="00C81BC7">
        <w:rPr>
          <w:i/>
          <w:iCs/>
        </w:rPr>
        <w:t>ntn-RRC-HarqDisableMultiTB-CE-ModeB-r18</w:t>
      </w:r>
      <w:bookmarkEnd w:id="55"/>
    </w:p>
    <w:p w14:paraId="58BFD27A" w14:textId="77777777" w:rsidR="008145E9" w:rsidRPr="00C81BC7" w:rsidRDefault="008145E9" w:rsidP="008145E9">
      <w:r w:rsidRPr="00C81BC7">
        <w:t>This field i</w:t>
      </w:r>
      <w:r w:rsidRPr="00C81BC7">
        <w:rPr>
          <w:rFonts w:eastAsia="MS PGothic" w:cs="Arial"/>
          <w:szCs w:val="18"/>
        </w:rPr>
        <w:t xml:space="preserve">ndicates whether the UE supports HARQ feedback disabling per HARQ process for downlink transmission by RRC configuration </w:t>
      </w:r>
      <w:r w:rsidRPr="00C81BC7">
        <w:t xml:space="preserve">when operating in coverage enhancement mode B and </w:t>
      </w:r>
      <w:r w:rsidRPr="00C81BC7">
        <w:rPr>
          <w:rFonts w:eastAsia="MS PGothic" w:cs="Arial"/>
          <w:szCs w:val="18"/>
        </w:rPr>
        <w:t xml:space="preserve">when scheduled with downlink transmission of multiple </w:t>
      </w:r>
      <w:proofErr w:type="spellStart"/>
      <w:r w:rsidRPr="00C81BC7">
        <w:rPr>
          <w:rFonts w:eastAsia="MS PGothic" w:cs="Arial"/>
          <w:szCs w:val="18"/>
        </w:rPr>
        <w:t>TBs.</w:t>
      </w:r>
      <w:proofErr w:type="spellEnd"/>
      <w:r w:rsidRPr="00C81BC7">
        <w:t xml:space="preserve"> This feature is only applicable if the UE supports </w:t>
      </w:r>
      <w:r w:rsidRPr="00C81BC7">
        <w:rPr>
          <w:i/>
          <w:iCs/>
        </w:rPr>
        <w:t>ce-ModeB-r13.</w:t>
      </w:r>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pdsch-MultiTB-CE-ModeB-r16</w:t>
      </w:r>
      <w:r w:rsidRPr="00C81BC7">
        <w:rPr>
          <w:rFonts w:eastAsia="MS PGothic" w:cs="Arial"/>
          <w:szCs w:val="18"/>
        </w:rPr>
        <w:t xml:space="preserve"> and </w:t>
      </w:r>
      <w:r w:rsidRPr="00C81BC7">
        <w:rPr>
          <w:i/>
        </w:rPr>
        <w:t>ntn-Connectivity-EPC-r17</w:t>
      </w:r>
      <w:r w:rsidRPr="00C81BC7">
        <w:rPr>
          <w:rFonts w:eastAsia="MS PGothic" w:cs="Arial"/>
          <w:szCs w:val="18"/>
        </w:rPr>
        <w:t>.</w:t>
      </w:r>
    </w:p>
    <w:p w14:paraId="51FA7EE4" w14:textId="77777777" w:rsidR="008145E9" w:rsidRPr="00C81BC7" w:rsidRDefault="008145E9" w:rsidP="008145E9">
      <w:pPr>
        <w:pStyle w:val="Heading4"/>
      </w:pPr>
      <w:bookmarkStart w:id="56" w:name="_Toc210390494"/>
      <w:r w:rsidRPr="00C81BC7">
        <w:t>4.3.38.26</w:t>
      </w:r>
      <w:r w:rsidRPr="00C81BC7">
        <w:tab/>
      </w:r>
      <w:r w:rsidRPr="00C81BC7">
        <w:rPr>
          <w:i/>
          <w:iCs/>
        </w:rPr>
        <w:t>ntn-OverriddenHarqDisableMultiTB-CE-ModeB-r18</w:t>
      </w:r>
      <w:bookmarkEnd w:id="56"/>
    </w:p>
    <w:p w14:paraId="11E2D23D" w14:textId="77777777" w:rsidR="008145E9" w:rsidRPr="00C81BC7" w:rsidRDefault="008145E9" w:rsidP="008145E9">
      <w:r w:rsidRPr="00C81BC7">
        <w:t>This field i</w:t>
      </w:r>
      <w:r w:rsidRPr="00C81BC7">
        <w:rPr>
          <w:rFonts w:eastAsia="MS PGothic" w:cs="Arial"/>
          <w:szCs w:val="18"/>
        </w:rPr>
        <w:t>ndicates whether the UE supports DCI-based HARQ feedback disabling for downlink transmission by overriding the RRC configuration</w:t>
      </w:r>
      <w:r w:rsidRPr="00C81BC7">
        <w:t xml:space="preserve"> when operating in coverage enhancement mode B and </w:t>
      </w:r>
      <w:r w:rsidRPr="00C81BC7">
        <w:rPr>
          <w:rFonts w:eastAsia="MS PGothic" w:cs="Arial"/>
          <w:szCs w:val="18"/>
        </w:rPr>
        <w:t xml:space="preserve">when scheduled with downlink transmission of multiple </w:t>
      </w:r>
      <w:proofErr w:type="spellStart"/>
      <w:r w:rsidRPr="00C81BC7">
        <w:rPr>
          <w:rFonts w:eastAsia="MS PGothic" w:cs="Arial"/>
          <w:szCs w:val="18"/>
        </w:rPr>
        <w:t>TBs.</w:t>
      </w:r>
      <w:proofErr w:type="spellEnd"/>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ntn-RRC-HarqDisableMultiTB-CE-ModeB-r18</w:t>
      </w:r>
      <w:r w:rsidRPr="00C81BC7">
        <w:rPr>
          <w:rFonts w:eastAsia="MS PGothic" w:cs="Arial"/>
          <w:szCs w:val="18"/>
        </w:rPr>
        <w:t>.</w:t>
      </w:r>
    </w:p>
    <w:p w14:paraId="45A826BB" w14:textId="77777777" w:rsidR="008145E9" w:rsidRPr="00C81BC7" w:rsidRDefault="008145E9" w:rsidP="008145E9">
      <w:pPr>
        <w:pStyle w:val="Heading4"/>
      </w:pPr>
      <w:bookmarkStart w:id="57" w:name="_Toc210390495"/>
      <w:r w:rsidRPr="00C81BC7">
        <w:lastRenderedPageBreak/>
        <w:t>4.3.38.27</w:t>
      </w:r>
      <w:r w:rsidRPr="00C81BC7">
        <w:tab/>
      </w:r>
      <w:r w:rsidRPr="00C81BC7">
        <w:rPr>
          <w:i/>
          <w:iCs/>
        </w:rPr>
        <w:t>ntn-DCI-HarqDisableMultiTB-CE-ModeB-r18</w:t>
      </w:r>
      <w:bookmarkEnd w:id="57"/>
    </w:p>
    <w:p w14:paraId="5EE2B317" w14:textId="77777777" w:rsidR="008145E9" w:rsidRPr="00C81BC7" w:rsidRDefault="008145E9" w:rsidP="008145E9">
      <w:r w:rsidRPr="00C81BC7">
        <w:t>This field i</w:t>
      </w:r>
      <w:r w:rsidRPr="00C81BC7">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C81BC7">
        <w:t xml:space="preserve">operating in coverage enhancement mode B and </w:t>
      </w:r>
      <w:r w:rsidRPr="00C81BC7">
        <w:rPr>
          <w:rFonts w:eastAsia="MS PGothic" w:cs="Arial"/>
          <w:szCs w:val="18"/>
        </w:rPr>
        <w:t xml:space="preserve">when scheduled with downlink transmission of multiple </w:t>
      </w:r>
      <w:proofErr w:type="spellStart"/>
      <w:r w:rsidRPr="00C81BC7">
        <w:rPr>
          <w:rFonts w:eastAsia="MS PGothic" w:cs="Arial"/>
          <w:szCs w:val="18"/>
        </w:rPr>
        <w:t>TBs.</w:t>
      </w:r>
      <w:proofErr w:type="spellEnd"/>
      <w:r w:rsidRPr="00C81BC7">
        <w:t xml:space="preserve"> This feature is only applicable if the UE supports </w:t>
      </w:r>
      <w:r w:rsidRPr="00C81BC7">
        <w:rPr>
          <w:i/>
          <w:iCs/>
        </w:rPr>
        <w:t>ce-ModeB-r13.</w:t>
      </w:r>
      <w:r w:rsidRPr="00C81BC7">
        <w:t xml:space="preserve"> </w:t>
      </w:r>
      <w:r w:rsidRPr="00C81BC7">
        <w:rPr>
          <w:rFonts w:eastAsia="MS PGothic" w:cs="Arial"/>
          <w:szCs w:val="18"/>
        </w:rPr>
        <w:t xml:space="preserve">A UE supporting this feature shall also indicate the support of </w:t>
      </w:r>
      <w:r w:rsidRPr="00C81BC7">
        <w:rPr>
          <w:rFonts w:eastAsia="MS PGothic" w:cs="Arial"/>
          <w:i/>
          <w:iCs/>
          <w:szCs w:val="18"/>
        </w:rPr>
        <w:t>pdsch-MultiTB-CE-ModeB-r16</w:t>
      </w:r>
      <w:r w:rsidRPr="00C81BC7">
        <w:rPr>
          <w:rFonts w:eastAsia="MS PGothic" w:cs="Arial"/>
          <w:szCs w:val="18"/>
        </w:rPr>
        <w:t xml:space="preserve"> and </w:t>
      </w:r>
      <w:r w:rsidRPr="00C81BC7">
        <w:rPr>
          <w:i/>
        </w:rPr>
        <w:t>ntn-Connectivity-EPC-r17</w:t>
      </w:r>
      <w:r w:rsidRPr="00C81BC7">
        <w:rPr>
          <w:rFonts w:eastAsia="MS PGothic" w:cs="Arial"/>
          <w:szCs w:val="18"/>
        </w:rPr>
        <w:t>.</w:t>
      </w:r>
    </w:p>
    <w:p w14:paraId="39FD6D6C" w14:textId="77777777" w:rsidR="008145E9" w:rsidRPr="00C81BC7" w:rsidRDefault="008145E9" w:rsidP="008145E9">
      <w:pPr>
        <w:pStyle w:val="Heading4"/>
      </w:pPr>
      <w:bookmarkStart w:id="58" w:name="_Toc210390496"/>
      <w:r w:rsidRPr="00C81BC7">
        <w:t>4.3.38.28</w:t>
      </w:r>
      <w:r w:rsidRPr="00C81BC7">
        <w:tab/>
      </w:r>
      <w:r w:rsidRPr="00C81BC7">
        <w:rPr>
          <w:i/>
          <w:iCs/>
        </w:rPr>
        <w:t>ntn-SemiStaticHarqDisableSPS-r18</w:t>
      </w:r>
      <w:bookmarkEnd w:id="58"/>
    </w:p>
    <w:p w14:paraId="4A5B8992" w14:textId="77777777" w:rsidR="008145E9" w:rsidRPr="00C81BC7" w:rsidRDefault="008145E9" w:rsidP="008145E9">
      <w:r w:rsidRPr="00C81BC7">
        <w:t>This field i</w:t>
      </w:r>
      <w:r w:rsidRPr="00C81BC7">
        <w:rPr>
          <w:rFonts w:eastAsia="MS PGothic" w:cs="Arial"/>
          <w:szCs w:val="18"/>
        </w:rPr>
        <w:t xml:space="preserve">ndicates whether the UE supports HARQ feedback transmission for the first SPS PDSCH transmission after activation </w:t>
      </w:r>
      <w:r w:rsidRPr="00C81BC7">
        <w:t>when operating in coverage enhancement mode A</w:t>
      </w:r>
      <w:r w:rsidRPr="00C81BC7">
        <w:rPr>
          <w:rFonts w:eastAsia="MS PGothic" w:cs="Arial"/>
          <w:szCs w:val="18"/>
        </w:rPr>
        <w:t>.</w:t>
      </w:r>
      <w:r w:rsidRPr="00C81BC7">
        <w:t xml:space="preserve"> </w:t>
      </w:r>
      <w:r w:rsidRPr="00C81BC7">
        <w:rPr>
          <w:rFonts w:eastAsia="MS PGothic" w:cs="Arial"/>
          <w:szCs w:val="18"/>
        </w:rPr>
        <w:t xml:space="preserve">A UE supporting this feature shall also indicate the support of </w:t>
      </w:r>
      <w:r w:rsidRPr="00C81BC7">
        <w:rPr>
          <w:i/>
          <w:lang w:eastAsia="en-GB"/>
        </w:rPr>
        <w:t>ce-ModeA-r13</w:t>
      </w:r>
      <w:r w:rsidRPr="00C81BC7">
        <w:rPr>
          <w:rFonts w:eastAsia="MS PGothic" w:cs="Arial"/>
          <w:szCs w:val="18"/>
        </w:rPr>
        <w:t xml:space="preserve"> and </w:t>
      </w:r>
      <w:r w:rsidRPr="00C81BC7">
        <w:rPr>
          <w:i/>
        </w:rPr>
        <w:t>ntn-Connectivity-EPC-r17</w:t>
      </w:r>
      <w:r w:rsidRPr="00C81BC7">
        <w:rPr>
          <w:rFonts w:eastAsia="MS PGothic" w:cs="Arial"/>
          <w:szCs w:val="18"/>
        </w:rPr>
        <w:t>.</w:t>
      </w:r>
    </w:p>
    <w:p w14:paraId="34B98EDD" w14:textId="77777777" w:rsidR="008145E9" w:rsidRPr="00C81BC7" w:rsidRDefault="008145E9" w:rsidP="008145E9">
      <w:pPr>
        <w:pStyle w:val="Heading4"/>
      </w:pPr>
      <w:bookmarkStart w:id="59" w:name="_Toc210390497"/>
      <w:r w:rsidRPr="00C81BC7">
        <w:t>4.3.38.29</w:t>
      </w:r>
      <w:r w:rsidRPr="00C81BC7">
        <w:tab/>
      </w:r>
      <w:r w:rsidRPr="00C81BC7">
        <w:rPr>
          <w:i/>
          <w:iCs/>
        </w:rPr>
        <w:t>ntn-UplinkHarq-ModeB-SingleTB-r18</w:t>
      </w:r>
      <w:bookmarkEnd w:id="59"/>
    </w:p>
    <w:p w14:paraId="4DAA928B" w14:textId="77777777" w:rsidR="008145E9" w:rsidRPr="00C81BC7" w:rsidRDefault="008145E9" w:rsidP="008145E9">
      <w:pPr>
        <w:rPr>
          <w:rFonts w:eastAsia="MS PGothic" w:cs="Arial"/>
          <w:szCs w:val="18"/>
        </w:rPr>
      </w:pPr>
      <w:r w:rsidRPr="00C81BC7">
        <w:t xml:space="preserve">This field indicates whether the UE supports HARQ Mode B.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r w:rsidRPr="00C81BC7" w:rsidDel="00BD78F4">
        <w:t xml:space="preserve"> For a UE indicating support of </w:t>
      </w:r>
      <w:r w:rsidRPr="00C81BC7" w:rsidDel="00BD78F4">
        <w:rPr>
          <w:i/>
          <w:lang w:eastAsia="en-GB"/>
        </w:rPr>
        <w:t>ce-ModeA-r13</w:t>
      </w:r>
      <w:r w:rsidRPr="00C81BC7" w:rsidDel="00BD78F4">
        <w:t>, this field also indicates whether the UE supports the corresponding LCP restrictions for uplink transmission.</w:t>
      </w:r>
    </w:p>
    <w:p w14:paraId="23C4CBAB" w14:textId="77777777" w:rsidR="008145E9" w:rsidRPr="00C81BC7" w:rsidRDefault="008145E9" w:rsidP="008145E9">
      <w:pPr>
        <w:pStyle w:val="Heading4"/>
      </w:pPr>
      <w:bookmarkStart w:id="60" w:name="_Toc210390498"/>
      <w:r w:rsidRPr="00C81BC7">
        <w:t>4.3.38.30</w:t>
      </w:r>
      <w:r w:rsidRPr="00C81BC7">
        <w:tab/>
      </w:r>
      <w:r w:rsidRPr="00C81BC7">
        <w:rPr>
          <w:i/>
          <w:iCs/>
        </w:rPr>
        <w:t>ntn-HarqEnhScenarioSupport-r18</w:t>
      </w:r>
      <w:bookmarkEnd w:id="60"/>
    </w:p>
    <w:p w14:paraId="4FC62B8C" w14:textId="77777777" w:rsidR="008145E9" w:rsidRPr="00C81BC7" w:rsidRDefault="008145E9" w:rsidP="008145E9">
      <w:pPr>
        <w:rPr>
          <w:rFonts w:eastAsia="MS PGothic" w:cs="Arial"/>
          <w:szCs w:val="18"/>
        </w:rPr>
      </w:pPr>
      <w:r w:rsidRPr="00C81BC7">
        <w:t xml:space="preserve">This field indicates whether the UL and DL HARQ process enhancements that are indicated as supported are applicable in GSO or NGSO scenarios for UE indicating support of GSO and NGSO scenarios. If this field is not included,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C81BC7">
        <w:rPr>
          <w:i/>
          <w:iCs/>
        </w:rPr>
        <w:t>ntn-RRC-HarqDisableSingleTB-r18</w:t>
      </w:r>
      <w:r w:rsidRPr="00C81BC7">
        <w:t xml:space="preserve">, </w:t>
      </w:r>
      <w:r w:rsidRPr="00C81BC7">
        <w:rPr>
          <w:i/>
          <w:iCs/>
        </w:rPr>
        <w:t>ntn-OverriddenHarqDisableSingleTB-r18</w:t>
      </w:r>
      <w:r w:rsidRPr="00C81BC7">
        <w:t xml:space="preserve">, </w:t>
      </w:r>
      <w:r w:rsidRPr="00C81BC7">
        <w:rPr>
          <w:i/>
          <w:iCs/>
        </w:rPr>
        <w:t>ntn-DCI-HarqDisableSingleTB-r18</w:t>
      </w:r>
      <w:r w:rsidRPr="00C81BC7">
        <w:t xml:space="preserve">, </w:t>
      </w:r>
      <w:r w:rsidRPr="00C81BC7">
        <w:rPr>
          <w:i/>
          <w:iCs/>
        </w:rPr>
        <w:t>ntn-RRC-HarqDisableMultiTB-r18</w:t>
      </w:r>
      <w:r w:rsidRPr="00C81BC7">
        <w:t xml:space="preserve">, </w:t>
      </w:r>
      <w:r w:rsidRPr="00C81BC7">
        <w:rPr>
          <w:i/>
          <w:iCs/>
        </w:rPr>
        <w:t>ntn-OverriddenHarqDisableMultiTB-r18</w:t>
      </w:r>
      <w:r w:rsidRPr="00C81BC7">
        <w:t xml:space="preserve">, </w:t>
      </w:r>
      <w:r w:rsidRPr="00C81BC7">
        <w:rPr>
          <w:i/>
          <w:iCs/>
        </w:rPr>
        <w:t>ntn-DCI-HarqDisableMultiTB-r18</w:t>
      </w:r>
      <w:r w:rsidRPr="00C81BC7">
        <w:t xml:space="preserve">, </w:t>
      </w:r>
      <w:r w:rsidRPr="00C81BC7">
        <w:rPr>
          <w:i/>
          <w:iCs/>
        </w:rPr>
        <w:t>ntn-RRC-HarqDisableSingleTB-CE-ModeA-r18</w:t>
      </w:r>
      <w:r w:rsidRPr="00C81BC7">
        <w:t xml:space="preserve">, </w:t>
      </w:r>
      <w:r w:rsidRPr="00C81BC7">
        <w:rPr>
          <w:i/>
          <w:iCs/>
        </w:rPr>
        <w:t>ntn-RRC-HarqDisableSingleTB-CE-ModeB-r18</w:t>
      </w:r>
      <w:r w:rsidRPr="00C81BC7">
        <w:t xml:space="preserve">, </w:t>
      </w:r>
      <w:r w:rsidRPr="00C81BC7">
        <w:rPr>
          <w:i/>
          <w:iCs/>
        </w:rPr>
        <w:t>ntn-OverriddenHarqDisableSingleTB-CE-ModeB-r18</w:t>
      </w:r>
      <w:r w:rsidRPr="00C81BC7">
        <w:t xml:space="preserve">, </w:t>
      </w:r>
      <w:r w:rsidRPr="00C81BC7">
        <w:rPr>
          <w:i/>
          <w:iCs/>
        </w:rPr>
        <w:t>ntn-DCI-HarqDisableSingleTB-CE-ModeB-r18</w:t>
      </w:r>
      <w:r w:rsidRPr="00C81BC7">
        <w:t xml:space="preserve">, </w:t>
      </w:r>
      <w:r w:rsidRPr="00C81BC7">
        <w:rPr>
          <w:i/>
          <w:iCs/>
        </w:rPr>
        <w:t>ntn-RRC-HarqDisableMultiTB-CE-ModeA-r18</w:t>
      </w:r>
      <w:r w:rsidRPr="00C81BC7">
        <w:t xml:space="preserve">, </w:t>
      </w:r>
      <w:r w:rsidRPr="00C81BC7">
        <w:rPr>
          <w:i/>
          <w:iCs/>
        </w:rPr>
        <w:t>ntn-RRC-HarqDisableMultiTB-CE-ModeB-r18</w:t>
      </w:r>
      <w:r w:rsidRPr="00C81BC7">
        <w:t xml:space="preserve">, </w:t>
      </w:r>
      <w:r w:rsidRPr="00C81BC7">
        <w:rPr>
          <w:i/>
          <w:iCs/>
        </w:rPr>
        <w:t>ntn-OverriddenHarqDisableMultiTB-CE-ModeB-r18</w:t>
      </w:r>
      <w:r w:rsidRPr="00C81BC7">
        <w:t xml:space="preserve">, </w:t>
      </w:r>
      <w:r w:rsidRPr="00C81BC7">
        <w:rPr>
          <w:i/>
          <w:iCs/>
        </w:rPr>
        <w:t>ntn-DCI-HarqDisableMultiTB-CE-ModeB-r18,</w:t>
      </w:r>
      <w:r w:rsidRPr="00C81BC7">
        <w:t xml:space="preserve"> </w:t>
      </w:r>
      <w:r w:rsidRPr="00C81BC7">
        <w:rPr>
          <w:i/>
          <w:iCs/>
        </w:rPr>
        <w:t>ntn-UplinkHarq-ModeB-SingleTB-r18</w:t>
      </w:r>
      <w:r w:rsidRPr="00C81BC7">
        <w:t xml:space="preserve"> and </w:t>
      </w:r>
      <w:r w:rsidRPr="00C81BC7">
        <w:rPr>
          <w:i/>
          <w:iCs/>
        </w:rPr>
        <w:t>ntn-UplinkHarq-ModeB-MultiTB-r18</w:t>
      </w:r>
      <w:r w:rsidRPr="00C81BC7">
        <w:t xml:space="preserve">. If </w:t>
      </w:r>
      <w:r w:rsidRPr="00C81BC7">
        <w:rPr>
          <w:i/>
        </w:rPr>
        <w:t>ntn-ScenarioSupport-r17</w:t>
      </w:r>
      <w:r w:rsidRPr="00C81BC7">
        <w:rPr>
          <w:iCs/>
        </w:rPr>
        <w:t xml:space="preserve"> </w:t>
      </w:r>
      <w:r w:rsidRPr="00C81BC7">
        <w:t xml:space="preserve">is included, this field is set in consistency with </w:t>
      </w:r>
      <w:r w:rsidRPr="00C81BC7">
        <w:rPr>
          <w:i/>
        </w:rPr>
        <w:t>ntn-ScenarioSupport-r17</w:t>
      </w:r>
      <w:r w:rsidRPr="00C81BC7">
        <w:rPr>
          <w:iCs/>
        </w:rPr>
        <w:t xml:space="preserve"> (i.e., this field is set to GSO if the </w:t>
      </w:r>
      <w:r w:rsidRPr="00C81BC7">
        <w:rPr>
          <w:i/>
        </w:rPr>
        <w:t xml:space="preserve">ntn-ScenarioSupport-r17 </w:t>
      </w:r>
      <w:r w:rsidRPr="00C81BC7">
        <w:rPr>
          <w:iCs/>
        </w:rPr>
        <w:t>indicates GSO).</w:t>
      </w:r>
    </w:p>
    <w:p w14:paraId="00817E31" w14:textId="77777777" w:rsidR="008145E9" w:rsidRPr="00C81BC7" w:rsidRDefault="008145E9" w:rsidP="008145E9">
      <w:pPr>
        <w:pStyle w:val="Heading4"/>
      </w:pPr>
      <w:bookmarkStart w:id="61" w:name="_Toc210390499"/>
      <w:r w:rsidRPr="00C81BC7">
        <w:t>4.3.38.31</w:t>
      </w:r>
      <w:r w:rsidRPr="00C81BC7">
        <w:tab/>
      </w:r>
      <w:r w:rsidRPr="00C81BC7">
        <w:rPr>
          <w:i/>
          <w:iCs/>
        </w:rPr>
        <w:t>ntn-Triggered-GNSS-Fix-r18</w:t>
      </w:r>
      <w:bookmarkEnd w:id="61"/>
    </w:p>
    <w:p w14:paraId="02D2D999" w14:textId="77777777" w:rsidR="008145E9" w:rsidRPr="00C81BC7" w:rsidRDefault="008145E9" w:rsidP="008145E9">
      <w:pPr>
        <w:rPr>
          <w:iCs/>
        </w:rPr>
      </w:pPr>
      <w:r w:rsidRPr="00C81BC7">
        <w:t>This field i</w:t>
      </w:r>
      <w:r w:rsidRPr="00C81BC7">
        <w:rPr>
          <w:rFonts w:eastAsia="MS PGothic" w:cs="Arial"/>
          <w:szCs w:val="18"/>
        </w:rPr>
        <w:t>ndicates whether the UE supports network triggered GNSS position fix in RRC_CONNECTED</w:t>
      </w:r>
      <w:r w:rsidRPr="00C81BC7">
        <w:t xml:space="preserve"> as specified in TS 36.331 [5]</w:t>
      </w:r>
      <w:r w:rsidRPr="00C81BC7">
        <w:rPr>
          <w:rFonts w:eastAsia="MS PGothic" w:cs="Arial"/>
          <w:szCs w:val="18"/>
        </w:rPr>
        <w:t>.</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r w:rsidRPr="00C81BC7">
        <w:rPr>
          <w:iCs/>
        </w:rPr>
        <w:t xml:space="preserve"> If the UE indicates this capability, the UE shall support the following enhancements:</w:t>
      </w:r>
    </w:p>
    <w:p w14:paraId="6DF2741C" w14:textId="77777777" w:rsidR="008145E9" w:rsidRPr="00C81BC7" w:rsidRDefault="008145E9" w:rsidP="008145E9">
      <w:pPr>
        <w:pStyle w:val="B1"/>
      </w:pPr>
      <w:r w:rsidRPr="00C81BC7">
        <w:t>-</w:t>
      </w:r>
      <w:r w:rsidRPr="00C81BC7">
        <w:tab/>
        <w:t xml:space="preserve">UE reports GNSS position fix time duration for measurement in </w:t>
      </w:r>
      <w:proofErr w:type="spellStart"/>
      <w:r w:rsidRPr="00C81BC7">
        <w:rPr>
          <w:i/>
          <w:iCs/>
        </w:rPr>
        <w:t>RRCConnectionSetupComplete</w:t>
      </w:r>
      <w:proofErr w:type="spellEnd"/>
      <w:r w:rsidRPr="00C81BC7">
        <w:rPr>
          <w:i/>
          <w:iCs/>
        </w:rPr>
        <w:t xml:space="preserve"> (-NB)</w:t>
      </w:r>
      <w:r w:rsidRPr="00C81BC7">
        <w:t xml:space="preserve">, </w:t>
      </w:r>
      <w:proofErr w:type="spellStart"/>
      <w:r w:rsidRPr="00C81BC7">
        <w:rPr>
          <w:i/>
          <w:iCs/>
        </w:rPr>
        <w:t>RRCConnectionResumeComplete</w:t>
      </w:r>
      <w:proofErr w:type="spellEnd"/>
      <w:r w:rsidRPr="00C81BC7">
        <w:rPr>
          <w:i/>
          <w:iCs/>
        </w:rPr>
        <w:t xml:space="preserve"> (-NB)</w:t>
      </w:r>
      <w:r w:rsidRPr="00C81BC7">
        <w:t xml:space="preserve">, and </w:t>
      </w:r>
      <w:proofErr w:type="spellStart"/>
      <w:r w:rsidRPr="00C81BC7">
        <w:rPr>
          <w:i/>
          <w:iCs/>
        </w:rPr>
        <w:t>RRCConnectionReestablishmentComplete</w:t>
      </w:r>
      <w:proofErr w:type="spellEnd"/>
      <w:r w:rsidRPr="00C81BC7">
        <w:rPr>
          <w:i/>
          <w:iCs/>
        </w:rPr>
        <w:t xml:space="preserve"> (-NB)</w:t>
      </w:r>
      <w:r w:rsidRPr="00C81BC7">
        <w:t xml:space="preserve"> and </w:t>
      </w:r>
      <w:proofErr w:type="spellStart"/>
      <w:r w:rsidRPr="00C81BC7">
        <w:rPr>
          <w:i/>
          <w:iCs/>
        </w:rPr>
        <w:t>RRCConnectionReconfigurationComplete</w:t>
      </w:r>
      <w:proofErr w:type="spellEnd"/>
      <w:r w:rsidRPr="00C81BC7">
        <w:t xml:space="preserve"> </w:t>
      </w:r>
      <w:proofErr w:type="gramStart"/>
      <w:r w:rsidRPr="00C81BC7">
        <w:t>messages;</w:t>
      </w:r>
      <w:proofErr w:type="gramEnd"/>
    </w:p>
    <w:p w14:paraId="095D3DFD" w14:textId="77777777" w:rsidR="008145E9" w:rsidRPr="00C81BC7" w:rsidRDefault="008145E9" w:rsidP="008145E9">
      <w:pPr>
        <w:pStyle w:val="B1"/>
      </w:pPr>
      <w:r w:rsidRPr="00C81BC7">
        <w:t>-</w:t>
      </w:r>
      <w:r w:rsidRPr="00C81BC7">
        <w:tab/>
        <w:t xml:space="preserve">UE receives GNSS measurement trigger from </w:t>
      </w:r>
      <w:proofErr w:type="gramStart"/>
      <w:r w:rsidRPr="00C81BC7">
        <w:t>eNB;</w:t>
      </w:r>
      <w:proofErr w:type="gramEnd"/>
    </w:p>
    <w:p w14:paraId="591FB5C0" w14:textId="77777777" w:rsidR="008145E9" w:rsidRPr="00C81BC7" w:rsidRDefault="008145E9" w:rsidP="008145E9">
      <w:pPr>
        <w:pStyle w:val="B1"/>
      </w:pPr>
      <w:r w:rsidRPr="00C81BC7">
        <w:t>-</w:t>
      </w:r>
      <w:r w:rsidRPr="00C81BC7">
        <w:tab/>
        <w:t xml:space="preserve">UE re-acquires GNSS position fix within a configured </w:t>
      </w:r>
      <w:proofErr w:type="gramStart"/>
      <w:r w:rsidRPr="00C81BC7">
        <w:t>gap;</w:t>
      </w:r>
      <w:proofErr w:type="gramEnd"/>
    </w:p>
    <w:p w14:paraId="308C7259" w14:textId="77777777" w:rsidR="008145E9" w:rsidRPr="00C81BC7" w:rsidRDefault="008145E9" w:rsidP="008145E9">
      <w:pPr>
        <w:pStyle w:val="B1"/>
      </w:pPr>
      <w:r w:rsidRPr="00C81BC7">
        <w:t>-</w:t>
      </w:r>
      <w:r w:rsidRPr="00C81BC7">
        <w:tab/>
        <w:t xml:space="preserve">UE reports the remaining GNSS validity duration with MAC CE in </w:t>
      </w:r>
      <w:r w:rsidRPr="00C81BC7">
        <w:rPr>
          <w:rFonts w:eastAsia="MS PGothic" w:cs="Arial"/>
          <w:szCs w:val="18"/>
        </w:rPr>
        <w:t>RRC_CONNECTED.</w:t>
      </w:r>
    </w:p>
    <w:p w14:paraId="170B93E1" w14:textId="77777777" w:rsidR="008145E9" w:rsidRPr="00C81BC7" w:rsidRDefault="008145E9" w:rsidP="008145E9">
      <w:pPr>
        <w:pStyle w:val="Heading4"/>
      </w:pPr>
      <w:bookmarkStart w:id="62" w:name="_Toc210390500"/>
      <w:r w:rsidRPr="00C81BC7">
        <w:t>4.3.38.32</w:t>
      </w:r>
      <w:r w:rsidRPr="00C81BC7">
        <w:tab/>
      </w:r>
      <w:r w:rsidRPr="00C81BC7">
        <w:rPr>
          <w:i/>
          <w:iCs/>
        </w:rPr>
        <w:t>ntn-Autonomous-GNSS-Fix-r18</w:t>
      </w:r>
      <w:bookmarkEnd w:id="62"/>
    </w:p>
    <w:p w14:paraId="3234E685" w14:textId="77777777" w:rsidR="008145E9" w:rsidRPr="00C81BC7" w:rsidRDefault="008145E9" w:rsidP="008145E9">
      <w:pPr>
        <w:rPr>
          <w:iCs/>
        </w:rPr>
      </w:pPr>
      <w:r w:rsidRPr="00C81BC7">
        <w:t>This field i</w:t>
      </w:r>
      <w:r w:rsidRPr="00C81BC7">
        <w:rPr>
          <w:rFonts w:eastAsia="MS PGothic" w:cs="Arial"/>
          <w:szCs w:val="18"/>
        </w:rPr>
        <w:t>ndicates whether the UE supports autonomous GNSS position fix in RRC_CONNECTED</w:t>
      </w:r>
      <w:r w:rsidRPr="00C81BC7">
        <w:t xml:space="preserve"> as specified in TS 36.331 [5]</w:t>
      </w:r>
      <w:r w:rsidRPr="00C81BC7">
        <w:rPr>
          <w:rFonts w:eastAsia="MS PGothic" w:cs="Arial"/>
          <w:szCs w:val="18"/>
        </w:rPr>
        <w:t>.</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r w:rsidRPr="00C81BC7">
        <w:rPr>
          <w:iCs/>
        </w:rPr>
        <w:t xml:space="preserve"> </w:t>
      </w:r>
      <w:r w:rsidRPr="00C81BC7">
        <w:rPr>
          <w:rFonts w:eastAsia="MS PGothic" w:cs="Arial"/>
          <w:szCs w:val="18"/>
        </w:rPr>
        <w:t xml:space="preserve">A UE supporting </w:t>
      </w:r>
      <w:r w:rsidRPr="00C81BC7">
        <w:rPr>
          <w:rFonts w:eastAsia="MS PGothic" w:cs="Arial"/>
          <w:i/>
          <w:iCs/>
          <w:szCs w:val="18"/>
        </w:rPr>
        <w:t>ce-ModeA-r13</w:t>
      </w:r>
      <w:r w:rsidRPr="00C81BC7">
        <w:rPr>
          <w:rFonts w:eastAsia="MS PGothic" w:cs="Arial"/>
          <w:szCs w:val="18"/>
        </w:rPr>
        <w:t xml:space="preserve"> and this feature in NGSO scenario shall also indicate the support of </w:t>
      </w:r>
      <w:r w:rsidRPr="00C81BC7">
        <w:rPr>
          <w:rFonts w:eastAsia="MS PGothic" w:cs="Arial"/>
          <w:i/>
          <w:iCs/>
          <w:szCs w:val="18"/>
        </w:rPr>
        <w:t>ntn-Triggered-GNSS-Fix-r18</w:t>
      </w:r>
      <w:r w:rsidRPr="00C81BC7">
        <w:rPr>
          <w:rFonts w:eastAsia="MS PGothic" w:cs="Arial"/>
          <w:szCs w:val="18"/>
        </w:rPr>
        <w:t xml:space="preserve">. </w:t>
      </w:r>
      <w:r w:rsidRPr="00C81BC7">
        <w:rPr>
          <w:iCs/>
        </w:rPr>
        <w:t>If the UE indicates this capability, the UE shall support the following enhancements:</w:t>
      </w:r>
    </w:p>
    <w:p w14:paraId="327C569B" w14:textId="77777777" w:rsidR="008145E9" w:rsidRPr="00C81BC7" w:rsidRDefault="008145E9" w:rsidP="008145E9">
      <w:pPr>
        <w:pStyle w:val="B1"/>
      </w:pPr>
      <w:r w:rsidRPr="00C81BC7">
        <w:lastRenderedPageBreak/>
        <w:t>-</w:t>
      </w:r>
      <w:r w:rsidRPr="00C81BC7">
        <w:tab/>
        <w:t xml:space="preserve">UE reports GNSS position fix time duration for measurement in </w:t>
      </w:r>
      <w:proofErr w:type="spellStart"/>
      <w:r w:rsidRPr="00C81BC7">
        <w:rPr>
          <w:i/>
          <w:iCs/>
        </w:rPr>
        <w:t>RRCConnectionSetupComplete</w:t>
      </w:r>
      <w:proofErr w:type="spellEnd"/>
      <w:r w:rsidRPr="00C81BC7">
        <w:rPr>
          <w:i/>
          <w:iCs/>
        </w:rPr>
        <w:t xml:space="preserve"> (-NB)</w:t>
      </w:r>
      <w:r w:rsidRPr="00C81BC7">
        <w:t xml:space="preserve">, </w:t>
      </w:r>
      <w:proofErr w:type="spellStart"/>
      <w:r w:rsidRPr="00C81BC7">
        <w:rPr>
          <w:i/>
          <w:iCs/>
        </w:rPr>
        <w:t>RRCConnectionResumeComplete</w:t>
      </w:r>
      <w:proofErr w:type="spellEnd"/>
      <w:r w:rsidRPr="00C81BC7">
        <w:rPr>
          <w:i/>
          <w:iCs/>
        </w:rPr>
        <w:t xml:space="preserve"> (-NB)</w:t>
      </w:r>
      <w:r w:rsidRPr="00C81BC7">
        <w:t xml:space="preserve">, and </w:t>
      </w:r>
      <w:proofErr w:type="spellStart"/>
      <w:r w:rsidRPr="00C81BC7">
        <w:rPr>
          <w:i/>
          <w:iCs/>
        </w:rPr>
        <w:t>RRCConnectionReestablishmentComplete</w:t>
      </w:r>
      <w:proofErr w:type="spellEnd"/>
      <w:r w:rsidRPr="00C81BC7">
        <w:rPr>
          <w:i/>
          <w:iCs/>
        </w:rPr>
        <w:t xml:space="preserve"> (-NB)</w:t>
      </w:r>
      <w:r w:rsidRPr="00C81BC7">
        <w:t xml:space="preserve"> and </w:t>
      </w:r>
      <w:proofErr w:type="spellStart"/>
      <w:r w:rsidRPr="00C81BC7">
        <w:rPr>
          <w:i/>
          <w:iCs/>
        </w:rPr>
        <w:t>RRCConnectionReconfigurationComplete</w:t>
      </w:r>
      <w:proofErr w:type="spellEnd"/>
      <w:r w:rsidRPr="00C81BC7">
        <w:t xml:space="preserve"> </w:t>
      </w:r>
      <w:proofErr w:type="gramStart"/>
      <w:r w:rsidRPr="00C81BC7">
        <w:t>messages;</w:t>
      </w:r>
      <w:proofErr w:type="gramEnd"/>
    </w:p>
    <w:p w14:paraId="67134D6D" w14:textId="77777777" w:rsidR="008145E9" w:rsidRPr="00C81BC7" w:rsidRDefault="008145E9" w:rsidP="008145E9">
      <w:pPr>
        <w:pStyle w:val="B1"/>
      </w:pPr>
      <w:r w:rsidRPr="00C81BC7">
        <w:t>-</w:t>
      </w:r>
      <w:r w:rsidRPr="00C81BC7">
        <w:tab/>
        <w:t xml:space="preserve">UE re-acquires GNSS autonomously (when configured by the network) if it does not receive eNB GNSS measurement </w:t>
      </w:r>
      <w:proofErr w:type="gramStart"/>
      <w:r w:rsidRPr="00C81BC7">
        <w:t>trigger;</w:t>
      </w:r>
      <w:proofErr w:type="gramEnd"/>
    </w:p>
    <w:p w14:paraId="6A8E359F" w14:textId="77777777" w:rsidR="008145E9" w:rsidRPr="00C81BC7" w:rsidRDefault="008145E9" w:rsidP="008145E9">
      <w:pPr>
        <w:pStyle w:val="B1"/>
      </w:pPr>
      <w:r w:rsidRPr="00C81BC7">
        <w:t>-</w:t>
      </w:r>
      <w:r w:rsidRPr="00C81BC7">
        <w:tab/>
        <w:t xml:space="preserve">UE reports the remaining GNSS validity duration with MAC CE in </w:t>
      </w:r>
      <w:r w:rsidRPr="00C81BC7">
        <w:rPr>
          <w:rFonts w:eastAsia="MS PGothic" w:cs="Arial"/>
          <w:szCs w:val="18"/>
        </w:rPr>
        <w:t>RRC_CONNECTED.</w:t>
      </w:r>
    </w:p>
    <w:p w14:paraId="6CAC0B98" w14:textId="77777777" w:rsidR="008145E9" w:rsidRPr="00C81BC7" w:rsidRDefault="008145E9" w:rsidP="008145E9">
      <w:pPr>
        <w:pStyle w:val="Heading4"/>
      </w:pPr>
      <w:bookmarkStart w:id="63" w:name="_Toc210390501"/>
      <w:r w:rsidRPr="00C81BC7">
        <w:t>4.3.38.33</w:t>
      </w:r>
      <w:r w:rsidRPr="00C81BC7">
        <w:tab/>
      </w:r>
      <w:r w:rsidRPr="00C81BC7">
        <w:rPr>
          <w:i/>
          <w:iCs/>
        </w:rPr>
        <w:t>ntn-UplinkTxExtension-r18</w:t>
      </w:r>
      <w:bookmarkEnd w:id="63"/>
    </w:p>
    <w:p w14:paraId="1F45C992" w14:textId="77777777" w:rsidR="008145E9" w:rsidRPr="00C81BC7" w:rsidRDefault="008145E9" w:rsidP="008145E9">
      <w:pPr>
        <w:rPr>
          <w:iCs/>
        </w:rPr>
      </w:pPr>
      <w:r w:rsidRPr="00C81BC7">
        <w:t>This field i</w:t>
      </w:r>
      <w:r w:rsidRPr="00C81BC7">
        <w:rPr>
          <w:rFonts w:eastAsia="MS PGothic" w:cs="Arial"/>
          <w:szCs w:val="18"/>
        </w:rPr>
        <w:t xml:space="preserve">ndicates whether the UE supports to perform UL transmission in a duration after original GNSS validity duration expires without GNSS re-acquisition </w:t>
      </w:r>
      <w:r w:rsidRPr="00C81BC7">
        <w:t>as specified in TS 36.331 [5]</w:t>
      </w:r>
      <w:r w:rsidRPr="00C81BC7">
        <w:rPr>
          <w:rFonts w:eastAsia="MS PGothic" w:cs="Arial"/>
          <w:szCs w:val="18"/>
        </w:rPr>
        <w:t>.</w:t>
      </w:r>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rFonts w:eastAsia="MS PGothic" w:cs="Arial"/>
          <w:szCs w:val="18"/>
        </w:rPr>
        <w:t>.</w:t>
      </w:r>
    </w:p>
    <w:p w14:paraId="5352A98C" w14:textId="77777777" w:rsidR="008145E9" w:rsidRPr="00C81BC7" w:rsidRDefault="008145E9" w:rsidP="008145E9">
      <w:pPr>
        <w:pStyle w:val="Heading4"/>
      </w:pPr>
      <w:bookmarkStart w:id="64" w:name="_Toc210390502"/>
      <w:r w:rsidRPr="00C81BC7">
        <w:t>4.3.38.34</w:t>
      </w:r>
      <w:r w:rsidRPr="00C81BC7">
        <w:tab/>
      </w:r>
      <w:r w:rsidRPr="00C81BC7">
        <w:rPr>
          <w:i/>
          <w:iCs/>
        </w:rPr>
        <w:t>ntn-GNSS-EnhScenarioSupport-r18</w:t>
      </w:r>
      <w:bookmarkEnd w:id="64"/>
    </w:p>
    <w:p w14:paraId="253F52F4" w14:textId="77777777" w:rsidR="008145E9" w:rsidRPr="00C81BC7" w:rsidRDefault="008145E9" w:rsidP="008145E9">
      <w:pPr>
        <w:rPr>
          <w:rFonts w:eastAsia="MS PGothic" w:cs="Arial"/>
          <w:szCs w:val="18"/>
        </w:rPr>
      </w:pPr>
      <w:r w:rsidRPr="00C81BC7">
        <w:t xml:space="preserve">This field indicates whether the GNSS measurement and UL transmission extension enhancements in RRC_CONNECTED that are indicated as supported are applicable in GSO or NGSO scenario for UE indicating support of GSO and NGSO scenarios. If this field is not included,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C81BC7">
        <w:rPr>
          <w:rFonts w:eastAsia="MS PGothic" w:cs="Arial"/>
          <w:i/>
          <w:iCs/>
          <w:szCs w:val="18"/>
        </w:rPr>
        <w:t>ntn-Triggered-GNSS-Fix-r18,</w:t>
      </w:r>
      <w:r w:rsidRPr="00C81BC7">
        <w:rPr>
          <w:rFonts w:eastAsia="MS PGothic" w:cs="Arial"/>
          <w:szCs w:val="18"/>
        </w:rPr>
        <w:t xml:space="preserve"> </w:t>
      </w:r>
      <w:r w:rsidRPr="00C81BC7">
        <w:rPr>
          <w:rFonts w:eastAsia="MS PGothic" w:cs="Arial"/>
          <w:i/>
          <w:iCs/>
          <w:szCs w:val="18"/>
        </w:rPr>
        <w:t>ntn-Autonomous-GNSS-Fix-r18</w:t>
      </w:r>
      <w:r w:rsidRPr="00C81BC7">
        <w:rPr>
          <w:rFonts w:eastAsia="MS PGothic" w:cs="Arial"/>
          <w:szCs w:val="18"/>
        </w:rPr>
        <w:t xml:space="preserve"> and </w:t>
      </w:r>
      <w:r w:rsidRPr="00C81BC7">
        <w:rPr>
          <w:rFonts w:eastAsia="MS PGothic" w:cs="Arial"/>
          <w:i/>
          <w:iCs/>
          <w:szCs w:val="18"/>
        </w:rPr>
        <w:t>ntn-UplinkTxExtension-r18</w:t>
      </w:r>
      <w:r w:rsidRPr="00C81BC7">
        <w:t xml:space="preserve">. If </w:t>
      </w:r>
      <w:r w:rsidRPr="00C81BC7">
        <w:rPr>
          <w:i/>
        </w:rPr>
        <w:t>ntn-ScenarioSupport-r17</w:t>
      </w:r>
      <w:r w:rsidRPr="00C81BC7">
        <w:rPr>
          <w:iCs/>
        </w:rPr>
        <w:t xml:space="preserve"> </w:t>
      </w:r>
      <w:r w:rsidRPr="00C81BC7">
        <w:t xml:space="preserve">is included, this field is set in consistency with </w:t>
      </w:r>
      <w:r w:rsidRPr="00C81BC7">
        <w:rPr>
          <w:i/>
        </w:rPr>
        <w:t>ntn-ScenarioSupport-r17</w:t>
      </w:r>
      <w:r w:rsidRPr="00C81BC7">
        <w:rPr>
          <w:iCs/>
        </w:rPr>
        <w:t xml:space="preserve"> (i.e., this field is set to GSO if the </w:t>
      </w:r>
      <w:r w:rsidRPr="00C81BC7">
        <w:rPr>
          <w:i/>
        </w:rPr>
        <w:t xml:space="preserve">ntn-ScenarioSupport-r17 </w:t>
      </w:r>
      <w:r w:rsidRPr="00C81BC7">
        <w:rPr>
          <w:iCs/>
        </w:rPr>
        <w:t>indicates GSO).</w:t>
      </w:r>
    </w:p>
    <w:p w14:paraId="095E0E1F" w14:textId="77777777" w:rsidR="008145E9" w:rsidRPr="00C81BC7" w:rsidRDefault="008145E9" w:rsidP="008145E9">
      <w:pPr>
        <w:pStyle w:val="Heading4"/>
      </w:pPr>
      <w:bookmarkStart w:id="65" w:name="_Toc210390503"/>
      <w:r w:rsidRPr="00C81BC7">
        <w:t>4.3.38.35</w:t>
      </w:r>
      <w:r w:rsidRPr="00C81BC7">
        <w:tab/>
      </w:r>
      <w:r w:rsidRPr="00C81BC7">
        <w:rPr>
          <w:i/>
          <w:iCs/>
        </w:rPr>
        <w:t>ntn-UplinkHarq-ModeB-MultiTB-r18</w:t>
      </w:r>
      <w:bookmarkEnd w:id="65"/>
    </w:p>
    <w:p w14:paraId="78506691" w14:textId="77777777" w:rsidR="008145E9" w:rsidRPr="00C81BC7" w:rsidRDefault="008145E9" w:rsidP="008145E9">
      <w:pPr>
        <w:rPr>
          <w:rFonts w:eastAsia="MS PGothic" w:cs="Arial"/>
          <w:szCs w:val="18"/>
        </w:rPr>
      </w:pPr>
      <w:r w:rsidRPr="00C81BC7">
        <w:t xml:space="preserve">This field indicates whether the UE supports HARQ Mode B when scheduled with uplink transmission of multiple </w:t>
      </w:r>
      <w:proofErr w:type="spellStart"/>
      <w:r w:rsidRPr="00C81BC7">
        <w:t>TBs.</w:t>
      </w:r>
      <w:proofErr w:type="spellEnd"/>
      <w:r w:rsidRPr="00C81BC7">
        <w:t xml:space="preserve"> </w:t>
      </w:r>
      <w:r w:rsidRPr="00C81BC7">
        <w:rPr>
          <w:rFonts w:eastAsia="MS PGothic" w:cs="Arial"/>
          <w:szCs w:val="18"/>
        </w:rPr>
        <w:t xml:space="preserve">A UE supporting this feature shall also indicate the support of </w:t>
      </w:r>
      <w:r w:rsidRPr="00C81BC7">
        <w:rPr>
          <w:i/>
        </w:rPr>
        <w:t>ntn-Connectivity-EPC-r17</w:t>
      </w:r>
      <w:r w:rsidRPr="00C81BC7">
        <w:rPr>
          <w:iCs/>
        </w:rPr>
        <w:t xml:space="preserve"> and one of </w:t>
      </w:r>
      <w:r w:rsidRPr="00C81BC7">
        <w:rPr>
          <w:i/>
        </w:rPr>
        <w:t>npdsch-MultiTB-r16</w:t>
      </w:r>
      <w:r w:rsidRPr="00C81BC7">
        <w:rPr>
          <w:iCs/>
        </w:rPr>
        <w:t xml:space="preserve">, </w:t>
      </w:r>
      <w:r w:rsidRPr="00C81BC7">
        <w:rPr>
          <w:i/>
        </w:rPr>
        <w:t>pdsch-MultiTB-CE-ModeA-r16</w:t>
      </w:r>
      <w:r w:rsidRPr="00C81BC7">
        <w:rPr>
          <w:iCs/>
        </w:rPr>
        <w:t xml:space="preserve"> and </w:t>
      </w:r>
      <w:r w:rsidRPr="00C81BC7">
        <w:rPr>
          <w:i/>
        </w:rPr>
        <w:t>pdsch-MultiTB-CE-ModeB-r16</w:t>
      </w:r>
      <w:r w:rsidRPr="00C81BC7">
        <w:rPr>
          <w:rFonts w:eastAsia="MS PGothic" w:cs="Arial"/>
          <w:szCs w:val="18"/>
        </w:rPr>
        <w:t>.</w:t>
      </w:r>
      <w:r w:rsidRPr="00C81BC7">
        <w:t xml:space="preserve"> For a UE indicating support of </w:t>
      </w:r>
      <w:r w:rsidRPr="00C81BC7">
        <w:rPr>
          <w:i/>
          <w:lang w:eastAsia="en-GB"/>
        </w:rPr>
        <w:t>ce-ModeA-r13</w:t>
      </w:r>
      <w:r w:rsidRPr="00C81BC7">
        <w:t>, this field also indicates whether the UE supports the corresponding LCP restrictions for uplink transmission.</w:t>
      </w:r>
    </w:p>
    <w:p w14:paraId="3F7BC86E" w14:textId="77777777" w:rsidR="008145E9" w:rsidRPr="00C81BC7" w:rsidRDefault="008145E9" w:rsidP="008145E9">
      <w:pPr>
        <w:pStyle w:val="Heading4"/>
      </w:pPr>
      <w:bookmarkStart w:id="66" w:name="_Toc210390504"/>
      <w:r w:rsidRPr="00C81BC7">
        <w:t>4.3.38.36</w:t>
      </w:r>
      <w:r w:rsidRPr="00C81BC7">
        <w:tab/>
      </w:r>
      <w:r w:rsidRPr="00C81BC7">
        <w:rPr>
          <w:i/>
          <w:iCs/>
        </w:rPr>
        <w:t>eventD1-MeasReportTrigger-r18</w:t>
      </w:r>
      <w:bookmarkEnd w:id="66"/>
    </w:p>
    <w:p w14:paraId="0AC4F244" w14:textId="77777777" w:rsidR="008145E9" w:rsidRPr="00C81BC7" w:rsidRDefault="008145E9" w:rsidP="008145E9">
      <w:r w:rsidRPr="00C81BC7">
        <w:t xml:space="preserve">This field indicates whether the UE supports location-based measurement report trigger in RRC_CONNECTED in (quasi-)earth fixed cell (i.e., event D1) as specified in TS 36.331 [5]. This feature is only applicable if the UE supports </w:t>
      </w:r>
      <w:r w:rsidRPr="00C81BC7">
        <w:rPr>
          <w:i/>
          <w:iCs/>
        </w:rPr>
        <w:t>ce-ModeA-r13.</w:t>
      </w:r>
      <w:r w:rsidRPr="00C81BC7">
        <w:t xml:space="preserve"> A UE supporting this feature shall also indicate the support of </w:t>
      </w:r>
      <w:r w:rsidRPr="00C81BC7">
        <w:rPr>
          <w:i/>
        </w:rPr>
        <w:t>ntn-Connectivity-EPC-r17</w:t>
      </w:r>
      <w:r w:rsidRPr="00C81BC7">
        <w:rPr>
          <w:rFonts w:eastAsia="MS PGothic" w:cs="Arial"/>
          <w:szCs w:val="18"/>
        </w:rPr>
        <w:t>.</w:t>
      </w:r>
    </w:p>
    <w:p w14:paraId="408EC710" w14:textId="77777777" w:rsidR="008145E9" w:rsidRPr="00C81BC7" w:rsidRDefault="008145E9" w:rsidP="008145E9">
      <w:pPr>
        <w:pStyle w:val="Heading4"/>
      </w:pPr>
      <w:bookmarkStart w:id="67" w:name="_Toc210390505"/>
      <w:r w:rsidRPr="00C81BC7">
        <w:t>4.3.38.37</w:t>
      </w:r>
      <w:r w:rsidRPr="00C81BC7">
        <w:tab/>
      </w:r>
      <w:r w:rsidRPr="00C81BC7">
        <w:rPr>
          <w:i/>
          <w:iCs/>
        </w:rPr>
        <w:t>eventD2-MeasReportTrigger-r18</w:t>
      </w:r>
      <w:bookmarkEnd w:id="67"/>
    </w:p>
    <w:p w14:paraId="407778AB" w14:textId="77777777" w:rsidR="008145E9" w:rsidRPr="00C81BC7" w:rsidRDefault="008145E9" w:rsidP="008145E9">
      <w:pPr>
        <w:rPr>
          <w:rFonts w:eastAsia="MS PGothic" w:cs="Arial"/>
          <w:szCs w:val="18"/>
        </w:rPr>
      </w:pPr>
      <w:r w:rsidRPr="00C81BC7">
        <w:t xml:space="preserve">This field indicates whether the UE supports location-based measurement report trigger in RRC_CONNECTED in earth moving cell (i.e., event D2) as specified in TS 36.331 [5]. This feature is only applicable if the UE supports </w:t>
      </w:r>
      <w:r w:rsidRPr="00C81BC7">
        <w:rPr>
          <w:i/>
          <w:iCs/>
        </w:rPr>
        <w:t>ce-ModeA-r13.</w:t>
      </w:r>
      <w:r w:rsidRPr="00C81BC7">
        <w:t xml:space="preserve"> A UE supporting this feature shall also indicate the support of </w:t>
      </w:r>
      <w:r w:rsidRPr="00C81BC7">
        <w:rPr>
          <w:i/>
        </w:rPr>
        <w:t>ntn-Connectivity-EPC-r17</w:t>
      </w:r>
      <w:r w:rsidRPr="00C81BC7">
        <w:rPr>
          <w:rFonts w:eastAsia="MS PGothic" w:cs="Arial"/>
          <w:szCs w:val="18"/>
        </w:rPr>
        <w:t>.</w:t>
      </w:r>
    </w:p>
    <w:p w14:paraId="425D1961" w14:textId="77777777" w:rsidR="008145E9" w:rsidRPr="00C81BC7" w:rsidRDefault="008145E9" w:rsidP="008145E9">
      <w:pPr>
        <w:pStyle w:val="Heading4"/>
      </w:pPr>
      <w:bookmarkStart w:id="68" w:name="_Toc210390506"/>
      <w:r w:rsidRPr="00C81BC7">
        <w:t>4.3.38.38</w:t>
      </w:r>
      <w:r w:rsidRPr="00C81BC7">
        <w:tab/>
        <w:t>s</w:t>
      </w:r>
      <w:r w:rsidRPr="00C81BC7">
        <w:rPr>
          <w:i/>
          <w:iCs/>
        </w:rPr>
        <w:t>atelliteInfoConfigDedicated-r18</w:t>
      </w:r>
      <w:bookmarkEnd w:id="68"/>
    </w:p>
    <w:p w14:paraId="08A36F3D" w14:textId="77777777" w:rsidR="008145E9" w:rsidRPr="00C81BC7" w:rsidRDefault="008145E9" w:rsidP="008145E9">
      <w:pPr>
        <w:rPr>
          <w:rFonts w:eastAsia="MS PGothic" w:cs="Arial"/>
          <w:szCs w:val="18"/>
        </w:rPr>
      </w:pPr>
      <w:r w:rsidRPr="00C81BC7">
        <w:t xml:space="preserve">This field indicates whether the UE can be configured via dedicated signalling with NTN assistance information (i.e., </w:t>
      </w:r>
      <w:r w:rsidRPr="00C81BC7">
        <w:rPr>
          <w:i/>
          <w:iCs/>
        </w:rPr>
        <w:t>satelliteId-r18</w:t>
      </w:r>
      <w:r w:rsidRPr="00C81BC7">
        <w:t xml:space="preserve"> or ephemeris information in </w:t>
      </w:r>
      <w:proofErr w:type="spellStart"/>
      <w:r w:rsidRPr="00C81BC7">
        <w:rPr>
          <w:i/>
          <w:iCs/>
        </w:rPr>
        <w:t>measObjectEUTRA</w:t>
      </w:r>
      <w:proofErr w:type="spellEnd"/>
      <w:r w:rsidRPr="00C81BC7">
        <w:t xml:space="preserve">) to measure an NTN cell in RRC_CONNECTED as specified in TS 36.331 [5]. This feature is only applicable if the UE supports </w:t>
      </w:r>
      <w:r w:rsidRPr="00C81BC7">
        <w:rPr>
          <w:i/>
          <w:iCs/>
        </w:rPr>
        <w:t>ce-ModeA-r13.</w:t>
      </w:r>
      <w:r w:rsidRPr="00C81BC7">
        <w:t xml:space="preserve"> A UE supporting this feature shall also indicate the support of </w:t>
      </w:r>
      <w:r w:rsidRPr="00C81BC7">
        <w:rPr>
          <w:i/>
        </w:rPr>
        <w:t>ntn-Connectivity-EPC-r17</w:t>
      </w:r>
      <w:r w:rsidRPr="00C81BC7">
        <w:rPr>
          <w:rFonts w:eastAsia="MS PGothic" w:cs="Arial"/>
          <w:szCs w:val="18"/>
        </w:rPr>
        <w:t>.</w:t>
      </w:r>
    </w:p>
    <w:p w14:paraId="00EF3834" w14:textId="77777777" w:rsidR="008145E9" w:rsidRPr="00C81BC7" w:rsidRDefault="008145E9" w:rsidP="008145E9">
      <w:pPr>
        <w:pStyle w:val="Heading4"/>
      </w:pPr>
      <w:bookmarkStart w:id="69" w:name="_Toc185279989"/>
      <w:bookmarkStart w:id="70" w:name="_Toc210390507"/>
      <w:r w:rsidRPr="00C81BC7">
        <w:t>4.3.38.39</w:t>
      </w:r>
      <w:r w:rsidRPr="00C81BC7">
        <w:tab/>
      </w:r>
      <w:r w:rsidRPr="00C81BC7">
        <w:rPr>
          <w:i/>
        </w:rPr>
        <w:t>ntn-MO-CB-Msg3-EDT-UP-r1</w:t>
      </w:r>
      <w:bookmarkEnd w:id="69"/>
      <w:r w:rsidRPr="00C81BC7">
        <w:rPr>
          <w:i/>
        </w:rPr>
        <w:t>9</w:t>
      </w:r>
      <w:bookmarkEnd w:id="70"/>
    </w:p>
    <w:p w14:paraId="744BC97A" w14:textId="77777777" w:rsidR="008145E9" w:rsidRPr="00C81BC7" w:rsidRDefault="008145E9" w:rsidP="008145E9">
      <w:r w:rsidRPr="00C81BC7">
        <w:t xml:space="preserve">This field indicates whether the UE supports MO contention-based Msg3 </w:t>
      </w:r>
      <w:r w:rsidRPr="00C81BC7">
        <w:rPr>
          <w:rFonts w:eastAsia="MS Mincho"/>
        </w:rPr>
        <w:t xml:space="preserve">EDT for User Plane </w:t>
      </w:r>
      <w:proofErr w:type="spellStart"/>
      <w:r w:rsidRPr="00C81BC7">
        <w:rPr>
          <w:rFonts w:eastAsia="MS Mincho"/>
        </w:rPr>
        <w:t>CIoT</w:t>
      </w:r>
      <w:proofErr w:type="spellEnd"/>
      <w:r w:rsidRPr="00C81BC7">
        <w:rPr>
          <w:rFonts w:eastAsia="MS Mincho"/>
        </w:rPr>
        <w:t xml:space="preserve"> EPS optimizations, as defined in TS 36.321 [4].</w:t>
      </w:r>
      <w:r w:rsidRPr="00C81BC7">
        <w:rPr>
          <w:lang w:eastAsia="en-GB"/>
        </w:rPr>
        <w:t xml:space="preserve"> </w:t>
      </w:r>
      <w:r w:rsidRPr="00C81BC7">
        <w:t xml:space="preserve">A UE supporting this feature shall also indicate the support of </w:t>
      </w:r>
      <w:r w:rsidRPr="00C81BC7">
        <w:rPr>
          <w:i/>
        </w:rPr>
        <w:t>ntn-Connectivity-EPC-r17</w:t>
      </w:r>
      <w:r w:rsidRPr="00C81BC7">
        <w:rPr>
          <w:rFonts w:eastAsia="MS PGothic" w:cs="Arial"/>
          <w:szCs w:val="18"/>
        </w:rPr>
        <w:t>.</w:t>
      </w:r>
      <w:r w:rsidRPr="00C81BC7">
        <w:rPr>
          <w:lang w:eastAsia="en-GB"/>
        </w:rPr>
        <w:t xml:space="preserve"> </w:t>
      </w:r>
      <w:r w:rsidRPr="00C81BC7">
        <w:t>This field is not applicable for UEs operating in coverage enhancement mode B.</w:t>
      </w:r>
    </w:p>
    <w:p w14:paraId="1A7D3C11" w14:textId="77777777" w:rsidR="008145E9" w:rsidRPr="00C81BC7" w:rsidRDefault="008145E9" w:rsidP="008145E9">
      <w:pPr>
        <w:pStyle w:val="Heading4"/>
      </w:pPr>
      <w:bookmarkStart w:id="71" w:name="_Toc210390508"/>
      <w:r w:rsidRPr="00C81BC7">
        <w:lastRenderedPageBreak/>
        <w:t>4.3.38.40</w:t>
      </w:r>
      <w:r w:rsidRPr="00C81BC7">
        <w:tab/>
      </w:r>
      <w:r w:rsidRPr="00C81BC7">
        <w:rPr>
          <w:i/>
        </w:rPr>
        <w:t>ntn-OCC-SingleTone-khz3dot75-r19</w:t>
      </w:r>
      <w:bookmarkEnd w:id="71"/>
    </w:p>
    <w:p w14:paraId="51762906" w14:textId="77777777" w:rsidR="008145E9" w:rsidRPr="00C81BC7" w:rsidRDefault="008145E9" w:rsidP="008145E9">
      <w:pPr>
        <w:rPr>
          <w:iCs/>
        </w:rPr>
      </w:pPr>
      <w:r w:rsidRPr="00C81BC7">
        <w:t>This field indicates whether the UE supports OCC for single-tone NPUSCH format 1 with 3.75 kHz SCS in RRC_CONNECTED</w:t>
      </w:r>
      <w:r w:rsidRPr="00C81BC7">
        <w:rPr>
          <w:rFonts w:eastAsia="MS Mincho"/>
        </w:rPr>
        <w:t>.</w:t>
      </w:r>
      <w:r w:rsidRPr="00C81BC7">
        <w:rPr>
          <w:lang w:eastAsia="en-GB"/>
        </w:rPr>
        <w:t xml:space="preserve"> </w:t>
      </w:r>
      <w:r w:rsidRPr="00C81BC7">
        <w:t xml:space="preserve">This feature is only applicable if the UE supports </w:t>
      </w:r>
      <w:proofErr w:type="spellStart"/>
      <w:r w:rsidRPr="00C81BC7">
        <w:rPr>
          <w:i/>
          <w:iCs/>
        </w:rPr>
        <w:t>ue</w:t>
      </w:r>
      <w:proofErr w:type="spellEnd"/>
      <w:r w:rsidRPr="00C81BC7">
        <w:rPr>
          <w:i/>
          <w:iCs/>
        </w:rPr>
        <w:t>-category-NB.</w:t>
      </w:r>
      <w:r w:rsidRPr="00C81BC7">
        <w:t xml:space="preserve"> A UE supporting this feature shall also indicate the support of </w:t>
      </w:r>
      <w:r w:rsidRPr="00C81BC7">
        <w:rPr>
          <w:i/>
        </w:rPr>
        <w:t>ntn-Connectivity-EPC-r17</w:t>
      </w:r>
      <w:r w:rsidRPr="00C81BC7">
        <w:rPr>
          <w:rFonts w:eastAsia="MS PGothic" w:cs="Arial"/>
          <w:szCs w:val="18"/>
        </w:rPr>
        <w:t>.</w:t>
      </w:r>
      <w:r w:rsidRPr="00C81BC7">
        <w:rPr>
          <w:iCs/>
        </w:rPr>
        <w:t xml:space="preserve"> If the UE indicates this capability, the UE shall support the following enhancements</w:t>
      </w:r>
      <w:r w:rsidRPr="00C81BC7">
        <w:t xml:space="preserve"> in RRC_CONNECTED</w:t>
      </w:r>
      <w:r w:rsidRPr="00C81BC7">
        <w:rPr>
          <w:iCs/>
        </w:rPr>
        <w:t>:</w:t>
      </w:r>
    </w:p>
    <w:p w14:paraId="3D10A4A5" w14:textId="77777777" w:rsidR="008145E9" w:rsidRPr="00C81BC7" w:rsidRDefault="008145E9" w:rsidP="008145E9">
      <w:pPr>
        <w:pStyle w:val="B1"/>
      </w:pPr>
      <w:r w:rsidRPr="00C81BC7">
        <w:t>-</w:t>
      </w:r>
      <w:r w:rsidRPr="00C81BC7">
        <w:tab/>
        <w:t xml:space="preserve">symbol-level length-2 OCC for single-tone NPUSCH format 1 with 3.75 kHz </w:t>
      </w:r>
      <w:proofErr w:type="gramStart"/>
      <w:r w:rsidRPr="00C81BC7">
        <w:t>SCS;</w:t>
      </w:r>
      <w:proofErr w:type="gramEnd"/>
    </w:p>
    <w:p w14:paraId="42892323" w14:textId="77777777" w:rsidR="008145E9" w:rsidRPr="00C81BC7" w:rsidRDefault="008145E9" w:rsidP="008145E9">
      <w:pPr>
        <w:pStyle w:val="B1"/>
      </w:pPr>
      <w:r w:rsidRPr="00C81BC7">
        <w:t>-</w:t>
      </w:r>
      <w:r w:rsidRPr="00C81BC7">
        <w:tab/>
        <w:t>TDM DMRS over 4 slots where DMRS are transmitted in the first 2 slots and DMRS REs are blanked in the next 2 slots, or vice-</w:t>
      </w:r>
      <w:proofErr w:type="gramStart"/>
      <w:r w:rsidRPr="00C81BC7">
        <w:t>versa;</w:t>
      </w:r>
      <w:proofErr w:type="gramEnd"/>
    </w:p>
    <w:p w14:paraId="2215BD59" w14:textId="77777777" w:rsidR="008145E9" w:rsidRPr="00C81BC7" w:rsidRDefault="008145E9" w:rsidP="008145E9">
      <w:pPr>
        <w:pStyle w:val="B1"/>
      </w:pPr>
      <w:r w:rsidRPr="00C81BC7">
        <w:t>-</w:t>
      </w:r>
      <w:r w:rsidRPr="00C81BC7">
        <w:tab/>
        <w:t>dynamic activation or deactivation of OCC for single-tone NPUSCH format 1 with 3.75 kHz SCS via DCI</w:t>
      </w:r>
      <w:r w:rsidRPr="00C81BC7">
        <w:rPr>
          <w:rFonts w:eastAsia="MS PGothic" w:cs="Arial"/>
          <w:szCs w:val="18"/>
        </w:rPr>
        <w:t>.</w:t>
      </w:r>
    </w:p>
    <w:p w14:paraId="370DCBAF" w14:textId="77777777" w:rsidR="008145E9" w:rsidRPr="00C81BC7" w:rsidRDefault="008145E9" w:rsidP="008145E9">
      <w:pPr>
        <w:pStyle w:val="Heading4"/>
      </w:pPr>
      <w:bookmarkStart w:id="72" w:name="_Toc210390509"/>
      <w:r w:rsidRPr="00C81BC7">
        <w:t>4.3.38.41</w:t>
      </w:r>
      <w:r w:rsidRPr="00C81BC7">
        <w:tab/>
      </w:r>
      <w:r w:rsidRPr="00C81BC7">
        <w:rPr>
          <w:i/>
        </w:rPr>
        <w:t>ntn-OCC-SingleTone-khz15-r19</w:t>
      </w:r>
      <w:bookmarkEnd w:id="72"/>
    </w:p>
    <w:p w14:paraId="274BD5F0" w14:textId="77777777" w:rsidR="008145E9" w:rsidRPr="00C81BC7" w:rsidRDefault="008145E9" w:rsidP="008145E9">
      <w:pPr>
        <w:rPr>
          <w:iCs/>
        </w:rPr>
      </w:pPr>
      <w:r w:rsidRPr="00C81BC7">
        <w:t>This field indicates whether the UE supports OCC for single-tone NPUSCH format 1 with 15 kHz SCS in RRC_CONNECTED</w:t>
      </w:r>
      <w:r w:rsidRPr="00C81BC7">
        <w:rPr>
          <w:rFonts w:eastAsia="MS Mincho"/>
        </w:rPr>
        <w:t>.</w:t>
      </w:r>
      <w:r w:rsidRPr="00C81BC7">
        <w:rPr>
          <w:lang w:eastAsia="en-GB"/>
        </w:rPr>
        <w:t xml:space="preserve"> </w:t>
      </w:r>
      <w:r w:rsidRPr="00C81BC7">
        <w:t xml:space="preserve">This feature is only applicable if the UE supports </w:t>
      </w:r>
      <w:proofErr w:type="spellStart"/>
      <w:r w:rsidRPr="00C81BC7">
        <w:rPr>
          <w:i/>
          <w:iCs/>
        </w:rPr>
        <w:t>ue</w:t>
      </w:r>
      <w:proofErr w:type="spellEnd"/>
      <w:r w:rsidRPr="00C81BC7">
        <w:rPr>
          <w:i/>
          <w:iCs/>
        </w:rPr>
        <w:t>-category-NB.</w:t>
      </w:r>
      <w:r w:rsidRPr="00C81BC7">
        <w:t xml:space="preserve"> A UE supporting this feature shall also indicate the support of </w:t>
      </w:r>
      <w:r w:rsidRPr="00C81BC7">
        <w:rPr>
          <w:i/>
        </w:rPr>
        <w:t>ntn-Connectivity-EPC-r17</w:t>
      </w:r>
      <w:r w:rsidRPr="00C81BC7">
        <w:rPr>
          <w:rFonts w:eastAsia="MS PGothic" w:cs="Arial"/>
          <w:szCs w:val="18"/>
        </w:rPr>
        <w:t>.</w:t>
      </w:r>
      <w:r w:rsidRPr="00C81BC7">
        <w:rPr>
          <w:iCs/>
        </w:rPr>
        <w:t xml:space="preserve"> If the UE indicates this capability, the UE shall support the following enhancements </w:t>
      </w:r>
      <w:r w:rsidRPr="00C81BC7">
        <w:t>in RRC_CONNECTED</w:t>
      </w:r>
      <w:r w:rsidRPr="00C81BC7">
        <w:rPr>
          <w:iCs/>
        </w:rPr>
        <w:t>:</w:t>
      </w:r>
    </w:p>
    <w:p w14:paraId="235B181A" w14:textId="77777777" w:rsidR="008145E9" w:rsidRPr="00C81BC7" w:rsidRDefault="008145E9" w:rsidP="008145E9">
      <w:pPr>
        <w:pStyle w:val="B1"/>
      </w:pPr>
      <w:r w:rsidRPr="00C81BC7">
        <w:t>-</w:t>
      </w:r>
      <w:r w:rsidRPr="00C81BC7">
        <w:tab/>
        <w:t xml:space="preserve">slot-level length-2 OCC for single-tone NPUSCH format 1 with 15 kHz </w:t>
      </w:r>
      <w:proofErr w:type="gramStart"/>
      <w:r w:rsidRPr="00C81BC7">
        <w:t>SCS;</w:t>
      </w:r>
      <w:proofErr w:type="gramEnd"/>
    </w:p>
    <w:p w14:paraId="78B874F5" w14:textId="77777777" w:rsidR="008145E9" w:rsidRPr="00C81BC7" w:rsidRDefault="008145E9" w:rsidP="008145E9">
      <w:pPr>
        <w:pStyle w:val="B1"/>
      </w:pPr>
      <w:r w:rsidRPr="00C81BC7">
        <w:t>-</w:t>
      </w:r>
      <w:r w:rsidRPr="00C81BC7">
        <w:tab/>
        <w:t xml:space="preserve">Support of CDM DMRS for NPUSCH format 1 with 15 kHz </w:t>
      </w:r>
      <w:proofErr w:type="gramStart"/>
      <w:r w:rsidRPr="00C81BC7">
        <w:t>SCS;</w:t>
      </w:r>
      <w:proofErr w:type="gramEnd"/>
    </w:p>
    <w:p w14:paraId="576BE133" w14:textId="77777777" w:rsidR="008145E9" w:rsidRPr="00C81BC7" w:rsidRDefault="008145E9" w:rsidP="008145E9">
      <w:pPr>
        <w:pStyle w:val="B1"/>
      </w:pPr>
      <w:r w:rsidRPr="00C81BC7">
        <w:t>-</w:t>
      </w:r>
      <w:r w:rsidRPr="00C81BC7">
        <w:tab/>
        <w:t>dynamic activation or deactivation of OCC for single-tone NPUSCH format 1 with 15 kHz SCS via DCI</w:t>
      </w:r>
      <w:r w:rsidRPr="00C81BC7">
        <w:rPr>
          <w:rFonts w:eastAsia="MS PGothic" w:cs="Arial"/>
          <w:szCs w:val="18"/>
        </w:rPr>
        <w:t>.</w:t>
      </w:r>
    </w:p>
    <w:p w14:paraId="60AB47A7" w14:textId="77777777" w:rsidR="008145E9" w:rsidRPr="00C81BC7" w:rsidRDefault="008145E9" w:rsidP="008145E9">
      <w:pPr>
        <w:pStyle w:val="Heading4"/>
      </w:pPr>
      <w:bookmarkStart w:id="73" w:name="_Toc210390510"/>
      <w:r w:rsidRPr="00C81BC7">
        <w:t>4.3.38.42</w:t>
      </w:r>
      <w:r w:rsidRPr="00C81BC7">
        <w:tab/>
      </w:r>
      <w:r w:rsidRPr="00C81BC7">
        <w:rPr>
          <w:i/>
          <w:iCs/>
        </w:rPr>
        <w:t>ntn-OCC-EnhScenarioSupport-r19</w:t>
      </w:r>
      <w:bookmarkEnd w:id="73"/>
    </w:p>
    <w:p w14:paraId="25E8C19D" w14:textId="77777777" w:rsidR="008145E9" w:rsidRPr="00C81BC7" w:rsidRDefault="008145E9" w:rsidP="008145E9">
      <w:pPr>
        <w:rPr>
          <w:rFonts w:eastAsia="MS PGothic" w:cs="Arial"/>
          <w:szCs w:val="18"/>
        </w:rPr>
      </w:pPr>
      <w:r w:rsidRPr="00C81BC7">
        <w:t xml:space="preserve">This field indicates whether the OCC enhancements in RRC_CONNECTED that are indicated as supported are applicable in GSO scenario or NGSO scenario for UE indicating support of both GSO and NGSO scenarios (i.e., for UE not including </w:t>
      </w:r>
      <w:r w:rsidRPr="00C81BC7">
        <w:rPr>
          <w:i/>
        </w:rPr>
        <w:t>ntn-ScenarioSupport-r17</w:t>
      </w:r>
      <w:r w:rsidRPr="00C81BC7">
        <w:rPr>
          <w:iCs/>
        </w:rPr>
        <w:t>)</w:t>
      </w:r>
      <w:r w:rsidRPr="00C81BC7">
        <w:t xml:space="preserve">. If this field is not included, the OCC enhancements in RRC_CONNECTED that are indicated as supported are applicable in both GSO and NGSO scenarios. This field is only applicable if the UE supports at least one of </w:t>
      </w:r>
      <w:r w:rsidRPr="00C81BC7">
        <w:rPr>
          <w:i/>
          <w:iCs/>
        </w:rPr>
        <w:t>ntn-OCC-SingleTone-khz3dot75-r19</w:t>
      </w:r>
      <w:r w:rsidRPr="00C81BC7">
        <w:t xml:space="preserve"> and </w:t>
      </w:r>
      <w:r w:rsidRPr="00C81BC7">
        <w:rPr>
          <w:i/>
          <w:iCs/>
        </w:rPr>
        <w:t>ntn-OCC-SingleTone-khz15-r19</w:t>
      </w:r>
      <w:r w:rsidRPr="00C81BC7">
        <w:t xml:space="preserve">. If </w:t>
      </w:r>
      <w:r w:rsidRPr="00C81BC7">
        <w:rPr>
          <w:i/>
        </w:rPr>
        <w:t>ntn-ScenarioSupport-r17</w:t>
      </w:r>
      <w:r w:rsidRPr="00C81BC7">
        <w:rPr>
          <w:iCs/>
        </w:rPr>
        <w:t xml:space="preserve"> </w:t>
      </w:r>
      <w:r w:rsidRPr="00C81BC7">
        <w:t xml:space="preserve">is included, this field is set in consistency with </w:t>
      </w:r>
      <w:r w:rsidRPr="00C81BC7">
        <w:rPr>
          <w:i/>
        </w:rPr>
        <w:t>ntn-ScenarioSupport-r17</w:t>
      </w:r>
      <w:r w:rsidRPr="00C81BC7">
        <w:rPr>
          <w:iCs/>
        </w:rPr>
        <w:t xml:space="preserve"> (i.e., this field is set to GSO if the </w:t>
      </w:r>
      <w:r w:rsidRPr="00C81BC7">
        <w:rPr>
          <w:i/>
        </w:rPr>
        <w:t xml:space="preserve">ntn-ScenarioSupport-r17 </w:t>
      </w:r>
      <w:r w:rsidRPr="00C81BC7">
        <w:rPr>
          <w:iCs/>
        </w:rPr>
        <w:t>indicates GSO).</w:t>
      </w:r>
    </w:p>
    <w:p w14:paraId="0A184EBD" w14:textId="78F39F13" w:rsidR="008145E9" w:rsidRPr="00C81BC7" w:rsidRDefault="008145E9" w:rsidP="008145E9">
      <w:pPr>
        <w:pStyle w:val="Heading4"/>
        <w:rPr>
          <w:ins w:id="74" w:author="Bharat Shrestha" w:date="2025-11-26T08:06:00Z" w16du:dateUtc="2025-11-26T16:06:00Z"/>
        </w:rPr>
      </w:pPr>
      <w:ins w:id="75" w:author="Bharat Shrestha" w:date="2025-11-26T08:06:00Z" w16du:dateUtc="2025-11-26T16:06:00Z">
        <w:r w:rsidRPr="00C81BC7">
          <w:t>4.3.38.</w:t>
        </w:r>
        <w:r>
          <w:t>xx</w:t>
        </w:r>
        <w:r w:rsidRPr="00C81BC7">
          <w:tab/>
        </w:r>
        <w:r w:rsidRPr="008145E9">
          <w:rPr>
            <w:i/>
            <w:iCs/>
          </w:rPr>
          <w:t>ntn-SF-Mode-r19</w:t>
        </w:r>
      </w:ins>
    </w:p>
    <w:p w14:paraId="6191614E" w14:textId="7F35962E" w:rsidR="008145E9" w:rsidRPr="00C81BC7" w:rsidRDefault="008145E9" w:rsidP="008145E9">
      <w:pPr>
        <w:rPr>
          <w:ins w:id="76" w:author="Bharat Shrestha" w:date="2025-11-26T08:06:00Z" w16du:dateUtc="2025-11-26T16:06:00Z"/>
          <w:rFonts w:eastAsia="MS PGothic" w:cs="Arial"/>
          <w:szCs w:val="18"/>
        </w:rPr>
      </w:pPr>
      <w:ins w:id="77" w:author="Bharat Shrestha" w:date="2025-11-26T08:06:00Z" w16du:dateUtc="2025-11-26T16:06:00Z">
        <w:r w:rsidRPr="008145E9">
          <w:t xml:space="preserve">This field indicates whether the UE supports </w:t>
        </w:r>
        <w:commentRangeStart w:id="78"/>
        <w:r w:rsidRPr="008145E9">
          <w:t>Store and Forward Satellite operation mode</w:t>
        </w:r>
      </w:ins>
      <w:commentRangeEnd w:id="78"/>
      <w:r w:rsidR="00CA7A3D">
        <w:rPr>
          <w:rStyle w:val="CommentReference"/>
        </w:rPr>
        <w:commentReference w:id="78"/>
      </w:r>
      <w:ins w:id="79" w:author="Bharat Shrestha" w:date="2025-11-26T08:06:00Z" w16du:dateUtc="2025-11-26T16:06:00Z">
        <w:r w:rsidRPr="008145E9">
          <w:t xml:space="preserve">. A UE supporting this feature shall also indicate the support of </w:t>
        </w:r>
        <w:commentRangeStart w:id="80"/>
        <w:r w:rsidRPr="008145E9">
          <w:t>ntn-Connectivity-EPC-r17</w:t>
        </w:r>
      </w:ins>
      <w:commentRangeEnd w:id="80"/>
      <w:r w:rsidR="00CA7A3D">
        <w:rPr>
          <w:rStyle w:val="CommentReference"/>
        </w:rPr>
        <w:commentReference w:id="80"/>
      </w:r>
      <w:ins w:id="81" w:author="Bharat Shrestha" w:date="2025-11-26T08:07:00Z" w16du:dateUtc="2025-11-26T16:07:00Z">
        <w:r>
          <w:t>.</w:t>
        </w:r>
      </w:ins>
    </w:p>
    <w:p w14:paraId="1DF9B245" w14:textId="77777777" w:rsidR="00074E17" w:rsidRPr="002A0F5A" w:rsidRDefault="00074E17" w:rsidP="002A0F5A"/>
    <w:p w14:paraId="44E4FC77" w14:textId="12B56F37" w:rsidR="000F3A3F" w:rsidRPr="000F3A3F" w:rsidRDefault="000F3A3F" w:rsidP="002A0F5A">
      <w:pPr>
        <w:rPr>
          <w:rStyle w:val="B1Char1"/>
          <w:sz w:val="36"/>
          <w:szCs w:val="36"/>
          <w:u w:val="single"/>
        </w:rPr>
      </w:pPr>
      <w:r w:rsidRPr="002A0F5A">
        <w:rPr>
          <w:rStyle w:val="B1Char1"/>
          <w:sz w:val="36"/>
          <w:szCs w:val="36"/>
          <w:highlight w:val="yellow"/>
          <w:u w:val="single"/>
          <w:lang w:eastAsia="ja-JP"/>
        </w:rPr>
        <w:t>&lt;&lt;End</w:t>
      </w:r>
      <w:r>
        <w:rPr>
          <w:rStyle w:val="B1Char1"/>
          <w:sz w:val="36"/>
          <w:szCs w:val="36"/>
          <w:highlight w:val="yellow"/>
          <w:u w:val="single"/>
        </w:rPr>
        <w:t xml:space="preserve"> of the</w:t>
      </w:r>
      <w:r w:rsidRPr="000F3A3F">
        <w:rPr>
          <w:rStyle w:val="B1Char1"/>
          <w:sz w:val="36"/>
          <w:szCs w:val="36"/>
          <w:highlight w:val="yellow"/>
          <w:u w:val="single"/>
        </w:rPr>
        <w:t xml:space="preserve"> change&gt;&gt;</w:t>
      </w:r>
    </w:p>
    <w:sectPr w:rsidR="000F3A3F" w:rsidRPr="000F3A3F"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8" w:author="Ericsson - Ignacio" w:date="2025-11-27T14:15:00Z" w:initials="E">
    <w:p w14:paraId="3B1F524A" w14:textId="1C59EBE1" w:rsidR="00CA7A3D" w:rsidRDefault="00CA7A3D">
      <w:pPr>
        <w:pStyle w:val="CommentText"/>
      </w:pPr>
      <w:r>
        <w:rPr>
          <w:rStyle w:val="CommentReference"/>
        </w:rPr>
        <w:annotationRef/>
      </w:r>
      <w:r>
        <w:t>We suggest adding “connecting to a satellite operating in Store and Forward mode as described in TS 36.300.”</w:t>
      </w:r>
    </w:p>
  </w:comment>
  <w:comment w:id="80" w:author="Ericsson - Ignacio" w:date="2025-11-27T14:15:00Z" w:initials="E">
    <w:p w14:paraId="603EB40F" w14:textId="68BC3DFF" w:rsidR="00CA7A3D" w:rsidRDefault="00CA7A3D">
      <w:pPr>
        <w:pStyle w:val="CommentText"/>
      </w:pPr>
      <w:r>
        <w:rPr>
          <w:rStyle w:val="CommentReference"/>
        </w:rPr>
        <w:annotationRef/>
      </w:r>
      <w:r>
        <w:t>This should be in itali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B1F524A" w15:done="0"/>
  <w15:commentEx w15:paraId="603EB4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6670D9" w16cex:dateUtc="2025-11-27T13:15:00Z"/>
  <w16cex:commentExtensible w16cex:durableId="40501390" w16cex:dateUtc="2025-11-27T1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B1F524A" w16cid:durableId="386670D9"/>
  <w16cid:commentId w16cid:paraId="603EB40F" w16cid:durableId="405013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EED90B" w14:textId="77777777" w:rsidR="00A96A97" w:rsidRDefault="00A96A97">
      <w:r>
        <w:separator/>
      </w:r>
    </w:p>
    <w:p w14:paraId="26095B35" w14:textId="77777777" w:rsidR="00A96A97" w:rsidRDefault="00A96A97"/>
  </w:endnote>
  <w:endnote w:type="continuationSeparator" w:id="0">
    <w:p w14:paraId="2DD54F9B" w14:textId="77777777" w:rsidR="00A96A97" w:rsidRDefault="00A96A97">
      <w:r>
        <w:continuationSeparator/>
      </w:r>
    </w:p>
    <w:p w14:paraId="6B5BB503" w14:textId="77777777" w:rsidR="00A96A97" w:rsidRDefault="00A96A97"/>
  </w:endnote>
  <w:endnote w:type="continuationNotice" w:id="1">
    <w:p w14:paraId="77B4DE2B" w14:textId="77777777" w:rsidR="00A96A97" w:rsidRDefault="00A96A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15D32" w14:textId="77777777" w:rsidR="00A96A97" w:rsidRDefault="00A96A97">
      <w:r>
        <w:separator/>
      </w:r>
    </w:p>
    <w:p w14:paraId="4CB1505B" w14:textId="77777777" w:rsidR="00A96A97" w:rsidRDefault="00A96A97"/>
  </w:footnote>
  <w:footnote w:type="continuationSeparator" w:id="0">
    <w:p w14:paraId="34DC7E6E" w14:textId="77777777" w:rsidR="00A96A97" w:rsidRDefault="00A96A97">
      <w:r>
        <w:continuationSeparator/>
      </w:r>
    </w:p>
    <w:p w14:paraId="09EB12AA" w14:textId="77777777" w:rsidR="00A96A97" w:rsidRDefault="00A96A97"/>
  </w:footnote>
  <w:footnote w:type="continuationNotice" w:id="1">
    <w:p w14:paraId="6458432B" w14:textId="77777777" w:rsidR="00A96A97" w:rsidRDefault="00A96A9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2784570">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harat Shrestha">
    <w15:presenceInfo w15:providerId="AD" w15:userId="S::bshresth@qti.qualcomm.com::55cec736-70f2-4593-a6b4-81b4d3f80678"/>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383F"/>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45C"/>
    <w:rsid w:val="00022919"/>
    <w:rsid w:val="00025708"/>
    <w:rsid w:val="000258A9"/>
    <w:rsid w:val="00025A32"/>
    <w:rsid w:val="0002615C"/>
    <w:rsid w:val="0002693F"/>
    <w:rsid w:val="000275E7"/>
    <w:rsid w:val="00027CA3"/>
    <w:rsid w:val="00027DD1"/>
    <w:rsid w:val="000302D5"/>
    <w:rsid w:val="0003095B"/>
    <w:rsid w:val="000315E7"/>
    <w:rsid w:val="000326A5"/>
    <w:rsid w:val="00032B93"/>
    <w:rsid w:val="00032FFC"/>
    <w:rsid w:val="00033316"/>
    <w:rsid w:val="00033618"/>
    <w:rsid w:val="0003397C"/>
    <w:rsid w:val="00035025"/>
    <w:rsid w:val="00035103"/>
    <w:rsid w:val="00036CB6"/>
    <w:rsid w:val="00037403"/>
    <w:rsid w:val="00037642"/>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E1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079"/>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C7992"/>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627"/>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96A"/>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661"/>
    <w:rsid w:val="001559F5"/>
    <w:rsid w:val="00155C92"/>
    <w:rsid w:val="0015650A"/>
    <w:rsid w:val="00156874"/>
    <w:rsid w:val="001575BC"/>
    <w:rsid w:val="0016012B"/>
    <w:rsid w:val="0016053E"/>
    <w:rsid w:val="00160A0B"/>
    <w:rsid w:val="00161230"/>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3FD8"/>
    <w:rsid w:val="002044D1"/>
    <w:rsid w:val="0020473D"/>
    <w:rsid w:val="002053B0"/>
    <w:rsid w:val="00205E1C"/>
    <w:rsid w:val="00205E88"/>
    <w:rsid w:val="002062B3"/>
    <w:rsid w:val="00206530"/>
    <w:rsid w:val="00206771"/>
    <w:rsid w:val="00206DA6"/>
    <w:rsid w:val="00206E06"/>
    <w:rsid w:val="00206E75"/>
    <w:rsid w:val="00206F82"/>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27843"/>
    <w:rsid w:val="0023007C"/>
    <w:rsid w:val="00230954"/>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47085"/>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25D4"/>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0F5A"/>
    <w:rsid w:val="002A2576"/>
    <w:rsid w:val="002A27F4"/>
    <w:rsid w:val="002A2897"/>
    <w:rsid w:val="002A3750"/>
    <w:rsid w:val="002A4054"/>
    <w:rsid w:val="002A41C2"/>
    <w:rsid w:val="002A4501"/>
    <w:rsid w:val="002A48D0"/>
    <w:rsid w:val="002A4A36"/>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B7D62"/>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4FB"/>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766"/>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0F"/>
    <w:rsid w:val="0034662E"/>
    <w:rsid w:val="003466AD"/>
    <w:rsid w:val="0034675C"/>
    <w:rsid w:val="003476D8"/>
    <w:rsid w:val="0035017D"/>
    <w:rsid w:val="00350251"/>
    <w:rsid w:val="00350586"/>
    <w:rsid w:val="003522BD"/>
    <w:rsid w:val="0035255C"/>
    <w:rsid w:val="00352675"/>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2EB7"/>
    <w:rsid w:val="003633CD"/>
    <w:rsid w:val="003648CC"/>
    <w:rsid w:val="00364C14"/>
    <w:rsid w:val="003650B6"/>
    <w:rsid w:val="00365CE7"/>
    <w:rsid w:val="00366139"/>
    <w:rsid w:val="0036684A"/>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2A1D"/>
    <w:rsid w:val="003833CB"/>
    <w:rsid w:val="00383736"/>
    <w:rsid w:val="0038580D"/>
    <w:rsid w:val="00385AE2"/>
    <w:rsid w:val="00386357"/>
    <w:rsid w:val="00387B8E"/>
    <w:rsid w:val="00387C0E"/>
    <w:rsid w:val="00391484"/>
    <w:rsid w:val="003916CB"/>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C1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078E"/>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610"/>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3D43"/>
    <w:rsid w:val="005143A9"/>
    <w:rsid w:val="00514533"/>
    <w:rsid w:val="0051514A"/>
    <w:rsid w:val="00516E9C"/>
    <w:rsid w:val="005176B3"/>
    <w:rsid w:val="00517A69"/>
    <w:rsid w:val="00520D8A"/>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23E3"/>
    <w:rsid w:val="00543996"/>
    <w:rsid w:val="00544588"/>
    <w:rsid w:val="00544887"/>
    <w:rsid w:val="00544C23"/>
    <w:rsid w:val="00544DF1"/>
    <w:rsid w:val="00546A1A"/>
    <w:rsid w:val="00547873"/>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00DC"/>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5C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1F69"/>
    <w:rsid w:val="005A21D5"/>
    <w:rsid w:val="005A22E8"/>
    <w:rsid w:val="005A2EC1"/>
    <w:rsid w:val="005A32FD"/>
    <w:rsid w:val="005A334F"/>
    <w:rsid w:val="005A3A7F"/>
    <w:rsid w:val="005A3FB6"/>
    <w:rsid w:val="005A49BB"/>
    <w:rsid w:val="005A5768"/>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6628"/>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4AA6"/>
    <w:rsid w:val="006254C1"/>
    <w:rsid w:val="006258A7"/>
    <w:rsid w:val="0062717A"/>
    <w:rsid w:val="00627256"/>
    <w:rsid w:val="00627C02"/>
    <w:rsid w:val="00630261"/>
    <w:rsid w:val="006302E1"/>
    <w:rsid w:val="0063292F"/>
    <w:rsid w:val="00633822"/>
    <w:rsid w:val="00633DB4"/>
    <w:rsid w:val="00634D2F"/>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76539"/>
    <w:rsid w:val="006776FF"/>
    <w:rsid w:val="00680625"/>
    <w:rsid w:val="00680912"/>
    <w:rsid w:val="00680B1E"/>
    <w:rsid w:val="00681777"/>
    <w:rsid w:val="0068186B"/>
    <w:rsid w:val="00682184"/>
    <w:rsid w:val="00682443"/>
    <w:rsid w:val="006835EC"/>
    <w:rsid w:val="00683BC7"/>
    <w:rsid w:val="00683BD8"/>
    <w:rsid w:val="006845BD"/>
    <w:rsid w:val="006846AE"/>
    <w:rsid w:val="00684935"/>
    <w:rsid w:val="00684C32"/>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265"/>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3480"/>
    <w:rsid w:val="006B4750"/>
    <w:rsid w:val="006B509B"/>
    <w:rsid w:val="006B5202"/>
    <w:rsid w:val="006B62C7"/>
    <w:rsid w:val="006B665F"/>
    <w:rsid w:val="006B7275"/>
    <w:rsid w:val="006B74D9"/>
    <w:rsid w:val="006C0033"/>
    <w:rsid w:val="006C1122"/>
    <w:rsid w:val="006C115A"/>
    <w:rsid w:val="006C1E4E"/>
    <w:rsid w:val="006C2127"/>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6F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2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49D4"/>
    <w:rsid w:val="00735D65"/>
    <w:rsid w:val="00736985"/>
    <w:rsid w:val="00741855"/>
    <w:rsid w:val="00742154"/>
    <w:rsid w:val="00742158"/>
    <w:rsid w:val="0074276F"/>
    <w:rsid w:val="0074424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3AA0"/>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1A9B"/>
    <w:rsid w:val="007726A5"/>
    <w:rsid w:val="00772EEF"/>
    <w:rsid w:val="007739AA"/>
    <w:rsid w:val="00773D91"/>
    <w:rsid w:val="00774013"/>
    <w:rsid w:val="00774515"/>
    <w:rsid w:val="00774AB0"/>
    <w:rsid w:val="007750B1"/>
    <w:rsid w:val="00775FCF"/>
    <w:rsid w:val="0077605C"/>
    <w:rsid w:val="00777005"/>
    <w:rsid w:val="00780531"/>
    <w:rsid w:val="00781998"/>
    <w:rsid w:val="00782069"/>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78F"/>
    <w:rsid w:val="008059DF"/>
    <w:rsid w:val="008066FF"/>
    <w:rsid w:val="00806AD3"/>
    <w:rsid w:val="00807FDD"/>
    <w:rsid w:val="00810670"/>
    <w:rsid w:val="00811FCD"/>
    <w:rsid w:val="008120C5"/>
    <w:rsid w:val="008135ED"/>
    <w:rsid w:val="00813977"/>
    <w:rsid w:val="00813A3A"/>
    <w:rsid w:val="00813B1C"/>
    <w:rsid w:val="00814509"/>
    <w:rsid w:val="008145E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5479"/>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4DE"/>
    <w:rsid w:val="00872856"/>
    <w:rsid w:val="00872C35"/>
    <w:rsid w:val="0087339B"/>
    <w:rsid w:val="00874789"/>
    <w:rsid w:val="008755E4"/>
    <w:rsid w:val="008765FF"/>
    <w:rsid w:val="00876615"/>
    <w:rsid w:val="00876FDC"/>
    <w:rsid w:val="0087715E"/>
    <w:rsid w:val="00877E3C"/>
    <w:rsid w:val="008809B2"/>
    <w:rsid w:val="008814CE"/>
    <w:rsid w:val="00881879"/>
    <w:rsid w:val="00881B00"/>
    <w:rsid w:val="0088262E"/>
    <w:rsid w:val="0088330B"/>
    <w:rsid w:val="00885C7D"/>
    <w:rsid w:val="00885F9C"/>
    <w:rsid w:val="00886A6B"/>
    <w:rsid w:val="00890225"/>
    <w:rsid w:val="008902C6"/>
    <w:rsid w:val="008910E5"/>
    <w:rsid w:val="008913F7"/>
    <w:rsid w:val="00891F9C"/>
    <w:rsid w:val="0089321C"/>
    <w:rsid w:val="00894E0E"/>
    <w:rsid w:val="00895C45"/>
    <w:rsid w:val="0089618B"/>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2EE7"/>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4DA9"/>
    <w:rsid w:val="008D5BE3"/>
    <w:rsid w:val="008D634C"/>
    <w:rsid w:val="008D6375"/>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04CB"/>
    <w:rsid w:val="00901993"/>
    <w:rsid w:val="00902908"/>
    <w:rsid w:val="009029DD"/>
    <w:rsid w:val="00902A3A"/>
    <w:rsid w:val="00902B86"/>
    <w:rsid w:val="0090430C"/>
    <w:rsid w:val="00904B3B"/>
    <w:rsid w:val="009052C1"/>
    <w:rsid w:val="00905814"/>
    <w:rsid w:val="00905F39"/>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3C3A"/>
    <w:rsid w:val="00924428"/>
    <w:rsid w:val="009269F2"/>
    <w:rsid w:val="00926B1C"/>
    <w:rsid w:val="00926D60"/>
    <w:rsid w:val="00930230"/>
    <w:rsid w:val="0093072E"/>
    <w:rsid w:val="00930CC8"/>
    <w:rsid w:val="00931B6E"/>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A6A"/>
    <w:rsid w:val="00945B5B"/>
    <w:rsid w:val="00945E2C"/>
    <w:rsid w:val="0094601C"/>
    <w:rsid w:val="009461F1"/>
    <w:rsid w:val="009463B8"/>
    <w:rsid w:val="0094677C"/>
    <w:rsid w:val="00946ABD"/>
    <w:rsid w:val="00947B5D"/>
    <w:rsid w:val="009508B9"/>
    <w:rsid w:val="00950FB4"/>
    <w:rsid w:val="00951720"/>
    <w:rsid w:val="00951EED"/>
    <w:rsid w:val="009523F8"/>
    <w:rsid w:val="00952D21"/>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5F4C"/>
    <w:rsid w:val="009A77BA"/>
    <w:rsid w:val="009B0617"/>
    <w:rsid w:val="009B1F1E"/>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285C"/>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28FF"/>
    <w:rsid w:val="00A432E1"/>
    <w:rsid w:val="00A4370C"/>
    <w:rsid w:val="00A43A4F"/>
    <w:rsid w:val="00A442E1"/>
    <w:rsid w:val="00A44642"/>
    <w:rsid w:val="00A4477E"/>
    <w:rsid w:val="00A449E0"/>
    <w:rsid w:val="00A4507A"/>
    <w:rsid w:val="00A45E68"/>
    <w:rsid w:val="00A460EB"/>
    <w:rsid w:val="00A46509"/>
    <w:rsid w:val="00A4788D"/>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1D29"/>
    <w:rsid w:val="00A92EB7"/>
    <w:rsid w:val="00A92F3D"/>
    <w:rsid w:val="00A93793"/>
    <w:rsid w:val="00A94533"/>
    <w:rsid w:val="00A95900"/>
    <w:rsid w:val="00A96A97"/>
    <w:rsid w:val="00A96DAC"/>
    <w:rsid w:val="00A97332"/>
    <w:rsid w:val="00A973BA"/>
    <w:rsid w:val="00AA15DE"/>
    <w:rsid w:val="00AA2A26"/>
    <w:rsid w:val="00AA56A9"/>
    <w:rsid w:val="00AA58A7"/>
    <w:rsid w:val="00AA614C"/>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E7C97"/>
    <w:rsid w:val="00AF0AE6"/>
    <w:rsid w:val="00AF10AA"/>
    <w:rsid w:val="00AF1D11"/>
    <w:rsid w:val="00AF2258"/>
    <w:rsid w:val="00AF2DC9"/>
    <w:rsid w:val="00AF34B6"/>
    <w:rsid w:val="00AF446A"/>
    <w:rsid w:val="00AF4EF2"/>
    <w:rsid w:val="00AF5DBF"/>
    <w:rsid w:val="00AF5F47"/>
    <w:rsid w:val="00AF7078"/>
    <w:rsid w:val="00AF7B7A"/>
    <w:rsid w:val="00B00DC3"/>
    <w:rsid w:val="00B012A5"/>
    <w:rsid w:val="00B01FB2"/>
    <w:rsid w:val="00B02538"/>
    <w:rsid w:val="00B03B72"/>
    <w:rsid w:val="00B03F04"/>
    <w:rsid w:val="00B04152"/>
    <w:rsid w:val="00B04943"/>
    <w:rsid w:val="00B05D4D"/>
    <w:rsid w:val="00B05E06"/>
    <w:rsid w:val="00B0669F"/>
    <w:rsid w:val="00B06781"/>
    <w:rsid w:val="00B06A44"/>
    <w:rsid w:val="00B072CB"/>
    <w:rsid w:val="00B07893"/>
    <w:rsid w:val="00B07A23"/>
    <w:rsid w:val="00B1066D"/>
    <w:rsid w:val="00B10ECD"/>
    <w:rsid w:val="00B11844"/>
    <w:rsid w:val="00B11999"/>
    <w:rsid w:val="00B12A86"/>
    <w:rsid w:val="00B12FEE"/>
    <w:rsid w:val="00B13A5E"/>
    <w:rsid w:val="00B13A9C"/>
    <w:rsid w:val="00B14A5D"/>
    <w:rsid w:val="00B14AAA"/>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0EFE"/>
    <w:rsid w:val="00B5255D"/>
    <w:rsid w:val="00B5280C"/>
    <w:rsid w:val="00B54A76"/>
    <w:rsid w:val="00B55A64"/>
    <w:rsid w:val="00B56B03"/>
    <w:rsid w:val="00B57E68"/>
    <w:rsid w:val="00B602BF"/>
    <w:rsid w:val="00B61611"/>
    <w:rsid w:val="00B61D89"/>
    <w:rsid w:val="00B64D1C"/>
    <w:rsid w:val="00B663B2"/>
    <w:rsid w:val="00B67427"/>
    <w:rsid w:val="00B728C0"/>
    <w:rsid w:val="00B73C04"/>
    <w:rsid w:val="00B73E41"/>
    <w:rsid w:val="00B73F09"/>
    <w:rsid w:val="00B74003"/>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0EF"/>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201"/>
    <w:rsid w:val="00BB3C40"/>
    <w:rsid w:val="00BB4699"/>
    <w:rsid w:val="00BB4AF7"/>
    <w:rsid w:val="00BB5547"/>
    <w:rsid w:val="00BB6034"/>
    <w:rsid w:val="00BB6421"/>
    <w:rsid w:val="00BB69CD"/>
    <w:rsid w:val="00BB6A17"/>
    <w:rsid w:val="00BB73CF"/>
    <w:rsid w:val="00BC35EA"/>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BF8"/>
    <w:rsid w:val="00BD4DA7"/>
    <w:rsid w:val="00BD4E70"/>
    <w:rsid w:val="00BD50DB"/>
    <w:rsid w:val="00BD549D"/>
    <w:rsid w:val="00BD55C0"/>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985"/>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59BB"/>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5EB1"/>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038D"/>
    <w:rsid w:val="00C40A15"/>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473C"/>
    <w:rsid w:val="00C653D7"/>
    <w:rsid w:val="00C654A3"/>
    <w:rsid w:val="00C65AD9"/>
    <w:rsid w:val="00C66A78"/>
    <w:rsid w:val="00C67ADD"/>
    <w:rsid w:val="00C67D55"/>
    <w:rsid w:val="00C701BC"/>
    <w:rsid w:val="00C70A43"/>
    <w:rsid w:val="00C7185D"/>
    <w:rsid w:val="00C72235"/>
    <w:rsid w:val="00C728B1"/>
    <w:rsid w:val="00C72B6E"/>
    <w:rsid w:val="00C739D1"/>
    <w:rsid w:val="00C742D3"/>
    <w:rsid w:val="00C7484E"/>
    <w:rsid w:val="00C76060"/>
    <w:rsid w:val="00C80BCF"/>
    <w:rsid w:val="00C814D9"/>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254"/>
    <w:rsid w:val="00CA0F83"/>
    <w:rsid w:val="00CA12D1"/>
    <w:rsid w:val="00CA1561"/>
    <w:rsid w:val="00CA2455"/>
    <w:rsid w:val="00CA31CF"/>
    <w:rsid w:val="00CA350B"/>
    <w:rsid w:val="00CA39D3"/>
    <w:rsid w:val="00CA3BC1"/>
    <w:rsid w:val="00CA3DFB"/>
    <w:rsid w:val="00CA5C02"/>
    <w:rsid w:val="00CA5EA2"/>
    <w:rsid w:val="00CA66D1"/>
    <w:rsid w:val="00CA7924"/>
    <w:rsid w:val="00CA7A3D"/>
    <w:rsid w:val="00CA7A70"/>
    <w:rsid w:val="00CA7E7D"/>
    <w:rsid w:val="00CB1041"/>
    <w:rsid w:val="00CB1501"/>
    <w:rsid w:val="00CB193B"/>
    <w:rsid w:val="00CB20CB"/>
    <w:rsid w:val="00CB2610"/>
    <w:rsid w:val="00CB347B"/>
    <w:rsid w:val="00CB3EB0"/>
    <w:rsid w:val="00CB43AB"/>
    <w:rsid w:val="00CB5568"/>
    <w:rsid w:val="00CB5E5E"/>
    <w:rsid w:val="00CB6261"/>
    <w:rsid w:val="00CB6658"/>
    <w:rsid w:val="00CB696F"/>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5E24"/>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5F2"/>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892"/>
    <w:rsid w:val="00D92BC3"/>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45B4"/>
    <w:rsid w:val="00DA58D9"/>
    <w:rsid w:val="00DA59B0"/>
    <w:rsid w:val="00DA6A58"/>
    <w:rsid w:val="00DA795F"/>
    <w:rsid w:val="00DA7B14"/>
    <w:rsid w:val="00DA7B56"/>
    <w:rsid w:val="00DB06D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1088"/>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52D"/>
    <w:rsid w:val="00DF67CE"/>
    <w:rsid w:val="00DF68D3"/>
    <w:rsid w:val="00DF6F97"/>
    <w:rsid w:val="00DF7185"/>
    <w:rsid w:val="00DF77E2"/>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DC7"/>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78"/>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394"/>
    <w:rsid w:val="00F208BE"/>
    <w:rsid w:val="00F2181F"/>
    <w:rsid w:val="00F21DC1"/>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6E00"/>
    <w:rsid w:val="00F3786B"/>
    <w:rsid w:val="00F40EAE"/>
    <w:rsid w:val="00F414E3"/>
    <w:rsid w:val="00F41DF2"/>
    <w:rsid w:val="00F41E91"/>
    <w:rsid w:val="00F422EB"/>
    <w:rsid w:val="00F43152"/>
    <w:rsid w:val="00F442D3"/>
    <w:rsid w:val="00F4480D"/>
    <w:rsid w:val="00F44B96"/>
    <w:rsid w:val="00F45983"/>
    <w:rsid w:val="00F46456"/>
    <w:rsid w:val="00F4658A"/>
    <w:rsid w:val="00F4694E"/>
    <w:rsid w:val="00F46E4F"/>
    <w:rsid w:val="00F47089"/>
    <w:rsid w:val="00F47861"/>
    <w:rsid w:val="00F47B1B"/>
    <w:rsid w:val="00F50086"/>
    <w:rsid w:val="00F5024E"/>
    <w:rsid w:val="00F50494"/>
    <w:rsid w:val="00F50C1A"/>
    <w:rsid w:val="00F52723"/>
    <w:rsid w:val="00F53928"/>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489"/>
    <w:rsid w:val="00F738E3"/>
    <w:rsid w:val="00F74214"/>
    <w:rsid w:val="00F7618E"/>
    <w:rsid w:val="00F76606"/>
    <w:rsid w:val="00F7759F"/>
    <w:rsid w:val="00F81B4E"/>
    <w:rsid w:val="00F8345C"/>
    <w:rsid w:val="00F83723"/>
    <w:rsid w:val="00F839B0"/>
    <w:rsid w:val="00F83E5F"/>
    <w:rsid w:val="00F843CE"/>
    <w:rsid w:val="00F84647"/>
    <w:rsid w:val="00F84BF2"/>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32A"/>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5EAE"/>
    <w:rsid w:val="00FE651E"/>
    <w:rsid w:val="00FE6CC3"/>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footer" w:qFormat="1"/>
    <w:lsdException w:name="index heading" w:qFormat="1"/>
    <w:lsdException w:name="caption" w:qFormat="1"/>
    <w:lsdException w:name="annotation reference" w:qFormat="1"/>
    <w:lsdException w:name="List Bullet 5" w:qFormat="1"/>
    <w:lsdException w:name="Title" w:qFormat="1"/>
    <w:lsdException w:name="Subtitle" w:qFormat="1"/>
    <w:lsdException w:name="Hyperlink" w:qFormat="1"/>
    <w:lsdException w:name="Strong" w:qFormat="1"/>
    <w:lsdException w:name="Emphasis" w:qFormat="1"/>
    <w:lsdException w:name="Document Map"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link w:val="Heading5Char"/>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link w:val="Heading9Char"/>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qFormat/>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qFormat/>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qFormat/>
    <w:rsid w:val="00047242"/>
    <w:pPr>
      <w:jc w:val="center"/>
    </w:pPr>
    <w:rPr>
      <w:i/>
    </w:rPr>
  </w:style>
  <w:style w:type="character" w:styleId="FootnoteReference">
    <w:name w:val="footnote reference"/>
    <w:basedOn w:val="DefaultParagraphFont"/>
    <w:rsid w:val="00047242"/>
    <w:rPr>
      <w:b/>
      <w:position w:val="6"/>
      <w:sz w:val="16"/>
    </w:rPr>
  </w:style>
  <w:style w:type="paragraph" w:styleId="FootnoteText">
    <w:name w:val="footnote text"/>
    <w:basedOn w:val="Normal"/>
    <w:link w:val="FootnoteTextChar"/>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qFormat/>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qFormat/>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qFormat/>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qFormat/>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qFormat/>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qFormat/>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qFormat/>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qFormat/>
    <w:rsid w:val="00047242"/>
    <w:pPr>
      <w:framePr w:hRule="auto" w:wrap="notBeside" w:y="852"/>
    </w:pPr>
    <w:rPr>
      <w:i w:val="0"/>
      <w:sz w:val="40"/>
    </w:rPr>
  </w:style>
  <w:style w:type="paragraph" w:customStyle="1" w:styleId="ZV">
    <w:name w:val="ZV"/>
    <w:basedOn w:val="ZU"/>
    <w:qFormat/>
    <w:rsid w:val="00047242"/>
    <w:pPr>
      <w:framePr w:wrap="notBeside" w:y="16161"/>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link w:val="DocumentMapChar"/>
    <w:qFormat/>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link w:val="B7Char"/>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qFormat/>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qFormat/>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N"/>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qFormat/>
    <w:rsid w:val="00C47314"/>
    <w:rPr>
      <w:sz w:val="16"/>
      <w:szCs w:val="16"/>
    </w:rPr>
  </w:style>
  <w:style w:type="paragraph" w:styleId="CommentText">
    <w:name w:val="annotation text"/>
    <w:basedOn w:val="Normal"/>
    <w:link w:val="CommentTextChar"/>
    <w:uiPriority w:val="99"/>
    <w:qFormat/>
    <w:rsid w:val="00C47314"/>
  </w:style>
  <w:style w:type="character" w:customStyle="1" w:styleId="CommentTextChar">
    <w:name w:val="Comment Text Char"/>
    <w:basedOn w:val="DefaultParagraphFont"/>
    <w:link w:val="CommentText"/>
    <w:uiPriority w:val="99"/>
    <w:qForma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qFormat/>
    <w:rsid w:val="00BE2ABF"/>
    <w:rPr>
      <w:rFonts w:ascii="Arial" w:hAnsi="Arial"/>
      <w:b/>
      <w:noProof/>
      <w:sz w:val="18"/>
    </w:rPr>
  </w:style>
  <w:style w:type="character" w:customStyle="1" w:styleId="FooterChar">
    <w:name w:val="Footer Char"/>
    <w:basedOn w:val="DefaultParagraphFont"/>
    <w:link w:val="Footer"/>
    <w:qFormat/>
    <w:rsid w:val="00BE2ABF"/>
    <w:rPr>
      <w:rFonts w:ascii="Arial" w:hAnsi="Arial"/>
      <w:b/>
      <w:i/>
      <w:noProof/>
      <w:sz w:val="18"/>
    </w:rPr>
  </w:style>
  <w:style w:type="character" w:customStyle="1" w:styleId="Heading9Char">
    <w:name w:val="Heading 9 Char"/>
    <w:link w:val="Heading9"/>
    <w:rsid w:val="00206F82"/>
    <w:rPr>
      <w:rFonts w:ascii="Arial" w:hAnsi="Arial"/>
      <w:sz w:val="36"/>
    </w:rPr>
  </w:style>
  <w:style w:type="paragraph" w:customStyle="1" w:styleId="B8">
    <w:name w:val="B8"/>
    <w:basedOn w:val="B7"/>
    <w:link w:val="B8Char"/>
    <w:qFormat/>
    <w:rsid w:val="00206F82"/>
    <w:pPr>
      <w:ind w:left="2552"/>
    </w:pPr>
    <w:rPr>
      <w:rFonts w:eastAsia="MS Mincho"/>
      <w:noProof w:val="0"/>
      <w:lang w:eastAsia="x-none"/>
    </w:rPr>
  </w:style>
  <w:style w:type="character" w:customStyle="1" w:styleId="B7Char">
    <w:name w:val="B7 Char"/>
    <w:link w:val="B7"/>
    <w:qFormat/>
    <w:rsid w:val="00206F82"/>
    <w:rPr>
      <w:noProof/>
    </w:rPr>
  </w:style>
  <w:style w:type="character" w:customStyle="1" w:styleId="B8Char">
    <w:name w:val="B8 Char"/>
    <w:link w:val="B8"/>
    <w:rsid w:val="00206F82"/>
    <w:rPr>
      <w:rFonts w:eastAsia="MS Mincho"/>
      <w:lang w:eastAsia="x-none"/>
    </w:rPr>
  </w:style>
  <w:style w:type="character" w:customStyle="1" w:styleId="FootnoteTextChar">
    <w:name w:val="Footnote Text Char"/>
    <w:basedOn w:val="DefaultParagraphFont"/>
    <w:link w:val="FootnoteText"/>
    <w:qFormat/>
    <w:rsid w:val="00206F82"/>
    <w:rPr>
      <w:sz w:val="16"/>
    </w:rPr>
  </w:style>
  <w:style w:type="character" w:customStyle="1" w:styleId="Heading5Char">
    <w:name w:val="Heading 5 Char"/>
    <w:link w:val="Heading5"/>
    <w:rsid w:val="00206F82"/>
    <w:rPr>
      <w:rFonts w:ascii="Arial" w:hAnsi="Arial"/>
      <w:sz w:val="22"/>
    </w:rPr>
  </w:style>
  <w:style w:type="character" w:customStyle="1" w:styleId="B1Zchn">
    <w:name w:val="B1 Zchn"/>
    <w:rsid w:val="00206F82"/>
    <w:rPr>
      <w:rFonts w:ascii="Times New Roman" w:hAnsi="Times New Roman"/>
      <w:lang w:val="en-GB" w:eastAsia="en-US"/>
    </w:rPr>
  </w:style>
  <w:style w:type="character" w:customStyle="1" w:styleId="TALChar">
    <w:name w:val="TAL Char"/>
    <w:qFormat/>
    <w:locked/>
    <w:rsid w:val="00206F82"/>
    <w:rPr>
      <w:rFonts w:ascii="Arial" w:hAnsi="Arial"/>
      <w:sz w:val="18"/>
      <w:lang w:val="en-GB" w:eastAsia="en-US"/>
    </w:rPr>
  </w:style>
  <w:style w:type="character" w:styleId="FollowedHyperlink">
    <w:name w:val="FollowedHyperlink"/>
    <w:rsid w:val="00206F82"/>
    <w:rPr>
      <w:color w:val="800080"/>
      <w:u w:val="single"/>
    </w:rPr>
  </w:style>
  <w:style w:type="paragraph" w:customStyle="1" w:styleId="tdoc-header">
    <w:name w:val="tdoc-header"/>
    <w:rsid w:val="00206F82"/>
    <w:rPr>
      <w:rFonts w:ascii="Arial" w:hAnsi="Arial"/>
      <w:sz w:val="24"/>
      <w:lang w:eastAsia="en-US"/>
    </w:rPr>
  </w:style>
  <w:style w:type="paragraph" w:styleId="Bibliography">
    <w:name w:val="Bibliography"/>
    <w:basedOn w:val="Normal"/>
    <w:next w:val="Normal"/>
    <w:uiPriority w:val="37"/>
    <w:semiHidden/>
    <w:unhideWhenUsed/>
    <w:rsid w:val="00206F82"/>
    <w:rPr>
      <w:rFonts w:eastAsia="Times New Roman"/>
    </w:rPr>
  </w:style>
  <w:style w:type="paragraph" w:styleId="BlockText">
    <w:name w:val="Block Text"/>
    <w:basedOn w:val="Normal"/>
    <w:rsid w:val="00206F8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206F82"/>
    <w:pPr>
      <w:spacing w:after="120"/>
    </w:pPr>
    <w:rPr>
      <w:rFonts w:eastAsia="Times New Roman"/>
    </w:rPr>
  </w:style>
  <w:style w:type="character" w:customStyle="1" w:styleId="BodyTextChar">
    <w:name w:val="Body Text Char"/>
    <w:basedOn w:val="DefaultParagraphFont"/>
    <w:link w:val="BodyText"/>
    <w:rsid w:val="00206F82"/>
    <w:rPr>
      <w:rFonts w:eastAsia="Times New Roman"/>
    </w:rPr>
  </w:style>
  <w:style w:type="paragraph" w:styleId="BodyText2">
    <w:name w:val="Body Text 2"/>
    <w:basedOn w:val="Normal"/>
    <w:link w:val="BodyText2Char"/>
    <w:rsid w:val="00206F82"/>
    <w:pPr>
      <w:spacing w:after="120" w:line="480" w:lineRule="auto"/>
    </w:pPr>
    <w:rPr>
      <w:rFonts w:eastAsia="Times New Roman"/>
    </w:rPr>
  </w:style>
  <w:style w:type="character" w:customStyle="1" w:styleId="BodyText2Char">
    <w:name w:val="Body Text 2 Char"/>
    <w:basedOn w:val="DefaultParagraphFont"/>
    <w:link w:val="BodyText2"/>
    <w:rsid w:val="00206F82"/>
    <w:rPr>
      <w:rFonts w:eastAsia="Times New Roman"/>
    </w:rPr>
  </w:style>
  <w:style w:type="paragraph" w:styleId="BodyText3">
    <w:name w:val="Body Text 3"/>
    <w:basedOn w:val="Normal"/>
    <w:link w:val="BodyText3Char"/>
    <w:rsid w:val="00206F82"/>
    <w:pPr>
      <w:spacing w:after="120"/>
    </w:pPr>
    <w:rPr>
      <w:rFonts w:eastAsia="Times New Roman"/>
      <w:sz w:val="16"/>
      <w:szCs w:val="16"/>
    </w:rPr>
  </w:style>
  <w:style w:type="character" w:customStyle="1" w:styleId="BodyText3Char">
    <w:name w:val="Body Text 3 Char"/>
    <w:basedOn w:val="DefaultParagraphFont"/>
    <w:link w:val="BodyText3"/>
    <w:rsid w:val="00206F82"/>
    <w:rPr>
      <w:rFonts w:eastAsia="Times New Roman"/>
      <w:sz w:val="16"/>
      <w:szCs w:val="16"/>
    </w:rPr>
  </w:style>
  <w:style w:type="paragraph" w:styleId="BodyTextFirstIndent">
    <w:name w:val="Body Text First Indent"/>
    <w:basedOn w:val="BodyText"/>
    <w:link w:val="BodyTextFirstIndentChar"/>
    <w:rsid w:val="00206F82"/>
    <w:pPr>
      <w:spacing w:after="180"/>
      <w:ind w:firstLine="360"/>
    </w:pPr>
  </w:style>
  <w:style w:type="character" w:customStyle="1" w:styleId="BodyTextFirstIndentChar">
    <w:name w:val="Body Text First Indent Char"/>
    <w:basedOn w:val="BodyTextChar"/>
    <w:link w:val="BodyTextFirstIndent"/>
    <w:rsid w:val="00206F82"/>
    <w:rPr>
      <w:rFonts w:eastAsia="Times New Roman"/>
    </w:rPr>
  </w:style>
  <w:style w:type="paragraph" w:styleId="BodyTextIndent">
    <w:name w:val="Body Text Indent"/>
    <w:basedOn w:val="Normal"/>
    <w:link w:val="BodyTextIndentChar"/>
    <w:rsid w:val="00206F82"/>
    <w:pPr>
      <w:spacing w:after="120"/>
      <w:ind w:left="283"/>
    </w:pPr>
    <w:rPr>
      <w:rFonts w:eastAsia="Times New Roman"/>
    </w:rPr>
  </w:style>
  <w:style w:type="character" w:customStyle="1" w:styleId="BodyTextIndentChar">
    <w:name w:val="Body Text Indent Char"/>
    <w:basedOn w:val="DefaultParagraphFont"/>
    <w:link w:val="BodyTextIndent"/>
    <w:rsid w:val="00206F82"/>
    <w:rPr>
      <w:rFonts w:eastAsia="Times New Roman"/>
    </w:rPr>
  </w:style>
  <w:style w:type="paragraph" w:styleId="BodyTextFirstIndent2">
    <w:name w:val="Body Text First Indent 2"/>
    <w:basedOn w:val="BodyTextIndent"/>
    <w:link w:val="BodyTextFirstIndent2Char"/>
    <w:rsid w:val="00206F82"/>
    <w:pPr>
      <w:spacing w:after="180"/>
      <w:ind w:left="360" w:firstLine="360"/>
    </w:pPr>
  </w:style>
  <w:style w:type="character" w:customStyle="1" w:styleId="BodyTextFirstIndent2Char">
    <w:name w:val="Body Text First Indent 2 Char"/>
    <w:basedOn w:val="BodyTextIndentChar"/>
    <w:link w:val="BodyTextFirstIndent2"/>
    <w:rsid w:val="00206F82"/>
    <w:rPr>
      <w:rFonts w:eastAsia="Times New Roman"/>
    </w:rPr>
  </w:style>
  <w:style w:type="paragraph" w:styleId="BodyTextIndent2">
    <w:name w:val="Body Text Indent 2"/>
    <w:basedOn w:val="Normal"/>
    <w:link w:val="BodyTextIndent2Char"/>
    <w:rsid w:val="00206F82"/>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206F82"/>
    <w:rPr>
      <w:rFonts w:eastAsia="Times New Roman"/>
    </w:rPr>
  </w:style>
  <w:style w:type="paragraph" w:styleId="BodyTextIndent3">
    <w:name w:val="Body Text Indent 3"/>
    <w:basedOn w:val="Normal"/>
    <w:link w:val="BodyTextIndent3Char"/>
    <w:rsid w:val="00206F82"/>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206F82"/>
    <w:rPr>
      <w:rFonts w:eastAsia="Times New Roman"/>
      <w:sz w:val="16"/>
      <w:szCs w:val="16"/>
    </w:rPr>
  </w:style>
  <w:style w:type="paragraph" w:styleId="Caption">
    <w:name w:val="caption"/>
    <w:basedOn w:val="Normal"/>
    <w:next w:val="Normal"/>
    <w:unhideWhenUsed/>
    <w:qFormat/>
    <w:rsid w:val="00206F82"/>
    <w:pPr>
      <w:spacing w:after="200"/>
    </w:pPr>
    <w:rPr>
      <w:rFonts w:eastAsia="Times New Roman"/>
      <w:i/>
      <w:iCs/>
      <w:color w:val="44546A" w:themeColor="text2"/>
      <w:sz w:val="18"/>
      <w:szCs w:val="18"/>
    </w:rPr>
  </w:style>
  <w:style w:type="paragraph" w:styleId="Closing">
    <w:name w:val="Closing"/>
    <w:basedOn w:val="Normal"/>
    <w:link w:val="ClosingChar"/>
    <w:rsid w:val="00206F82"/>
    <w:pPr>
      <w:spacing w:after="0"/>
      <w:ind w:left="4252"/>
    </w:pPr>
    <w:rPr>
      <w:rFonts w:eastAsia="Times New Roman"/>
    </w:rPr>
  </w:style>
  <w:style w:type="character" w:customStyle="1" w:styleId="ClosingChar">
    <w:name w:val="Closing Char"/>
    <w:basedOn w:val="DefaultParagraphFont"/>
    <w:link w:val="Closing"/>
    <w:rsid w:val="00206F82"/>
    <w:rPr>
      <w:rFonts w:eastAsia="Times New Roman"/>
    </w:rPr>
  </w:style>
  <w:style w:type="paragraph" w:styleId="Date">
    <w:name w:val="Date"/>
    <w:basedOn w:val="Normal"/>
    <w:next w:val="Normal"/>
    <w:link w:val="DateChar"/>
    <w:rsid w:val="00206F82"/>
    <w:rPr>
      <w:rFonts w:eastAsia="Times New Roman"/>
    </w:rPr>
  </w:style>
  <w:style w:type="character" w:customStyle="1" w:styleId="DateChar">
    <w:name w:val="Date Char"/>
    <w:basedOn w:val="DefaultParagraphFont"/>
    <w:link w:val="Date"/>
    <w:rsid w:val="00206F82"/>
    <w:rPr>
      <w:rFonts w:eastAsia="Times New Roman"/>
    </w:rPr>
  </w:style>
  <w:style w:type="character" w:customStyle="1" w:styleId="DocumentMapChar">
    <w:name w:val="Document Map Char"/>
    <w:basedOn w:val="DefaultParagraphFont"/>
    <w:link w:val="DocumentMap"/>
    <w:rsid w:val="00206F82"/>
    <w:rPr>
      <w:rFonts w:ascii="Tahoma" w:hAnsi="Tahoma"/>
      <w:shd w:val="clear" w:color="auto" w:fill="000080"/>
    </w:rPr>
  </w:style>
  <w:style w:type="paragraph" w:styleId="E-mailSignature">
    <w:name w:val="E-mail Signature"/>
    <w:basedOn w:val="Normal"/>
    <w:link w:val="E-mailSignatureChar"/>
    <w:rsid w:val="00206F82"/>
    <w:pPr>
      <w:spacing w:after="0"/>
    </w:pPr>
    <w:rPr>
      <w:rFonts w:eastAsia="Times New Roman"/>
    </w:rPr>
  </w:style>
  <w:style w:type="character" w:customStyle="1" w:styleId="E-mailSignatureChar">
    <w:name w:val="E-mail Signature Char"/>
    <w:basedOn w:val="DefaultParagraphFont"/>
    <w:link w:val="E-mailSignature"/>
    <w:rsid w:val="00206F82"/>
    <w:rPr>
      <w:rFonts w:eastAsia="Times New Roman"/>
    </w:rPr>
  </w:style>
  <w:style w:type="paragraph" w:styleId="EndnoteText">
    <w:name w:val="endnote text"/>
    <w:basedOn w:val="Normal"/>
    <w:link w:val="EndnoteTextChar"/>
    <w:rsid w:val="00206F82"/>
    <w:pPr>
      <w:spacing w:after="0"/>
    </w:pPr>
    <w:rPr>
      <w:rFonts w:eastAsia="Times New Roman"/>
    </w:rPr>
  </w:style>
  <w:style w:type="character" w:customStyle="1" w:styleId="EndnoteTextChar">
    <w:name w:val="Endnote Text Char"/>
    <w:basedOn w:val="DefaultParagraphFont"/>
    <w:link w:val="EndnoteText"/>
    <w:rsid w:val="00206F82"/>
    <w:rPr>
      <w:rFonts w:eastAsia="Times New Roman"/>
    </w:rPr>
  </w:style>
  <w:style w:type="paragraph" w:styleId="EnvelopeAddress">
    <w:name w:val="envelope address"/>
    <w:basedOn w:val="Normal"/>
    <w:rsid w:val="00206F82"/>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206F82"/>
    <w:pPr>
      <w:spacing w:after="0"/>
    </w:pPr>
    <w:rPr>
      <w:rFonts w:asciiTheme="majorHAnsi" w:eastAsiaTheme="majorEastAsia" w:hAnsiTheme="majorHAnsi" w:cstheme="majorBidi"/>
    </w:rPr>
  </w:style>
  <w:style w:type="paragraph" w:styleId="HTMLAddress">
    <w:name w:val="HTML Address"/>
    <w:basedOn w:val="Normal"/>
    <w:link w:val="HTMLAddressChar"/>
    <w:rsid w:val="00206F82"/>
    <w:pPr>
      <w:spacing w:after="0"/>
    </w:pPr>
    <w:rPr>
      <w:rFonts w:eastAsia="Times New Roman"/>
      <w:i/>
      <w:iCs/>
    </w:rPr>
  </w:style>
  <w:style w:type="character" w:customStyle="1" w:styleId="HTMLAddressChar">
    <w:name w:val="HTML Address Char"/>
    <w:basedOn w:val="DefaultParagraphFont"/>
    <w:link w:val="HTMLAddress"/>
    <w:rsid w:val="00206F82"/>
    <w:rPr>
      <w:rFonts w:eastAsia="Times New Roman"/>
      <w:i/>
      <w:iCs/>
    </w:rPr>
  </w:style>
  <w:style w:type="paragraph" w:styleId="HTMLPreformatted">
    <w:name w:val="HTML Preformatted"/>
    <w:basedOn w:val="Normal"/>
    <w:link w:val="HTMLPreformattedChar"/>
    <w:rsid w:val="00206F82"/>
    <w:pPr>
      <w:spacing w:after="0"/>
    </w:pPr>
    <w:rPr>
      <w:rFonts w:ascii="Consolas" w:eastAsia="Times New Roman" w:hAnsi="Consolas"/>
    </w:rPr>
  </w:style>
  <w:style w:type="character" w:customStyle="1" w:styleId="HTMLPreformattedChar">
    <w:name w:val="HTML Preformatted Char"/>
    <w:basedOn w:val="DefaultParagraphFont"/>
    <w:link w:val="HTMLPreformatted"/>
    <w:rsid w:val="00206F82"/>
    <w:rPr>
      <w:rFonts w:ascii="Consolas" w:eastAsia="Times New Roman" w:hAnsi="Consolas"/>
    </w:rPr>
  </w:style>
  <w:style w:type="paragraph" w:styleId="Index3">
    <w:name w:val="index 3"/>
    <w:basedOn w:val="Normal"/>
    <w:next w:val="Normal"/>
    <w:rsid w:val="00206F82"/>
    <w:pPr>
      <w:spacing w:after="0"/>
      <w:ind w:left="600" w:hanging="200"/>
    </w:pPr>
    <w:rPr>
      <w:rFonts w:eastAsia="Times New Roman"/>
    </w:rPr>
  </w:style>
  <w:style w:type="paragraph" w:styleId="Index4">
    <w:name w:val="index 4"/>
    <w:basedOn w:val="Normal"/>
    <w:next w:val="Normal"/>
    <w:rsid w:val="00206F82"/>
    <w:pPr>
      <w:spacing w:after="0"/>
      <w:ind w:left="800" w:hanging="200"/>
    </w:pPr>
    <w:rPr>
      <w:rFonts w:eastAsia="Times New Roman"/>
    </w:rPr>
  </w:style>
  <w:style w:type="paragraph" w:styleId="Index5">
    <w:name w:val="index 5"/>
    <w:basedOn w:val="Normal"/>
    <w:next w:val="Normal"/>
    <w:rsid w:val="00206F82"/>
    <w:pPr>
      <w:spacing w:after="0"/>
      <w:ind w:left="1000" w:hanging="200"/>
    </w:pPr>
    <w:rPr>
      <w:rFonts w:eastAsia="Times New Roman"/>
    </w:rPr>
  </w:style>
  <w:style w:type="paragraph" w:styleId="Index6">
    <w:name w:val="index 6"/>
    <w:basedOn w:val="Normal"/>
    <w:next w:val="Normal"/>
    <w:rsid w:val="00206F82"/>
    <w:pPr>
      <w:spacing w:after="0"/>
      <w:ind w:left="1200" w:hanging="200"/>
    </w:pPr>
    <w:rPr>
      <w:rFonts w:eastAsia="Times New Roman"/>
    </w:rPr>
  </w:style>
  <w:style w:type="paragraph" w:styleId="Index7">
    <w:name w:val="index 7"/>
    <w:basedOn w:val="Normal"/>
    <w:next w:val="Normal"/>
    <w:rsid w:val="00206F82"/>
    <w:pPr>
      <w:spacing w:after="0"/>
      <w:ind w:left="1400" w:hanging="200"/>
    </w:pPr>
    <w:rPr>
      <w:rFonts w:eastAsia="Times New Roman"/>
    </w:rPr>
  </w:style>
  <w:style w:type="paragraph" w:styleId="Index8">
    <w:name w:val="index 8"/>
    <w:basedOn w:val="Normal"/>
    <w:next w:val="Normal"/>
    <w:rsid w:val="00206F82"/>
    <w:pPr>
      <w:spacing w:after="0"/>
      <w:ind w:left="1600" w:hanging="200"/>
    </w:pPr>
    <w:rPr>
      <w:rFonts w:eastAsia="Times New Roman"/>
    </w:rPr>
  </w:style>
  <w:style w:type="paragraph" w:styleId="Index9">
    <w:name w:val="index 9"/>
    <w:basedOn w:val="Normal"/>
    <w:next w:val="Normal"/>
    <w:rsid w:val="00206F82"/>
    <w:pPr>
      <w:spacing w:after="0"/>
      <w:ind w:left="1800" w:hanging="200"/>
    </w:pPr>
    <w:rPr>
      <w:rFonts w:eastAsia="Times New Roman"/>
    </w:rPr>
  </w:style>
  <w:style w:type="paragraph" w:styleId="IntenseQuote">
    <w:name w:val="Intense Quote"/>
    <w:basedOn w:val="Normal"/>
    <w:next w:val="Normal"/>
    <w:link w:val="IntenseQuoteChar"/>
    <w:uiPriority w:val="30"/>
    <w:qFormat/>
    <w:rsid w:val="00206F82"/>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IntenseQuoteChar">
    <w:name w:val="Intense Quote Char"/>
    <w:basedOn w:val="DefaultParagraphFont"/>
    <w:link w:val="IntenseQuote"/>
    <w:uiPriority w:val="30"/>
    <w:rsid w:val="00206F82"/>
    <w:rPr>
      <w:rFonts w:eastAsia="Times New Roman"/>
      <w:i/>
      <w:iCs/>
      <w:color w:val="4472C4" w:themeColor="accent1"/>
    </w:rPr>
  </w:style>
  <w:style w:type="paragraph" w:styleId="ListContinue">
    <w:name w:val="List Continue"/>
    <w:basedOn w:val="Normal"/>
    <w:rsid w:val="00206F82"/>
    <w:pPr>
      <w:spacing w:after="120"/>
      <w:ind w:left="283"/>
      <w:contextualSpacing/>
    </w:pPr>
    <w:rPr>
      <w:rFonts w:eastAsia="Times New Roman"/>
    </w:rPr>
  </w:style>
  <w:style w:type="paragraph" w:styleId="ListContinue2">
    <w:name w:val="List Continue 2"/>
    <w:basedOn w:val="Normal"/>
    <w:rsid w:val="00206F82"/>
    <w:pPr>
      <w:spacing w:after="120"/>
      <w:ind w:left="566"/>
      <w:contextualSpacing/>
    </w:pPr>
    <w:rPr>
      <w:rFonts w:eastAsia="Times New Roman"/>
    </w:rPr>
  </w:style>
  <w:style w:type="paragraph" w:styleId="ListContinue3">
    <w:name w:val="List Continue 3"/>
    <w:basedOn w:val="Normal"/>
    <w:rsid w:val="00206F82"/>
    <w:pPr>
      <w:spacing w:after="120"/>
      <w:ind w:left="849"/>
      <w:contextualSpacing/>
    </w:pPr>
    <w:rPr>
      <w:rFonts w:eastAsia="Times New Roman"/>
    </w:rPr>
  </w:style>
  <w:style w:type="paragraph" w:styleId="ListContinue4">
    <w:name w:val="List Continue 4"/>
    <w:basedOn w:val="Normal"/>
    <w:rsid w:val="00206F82"/>
    <w:pPr>
      <w:spacing w:after="120"/>
      <w:ind w:left="1132"/>
      <w:contextualSpacing/>
    </w:pPr>
    <w:rPr>
      <w:rFonts w:eastAsia="Times New Roman"/>
    </w:rPr>
  </w:style>
  <w:style w:type="paragraph" w:styleId="ListContinue5">
    <w:name w:val="List Continue 5"/>
    <w:basedOn w:val="Normal"/>
    <w:rsid w:val="00206F82"/>
    <w:pPr>
      <w:spacing w:after="120"/>
      <w:ind w:left="1415"/>
      <w:contextualSpacing/>
    </w:pPr>
    <w:rPr>
      <w:rFonts w:eastAsia="Times New Roman"/>
    </w:rPr>
  </w:style>
  <w:style w:type="paragraph" w:styleId="ListNumber3">
    <w:name w:val="List Number 3"/>
    <w:basedOn w:val="Normal"/>
    <w:rsid w:val="00206F82"/>
    <w:pPr>
      <w:tabs>
        <w:tab w:val="num" w:pos="926"/>
      </w:tabs>
      <w:ind w:left="926" w:hanging="360"/>
      <w:contextualSpacing/>
    </w:pPr>
    <w:rPr>
      <w:rFonts w:eastAsia="Times New Roman"/>
    </w:rPr>
  </w:style>
  <w:style w:type="paragraph" w:styleId="ListNumber4">
    <w:name w:val="List Number 4"/>
    <w:basedOn w:val="Normal"/>
    <w:rsid w:val="00206F82"/>
    <w:pPr>
      <w:tabs>
        <w:tab w:val="num" w:pos="1209"/>
      </w:tabs>
      <w:ind w:left="1209" w:hanging="360"/>
      <w:contextualSpacing/>
    </w:pPr>
    <w:rPr>
      <w:rFonts w:eastAsia="Times New Roman"/>
    </w:rPr>
  </w:style>
  <w:style w:type="paragraph" w:styleId="ListNumber5">
    <w:name w:val="List Number 5"/>
    <w:basedOn w:val="Normal"/>
    <w:rsid w:val="00206F82"/>
    <w:pPr>
      <w:tabs>
        <w:tab w:val="num" w:pos="1492"/>
      </w:tabs>
      <w:ind w:left="1492" w:hanging="360"/>
      <w:contextualSpacing/>
    </w:pPr>
    <w:rPr>
      <w:rFonts w:eastAsia="Times New Roman"/>
    </w:rPr>
  </w:style>
  <w:style w:type="paragraph" w:styleId="MacroText">
    <w:name w:val="macro"/>
    <w:link w:val="MacroTextChar"/>
    <w:rsid w:val="00206F8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206F82"/>
    <w:rPr>
      <w:rFonts w:ascii="Consolas" w:eastAsia="Times New Roman" w:hAnsi="Consolas"/>
    </w:rPr>
  </w:style>
  <w:style w:type="paragraph" w:styleId="MessageHeader">
    <w:name w:val="Message Header"/>
    <w:basedOn w:val="Normal"/>
    <w:link w:val="MessageHeaderChar"/>
    <w:rsid w:val="00206F82"/>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206F82"/>
    <w:rPr>
      <w:rFonts w:asciiTheme="majorHAnsi" w:eastAsiaTheme="majorEastAsia" w:hAnsiTheme="majorHAnsi" w:cstheme="majorBidi"/>
      <w:sz w:val="24"/>
      <w:szCs w:val="24"/>
      <w:shd w:val="pct20" w:color="auto" w:fill="auto"/>
    </w:rPr>
  </w:style>
  <w:style w:type="paragraph" w:styleId="NoSpacing">
    <w:name w:val="No Spacing"/>
    <w:uiPriority w:val="1"/>
    <w:qFormat/>
    <w:rsid w:val="00206F82"/>
    <w:pPr>
      <w:overflowPunct w:val="0"/>
      <w:autoSpaceDE w:val="0"/>
      <w:autoSpaceDN w:val="0"/>
      <w:adjustRightInd w:val="0"/>
      <w:textAlignment w:val="baseline"/>
    </w:pPr>
    <w:rPr>
      <w:rFonts w:eastAsia="Times New Roman"/>
    </w:rPr>
  </w:style>
  <w:style w:type="paragraph" w:styleId="NormalIndent">
    <w:name w:val="Normal Indent"/>
    <w:basedOn w:val="Normal"/>
    <w:rsid w:val="00206F82"/>
    <w:pPr>
      <w:ind w:left="720"/>
    </w:pPr>
    <w:rPr>
      <w:rFonts w:eastAsia="Times New Roman"/>
    </w:rPr>
  </w:style>
  <w:style w:type="paragraph" w:styleId="NoteHeading">
    <w:name w:val="Note Heading"/>
    <w:basedOn w:val="Normal"/>
    <w:next w:val="Normal"/>
    <w:link w:val="NoteHeadingChar"/>
    <w:rsid w:val="00206F82"/>
    <w:pPr>
      <w:spacing w:after="0"/>
    </w:pPr>
    <w:rPr>
      <w:rFonts w:eastAsia="Times New Roman"/>
    </w:rPr>
  </w:style>
  <w:style w:type="character" w:customStyle="1" w:styleId="NoteHeadingChar">
    <w:name w:val="Note Heading Char"/>
    <w:basedOn w:val="DefaultParagraphFont"/>
    <w:link w:val="NoteHeading"/>
    <w:rsid w:val="00206F82"/>
    <w:rPr>
      <w:rFonts w:eastAsia="Times New Roman"/>
    </w:rPr>
  </w:style>
  <w:style w:type="character" w:customStyle="1" w:styleId="PlainTextChar">
    <w:name w:val="Plain Text Char"/>
    <w:basedOn w:val="DefaultParagraphFont"/>
    <w:link w:val="PlainText"/>
    <w:rsid w:val="00206F82"/>
    <w:rPr>
      <w:rFonts w:ascii="Courier New" w:hAnsi="Courier New"/>
      <w:lang w:val="nb-NO"/>
    </w:rPr>
  </w:style>
  <w:style w:type="paragraph" w:styleId="Quote">
    <w:name w:val="Quote"/>
    <w:basedOn w:val="Normal"/>
    <w:next w:val="Normal"/>
    <w:link w:val="QuoteChar"/>
    <w:uiPriority w:val="29"/>
    <w:qFormat/>
    <w:rsid w:val="00206F82"/>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206F82"/>
    <w:rPr>
      <w:rFonts w:eastAsia="Times New Roman"/>
      <w:i/>
      <w:iCs/>
      <w:color w:val="404040" w:themeColor="text1" w:themeTint="BF"/>
    </w:rPr>
  </w:style>
  <w:style w:type="paragraph" w:styleId="Salutation">
    <w:name w:val="Salutation"/>
    <w:basedOn w:val="Normal"/>
    <w:next w:val="Normal"/>
    <w:link w:val="SalutationChar"/>
    <w:rsid w:val="00206F82"/>
    <w:rPr>
      <w:rFonts w:eastAsia="Times New Roman"/>
    </w:rPr>
  </w:style>
  <w:style w:type="character" w:customStyle="1" w:styleId="SalutationChar">
    <w:name w:val="Salutation Char"/>
    <w:basedOn w:val="DefaultParagraphFont"/>
    <w:link w:val="Salutation"/>
    <w:rsid w:val="00206F82"/>
    <w:rPr>
      <w:rFonts w:eastAsia="Times New Roman"/>
    </w:rPr>
  </w:style>
  <w:style w:type="paragraph" w:styleId="Signature">
    <w:name w:val="Signature"/>
    <w:basedOn w:val="Normal"/>
    <w:link w:val="SignatureChar"/>
    <w:rsid w:val="00206F82"/>
    <w:pPr>
      <w:spacing w:after="0"/>
      <w:ind w:left="4252"/>
    </w:pPr>
    <w:rPr>
      <w:rFonts w:eastAsia="Times New Roman"/>
    </w:rPr>
  </w:style>
  <w:style w:type="character" w:customStyle="1" w:styleId="SignatureChar">
    <w:name w:val="Signature Char"/>
    <w:basedOn w:val="DefaultParagraphFont"/>
    <w:link w:val="Signature"/>
    <w:rsid w:val="00206F82"/>
    <w:rPr>
      <w:rFonts w:eastAsia="Times New Roman"/>
    </w:rPr>
  </w:style>
  <w:style w:type="paragraph" w:styleId="Subtitle">
    <w:name w:val="Subtitle"/>
    <w:basedOn w:val="Normal"/>
    <w:next w:val="Normal"/>
    <w:link w:val="SubtitleChar"/>
    <w:qFormat/>
    <w:rsid w:val="00206F8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06F82"/>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206F82"/>
    <w:pPr>
      <w:spacing w:after="0"/>
      <w:ind w:left="200" w:hanging="200"/>
    </w:pPr>
    <w:rPr>
      <w:rFonts w:eastAsia="Times New Roman"/>
    </w:rPr>
  </w:style>
  <w:style w:type="paragraph" w:styleId="TableofFigures">
    <w:name w:val="table of figures"/>
    <w:basedOn w:val="Normal"/>
    <w:next w:val="Normal"/>
    <w:rsid w:val="00206F82"/>
    <w:pPr>
      <w:spacing w:after="0"/>
    </w:pPr>
    <w:rPr>
      <w:rFonts w:eastAsia="Times New Roman"/>
    </w:rPr>
  </w:style>
  <w:style w:type="paragraph" w:styleId="Title">
    <w:name w:val="Title"/>
    <w:basedOn w:val="Normal"/>
    <w:next w:val="Normal"/>
    <w:link w:val="TitleChar"/>
    <w:qFormat/>
    <w:rsid w:val="00206F8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06F82"/>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206F8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06F82"/>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f01">
    <w:name w:val="cf01"/>
    <w:basedOn w:val="DefaultParagraphFont"/>
    <w:rsid w:val="002725D4"/>
    <w:rPr>
      <w:rFonts w:ascii="Microsoft YaHei UI" w:eastAsia="Microsoft YaHei UI" w:hAnsi="Microsoft YaHei UI" w:hint="eastAsia"/>
      <w:sz w:val="18"/>
      <w:szCs w:val="18"/>
    </w:rPr>
  </w:style>
  <w:style w:type="character" w:customStyle="1" w:styleId="cf11">
    <w:name w:val="cf11"/>
    <w:basedOn w:val="DefaultParagraphFont"/>
    <w:rsid w:val="002725D4"/>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320E2-E88C-4638-9069-E685B31079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213</TotalTime>
  <Pages>12</Pages>
  <Words>4165</Words>
  <Characters>27869</Characters>
  <Application>Microsoft Office Word</Application>
  <DocSecurity>0</DocSecurity>
  <Lines>546</Lines>
  <Paragraphs>376</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16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Ericsson - Ignacio</cp:lastModifiedBy>
  <cp:revision>129</cp:revision>
  <cp:lastPrinted>2010-06-10T12:19:00Z</cp:lastPrinted>
  <dcterms:created xsi:type="dcterms:W3CDTF">2025-07-29T14:40:00Z</dcterms:created>
  <dcterms:modified xsi:type="dcterms:W3CDTF">2025-11-27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